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EF0963" w14:textId="0D323E95" w:rsidR="005563A6" w:rsidRDefault="005563A6" w:rsidP="005563A6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bookmarkStart w:id="0" w:name="_Hlk126691660"/>
      <w:r>
        <w:rPr>
          <w:bCs w:val="0"/>
          <w:color w:val="642D08"/>
          <w:sz w:val="40"/>
          <w:szCs w:val="32"/>
        </w:rPr>
        <w:t xml:space="preserve">JS Back-End Exam – </w:t>
      </w:r>
      <w:r w:rsidR="007F65D2">
        <w:rPr>
          <w:bCs w:val="0"/>
          <w:color w:val="642D08"/>
          <w:sz w:val="40"/>
          <w:szCs w:val="32"/>
        </w:rPr>
        <w:t>Friendly World</w:t>
      </w:r>
    </w:p>
    <w:p w14:paraId="2447D7F5" w14:textId="77777777" w:rsidR="005563A6" w:rsidRDefault="005563A6">
      <w:pPr>
        <w:pStyle w:val="Heading2"/>
        <w:numPr>
          <w:ilvl w:val="0"/>
          <w:numId w:val="2"/>
        </w:numPr>
      </w:pPr>
      <w:bookmarkStart w:id="1" w:name="_Hlk126691700"/>
      <w:bookmarkEnd w:id="0"/>
      <w:r>
        <w:t>Exam Rules</w:t>
      </w:r>
    </w:p>
    <w:p w14:paraId="7334A64C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have </w:t>
      </w:r>
      <w:r>
        <w:rPr>
          <w:rFonts w:cstheme="minorHAnsi"/>
          <w:b/>
          <w:bCs/>
        </w:rPr>
        <w:t>4 hours</w:t>
      </w:r>
      <w:r>
        <w:rPr>
          <w:rFonts w:cstheme="minorHAnsi"/>
        </w:rPr>
        <w:t xml:space="preserve"> </w:t>
      </w:r>
    </w:p>
    <w:bookmarkEnd w:id="1"/>
    <w:p w14:paraId="45DC98B6" w14:textId="4CE6E9CD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When you are ready, delete the </w:t>
      </w:r>
      <w:proofErr w:type="spellStart"/>
      <w:r>
        <w:rPr>
          <w:rFonts w:cstheme="minorHAnsi"/>
          <w:b/>
          <w:i/>
        </w:rPr>
        <w:t>node_modules</w:t>
      </w:r>
      <w:proofErr w:type="spellEnd"/>
      <w:r>
        <w:rPr>
          <w:rFonts w:cstheme="minorHAnsi"/>
          <w:i/>
        </w:rPr>
        <w:t xml:space="preserve"> </w:t>
      </w:r>
      <w:r>
        <w:rPr>
          <w:rFonts w:cstheme="minorHAnsi"/>
        </w:rPr>
        <w:t xml:space="preserve">folder, make sure all dependencies are listed in the </w:t>
      </w:r>
      <w:proofErr w:type="spellStart"/>
      <w:r>
        <w:rPr>
          <w:rFonts w:cstheme="minorHAnsi"/>
          <w:b/>
          <w:i/>
        </w:rPr>
        <w:t>package.json</w:t>
      </w:r>
      <w:proofErr w:type="spellEnd"/>
      <w:r>
        <w:rPr>
          <w:rFonts w:cstheme="minorHAnsi"/>
        </w:rPr>
        <w:t xml:space="preserve"> file</w:t>
      </w:r>
      <w:r w:rsidR="003057CE">
        <w:rPr>
          <w:rFonts w:cstheme="minorHAnsi"/>
        </w:rPr>
        <w:t>,</w:t>
      </w:r>
      <w:r>
        <w:rPr>
          <w:rFonts w:cstheme="minorHAnsi"/>
        </w:rPr>
        <w:t xml:space="preserve"> and submit your archiving project.</w:t>
      </w:r>
    </w:p>
    <w:p w14:paraId="3ADB558F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are provided with </w:t>
      </w:r>
      <w:r>
        <w:rPr>
          <w:rFonts w:cstheme="minorHAnsi"/>
          <w:b/>
        </w:rPr>
        <w:t>HTML &amp; CSS</w:t>
      </w:r>
      <w:r>
        <w:rPr>
          <w:rFonts w:cstheme="minorHAnsi"/>
        </w:rPr>
        <w:t xml:space="preserve"> resources.</w:t>
      </w:r>
    </w:p>
    <w:p w14:paraId="0B6E27D1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t xml:space="preserve">You may </w:t>
      </w:r>
      <w:r>
        <w:rPr>
          <w:b/>
          <w:bCs/>
        </w:rPr>
        <w:t>add attributes</w:t>
      </w:r>
      <w:r>
        <w:t xml:space="preserve">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dataset</w:t>
      </w:r>
      <w:r>
        <w:t xml:space="preserve">), but it is forbidden to </w:t>
      </w:r>
      <w:r>
        <w:rPr>
          <w:b/>
          <w:bCs/>
        </w:rPr>
        <w:t>change</w:t>
      </w:r>
      <w:r>
        <w:t xml:space="preserve"> </w:t>
      </w:r>
      <w:r>
        <w:rPr>
          <w:b/>
          <w:bCs/>
        </w:rPr>
        <w:t>existing</w:t>
      </w:r>
      <w:r>
        <w:t xml:space="preserve"> attributes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id</w:t>
      </w:r>
      <w:r>
        <w:t>).</w:t>
      </w:r>
    </w:p>
    <w:p w14:paraId="1BFA40BD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bookmarkStart w:id="2" w:name="_Hlk75179351"/>
      <w:r>
        <w:t xml:space="preserve">You may </w:t>
      </w:r>
      <w:r>
        <w:rPr>
          <w:b/>
          <w:bCs/>
        </w:rPr>
        <w:t>change "</w:t>
      </w:r>
      <w:proofErr w:type="spellStart"/>
      <w:r>
        <w:rPr>
          <w:b/>
          <w:bCs/>
        </w:rPr>
        <w:t>href</w:t>
      </w:r>
      <w:proofErr w:type="spellEnd"/>
      <w:r>
        <w:rPr>
          <w:b/>
          <w:bCs/>
        </w:rPr>
        <w:t>"</w:t>
      </w:r>
      <w:r>
        <w:t xml:space="preserve"> attributes on links and add/change the </w:t>
      </w:r>
      <w:r>
        <w:rPr>
          <w:b/>
          <w:bCs/>
        </w:rPr>
        <w:t>method</w:t>
      </w:r>
      <w:r>
        <w:t xml:space="preserve"> and </w:t>
      </w:r>
      <w:r>
        <w:rPr>
          <w:b/>
          <w:bCs/>
        </w:rPr>
        <w:t>action</w:t>
      </w:r>
      <w:r>
        <w:t xml:space="preserve"> attributes of HTML forms.</w:t>
      </w:r>
      <w:bookmarkEnd w:id="2"/>
    </w:p>
    <w:p w14:paraId="6A9254E5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Use </w:t>
      </w:r>
      <w:r>
        <w:rPr>
          <w:rFonts w:cstheme="minorHAnsi"/>
          <w:b/>
        </w:rPr>
        <w:t>Express.js</w:t>
      </w:r>
      <w:r>
        <w:rPr>
          <w:rFonts w:cstheme="minorHAnsi"/>
        </w:rPr>
        <w:t xml:space="preserve"> as a back-end framework.</w:t>
      </w:r>
    </w:p>
    <w:p w14:paraId="0ACFC4EA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Use </w:t>
      </w:r>
      <w:r>
        <w:rPr>
          <w:rFonts w:cstheme="minorHAnsi"/>
          <w:b/>
        </w:rPr>
        <w:t>MongoDB</w:t>
      </w:r>
      <w:r>
        <w:rPr>
          <w:rFonts w:cstheme="minorHAnsi"/>
        </w:rPr>
        <w:t xml:space="preserve"> as a database with </w:t>
      </w:r>
      <w:hyperlink r:id="rId11" w:history="1">
        <w:r>
          <w:rPr>
            <w:rStyle w:val="Hyperlink"/>
            <w:rFonts w:cstheme="minorHAnsi"/>
            <w:b/>
            <w:color w:val="000000" w:themeColor="text1"/>
          </w:rPr>
          <w:t>mongoose</w:t>
        </w:r>
      </w:hyperlink>
      <w:r>
        <w:rPr>
          <w:rStyle w:val="Hyperlink"/>
          <w:rFonts w:cstheme="minorHAnsi"/>
          <w:bCs/>
          <w:color w:val="000000" w:themeColor="text1"/>
        </w:rPr>
        <w:t>.</w:t>
      </w:r>
    </w:p>
    <w:p w14:paraId="5FC1F1D0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can use whatever </w:t>
      </w:r>
      <w:r>
        <w:rPr>
          <w:rFonts w:cstheme="minorHAnsi"/>
          <w:b/>
        </w:rPr>
        <w:t>view engine</w:t>
      </w:r>
      <w:r>
        <w:rPr>
          <w:rFonts w:cstheme="minorHAnsi"/>
        </w:rPr>
        <w:t xml:space="preserve"> you like (</w:t>
      </w:r>
      <w:hyperlink r:id="rId12" w:history="1">
        <w:r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>
        <w:rPr>
          <w:rFonts w:cstheme="minorHAnsi"/>
        </w:rPr>
        <w:t>, EJS, Pug, etc.).</w:t>
      </w:r>
    </w:p>
    <w:p w14:paraId="2E66AA3B" w14:textId="77777777" w:rsidR="005563A6" w:rsidRDefault="005563A6">
      <w:pPr>
        <w:pStyle w:val="ListParagraph"/>
        <w:numPr>
          <w:ilvl w:val="0"/>
          <w:numId w:val="3"/>
        </w:numPr>
        <w:rPr>
          <w:rStyle w:val="Hyperlink"/>
        </w:rPr>
      </w:pPr>
      <w:r>
        <w:rPr>
          <w:rFonts w:cstheme="minorHAnsi"/>
          <w:color w:val="000000" w:themeColor="text1"/>
        </w:rPr>
        <w:t xml:space="preserve">Use </w:t>
      </w:r>
      <w:hyperlink r:id="rId13" w:history="1">
        <w:proofErr w:type="spellStart"/>
        <w:r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>
        <w:rPr>
          <w:rStyle w:val="Hyperlink"/>
          <w:rFonts w:cstheme="minorHAnsi"/>
          <w:b/>
          <w:bCs/>
          <w:color w:val="000000" w:themeColor="text1"/>
          <w:lang w:val="bg-BG"/>
        </w:rPr>
        <w:t xml:space="preserve"> </w:t>
      </w:r>
      <w:r>
        <w:rPr>
          <w:rStyle w:val="Hyperlink"/>
          <w:rFonts w:cstheme="minorHAnsi"/>
          <w:b/>
          <w:bCs/>
          <w:color w:val="000000" w:themeColor="text1"/>
        </w:rPr>
        <w:t>for hashing the password</w:t>
      </w:r>
      <w:r>
        <w:rPr>
          <w:rStyle w:val="Hyperlink"/>
          <w:rFonts w:cstheme="minorHAnsi"/>
          <w:color w:val="000000" w:themeColor="text1"/>
        </w:rPr>
        <w:t>.</w:t>
      </w:r>
    </w:p>
    <w:p w14:paraId="339D61F7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the file </w:t>
      </w:r>
      <w:r>
        <w:rPr>
          <w:b/>
          <w:bCs/>
          <w:i/>
          <w:iCs/>
        </w:rPr>
        <w:t>index.js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>
        <w:t>.</w:t>
      </w:r>
    </w:p>
    <w:p w14:paraId="37C413FA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It is </w:t>
      </w:r>
      <w:r>
        <w:rPr>
          <w:rFonts w:cstheme="minorHAnsi"/>
          <w:b/>
          <w:bCs/>
        </w:rPr>
        <w:t>forbidden</w:t>
      </w:r>
      <w:r>
        <w:rPr>
          <w:rFonts w:cstheme="minorHAnsi"/>
        </w:rPr>
        <w:t xml:space="preserve"> to </w:t>
      </w:r>
      <w:r>
        <w:rPr>
          <w:rFonts w:cstheme="minorHAnsi"/>
          <w:b/>
          <w:bCs/>
        </w:rPr>
        <w:t>us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React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Vue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Angular,</w:t>
      </w:r>
      <w:r>
        <w:rPr>
          <w:rFonts w:cstheme="minorHAnsi"/>
        </w:rPr>
        <w:t xml:space="preserve"> etc.</w:t>
      </w:r>
    </w:p>
    <w:p w14:paraId="783F3017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Only the last submission will be evaluated!</w:t>
      </w:r>
    </w:p>
    <w:p w14:paraId="2B24CD21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>Application Overview</w:t>
      </w:r>
    </w:p>
    <w:p w14:paraId="3DDE3EAF" w14:textId="2CFBC616" w:rsidR="005563A6" w:rsidRDefault="005563A6" w:rsidP="005563A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Get acquainted with the provided </w:t>
      </w:r>
      <w:r>
        <w:rPr>
          <w:rStyle w:val="jlqj4b"/>
          <w:b/>
          <w:lang w:val="en"/>
        </w:rPr>
        <w:t>HTML and CSS</w:t>
      </w:r>
      <w:r>
        <w:rPr>
          <w:rStyle w:val="jlqj4b"/>
          <w:lang w:val="en"/>
        </w:rPr>
        <w:t xml:space="preserve"> and create an application for </w:t>
      </w:r>
      <w:r w:rsidR="0030110D" w:rsidRPr="0030110D">
        <w:rPr>
          <w:rStyle w:val="jlqj4b"/>
          <w:b/>
          <w:bCs/>
          <w:lang w:val="en"/>
        </w:rPr>
        <w:t>donation</w:t>
      </w:r>
      <w:r w:rsidRPr="0030110D">
        <w:rPr>
          <w:rStyle w:val="jlqj4b"/>
          <w:b/>
          <w:bCs/>
          <w:lang w:val="en"/>
        </w:rPr>
        <w:t>s</w:t>
      </w:r>
      <w:r w:rsidR="0030110D" w:rsidRPr="0030110D">
        <w:rPr>
          <w:rStyle w:val="jlqj4b"/>
          <w:b/>
          <w:bCs/>
          <w:lang w:val="en"/>
        </w:rPr>
        <w:t xml:space="preserve"> for animals in need</w:t>
      </w:r>
      <w:r w:rsidRPr="0030110D">
        <w:rPr>
          <w:rStyle w:val="jlqj4b"/>
          <w:b/>
          <w:bCs/>
          <w:lang w:val="en"/>
        </w:rPr>
        <w:t>.</w:t>
      </w:r>
      <w:r>
        <w:rPr>
          <w:rStyle w:val="jlqj4b"/>
          <w:lang w:val="en"/>
        </w:rPr>
        <w:t xml:space="preserve"> </w:t>
      </w:r>
    </w:p>
    <w:p w14:paraId="1217954C" w14:textId="311EE7E0" w:rsidR="005563A6" w:rsidRDefault="005563A6" w:rsidP="005563A6">
      <w:pPr>
        <w:rPr>
          <w:rStyle w:val="jlqj4b"/>
        </w:rPr>
      </w:pPr>
      <w:r>
        <w:rPr>
          <w:rStyle w:val="jlqj4b"/>
          <w:lang w:val="en"/>
        </w:rPr>
        <w:t xml:space="preserve">The visitors can </w:t>
      </w:r>
      <w:r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30110D">
        <w:rPr>
          <w:b/>
        </w:rPr>
        <w:t>dashboard</w:t>
      </w:r>
      <w:r>
        <w:rPr>
          <w:b/>
        </w:rPr>
        <w:t xml:space="preserve"> </w:t>
      </w:r>
      <w:r>
        <w:rPr>
          <w:rStyle w:val="jlqj4b"/>
          <w:lang w:val="en"/>
        </w:rPr>
        <w:t xml:space="preserve">page with available </w:t>
      </w:r>
      <w:r w:rsidR="0030110D">
        <w:rPr>
          <w:rStyle w:val="jlqj4b"/>
          <w:lang w:val="en"/>
        </w:rPr>
        <w:t>animals</w:t>
      </w:r>
      <w:r>
        <w:rPr>
          <w:rStyle w:val="jlqj4b"/>
          <w:lang w:val="en"/>
        </w:rPr>
        <w:t xml:space="preserve">. They can also </w:t>
      </w:r>
      <w:r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5043DD">
        <w:rPr>
          <w:rStyle w:val="jlqj4b"/>
          <w:lang w:val="en"/>
        </w:rPr>
        <w:t>n</w:t>
      </w:r>
      <w:r>
        <w:rPr>
          <w:rStyle w:val="jlqj4b"/>
          <w:lang w:val="en"/>
        </w:rPr>
        <w:t xml:space="preserve"> </w:t>
      </w:r>
      <w:r w:rsidR="0030110D">
        <w:rPr>
          <w:rStyle w:val="jlqj4b"/>
          <w:b/>
          <w:bCs/>
          <w:lang w:val="en"/>
        </w:rPr>
        <w:t>email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>password</w:t>
      </w:r>
      <w:r>
        <w:rPr>
          <w:rStyle w:val="jlqj4b"/>
          <w:lang w:val="en"/>
        </w:rPr>
        <w:t xml:space="preserve">. After registering, they will be able to create their </w:t>
      </w:r>
      <w:r>
        <w:rPr>
          <w:rStyle w:val="jlqj4b"/>
          <w:b/>
          <w:bCs/>
          <w:lang w:val="en"/>
        </w:rPr>
        <w:t>posts</w:t>
      </w:r>
      <w:r>
        <w:rPr>
          <w:rStyle w:val="jlqj4b"/>
          <w:lang w:val="en"/>
        </w:rPr>
        <w:t xml:space="preserve"> and </w:t>
      </w:r>
      <w:r w:rsidR="0030110D">
        <w:rPr>
          <w:rStyle w:val="jlqj4b"/>
          <w:b/>
          <w:lang w:val="en"/>
        </w:rPr>
        <w:t>donat</w:t>
      </w:r>
      <w:r w:rsidR="009516F5">
        <w:rPr>
          <w:rStyle w:val="jlqj4b"/>
          <w:b/>
          <w:lang w:val="en"/>
        </w:rPr>
        <w:t>e</w:t>
      </w:r>
      <w:r>
        <w:rPr>
          <w:rStyle w:val="jlqj4b"/>
          <w:b/>
          <w:lang w:val="en"/>
        </w:rPr>
        <w:t xml:space="preserve"> </w:t>
      </w:r>
      <w:r w:rsidR="005043DD">
        <w:rPr>
          <w:rStyle w:val="jlqj4b"/>
          <w:b/>
          <w:lang w:val="en"/>
        </w:rPr>
        <w:t>to</w:t>
      </w:r>
      <w:r w:rsidR="003057CE">
        <w:rPr>
          <w:rStyle w:val="jlqj4b"/>
          <w:b/>
          <w:lang w:val="en"/>
        </w:rPr>
        <w:t xml:space="preserve"> </w:t>
      </w:r>
      <w:r w:rsidR="0030110D">
        <w:rPr>
          <w:rStyle w:val="jlqj4b"/>
          <w:b/>
          <w:lang w:val="en"/>
        </w:rPr>
        <w:t>other's</w:t>
      </w:r>
      <w:r>
        <w:rPr>
          <w:rStyle w:val="jlqj4b"/>
          <w:b/>
          <w:lang w:val="en"/>
        </w:rPr>
        <w:t xml:space="preserve"> posts they are interested in </w:t>
      </w:r>
      <w:r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>
        <w:rPr>
          <w:rStyle w:val="jlqj4b"/>
          <w:lang w:val="en"/>
        </w:rPr>
        <w:t xml:space="preserve"> is </w:t>
      </w:r>
      <w:r>
        <w:rPr>
          <w:rStyle w:val="jlqj4b"/>
          <w:b/>
          <w:lang w:val="en"/>
        </w:rPr>
        <w:t xml:space="preserve">not </w:t>
      </w:r>
      <w:r>
        <w:rPr>
          <w:rStyle w:val="jlqj4b"/>
          <w:lang w:val="en"/>
        </w:rPr>
        <w:t xml:space="preserve">the author of the </w:t>
      </w:r>
      <w:r w:rsidR="0030110D">
        <w:rPr>
          <w:rStyle w:val="jlqj4b"/>
          <w:lang w:val="en"/>
        </w:rPr>
        <w:t>post</w:t>
      </w:r>
      <w:r>
        <w:rPr>
          <w:rStyle w:val="jlqj4b"/>
          <w:lang w:val="en"/>
        </w:rPr>
        <w:t>). Authors can edit or delete posts at any time.</w:t>
      </w:r>
    </w:p>
    <w:p w14:paraId="2DC7304B" w14:textId="77777777" w:rsidR="005563A6" w:rsidRDefault="005563A6">
      <w:pPr>
        <w:pStyle w:val="Heading2"/>
        <w:numPr>
          <w:ilvl w:val="0"/>
          <w:numId w:val="2"/>
        </w:numPr>
      </w:pPr>
      <w:r>
        <w:t>Functional Requirements</w:t>
      </w:r>
    </w:p>
    <w:p w14:paraId="4D94831D" w14:textId="77777777" w:rsidR="005563A6" w:rsidRDefault="005563A6" w:rsidP="005563A6">
      <w:pPr>
        <w:pStyle w:val="Heading3"/>
        <w:rPr>
          <w:rFonts w:cstheme="minorHAnsi"/>
        </w:rPr>
      </w:pPr>
      <w:r>
        <w:rPr>
          <w:rFonts w:cstheme="minorHAnsi"/>
        </w:rPr>
        <w:t>Guest (Not Logged</w:t>
      </w:r>
      <w:r>
        <w:rPr>
          <w:rFonts w:cstheme="minorHAnsi"/>
          <w:lang w:val="bg-BG"/>
        </w:rPr>
        <w:t>-</w:t>
      </w:r>
      <w:r>
        <w:rPr>
          <w:rFonts w:cstheme="minorHAnsi"/>
        </w:rPr>
        <w:t>in)</w:t>
      </w:r>
    </w:p>
    <w:p w14:paraId="5576CF84" w14:textId="77777777" w:rsidR="005563A6" w:rsidRDefault="005563A6" w:rsidP="005563A6">
      <w:pPr>
        <w:pStyle w:val="ListParagraph"/>
        <w:spacing w:before="120"/>
        <w:ind w:left="0"/>
        <w:rPr>
          <w:rFonts w:cstheme="minorHAnsi"/>
          <w:noProof/>
        </w:rPr>
      </w:pPr>
      <w:r>
        <w:rPr>
          <w:rFonts w:cstheme="minorHAnsi"/>
          <w:b/>
          <w:bCs/>
        </w:rPr>
        <w:t>Guest</w:t>
      </w:r>
      <w:r>
        <w:rPr>
          <w:rFonts w:cstheme="minorHAnsi"/>
        </w:rPr>
        <w:t xml:space="preserve"> navigation example:</w:t>
      </w:r>
    </w:p>
    <w:p w14:paraId="4A03EEF1" w14:textId="2E3C2043" w:rsidR="005563A6" w:rsidRDefault="007F65D2" w:rsidP="005563A6">
      <w:pPr>
        <w:rPr>
          <w:rStyle w:val="jlqj4b"/>
          <w:highlight w:val="yellow"/>
          <w:lang w:val="en"/>
        </w:rPr>
      </w:pPr>
      <w:r>
        <w:rPr>
          <w:noProof/>
        </w:rPr>
        <w:drawing>
          <wp:inline distT="0" distB="0" distL="0" distR="0" wp14:anchorId="53AE66E2" wp14:editId="64ADBCF3">
            <wp:extent cx="6191250" cy="581025"/>
            <wp:effectExtent l="0" t="0" r="0" b="9525"/>
            <wp:docPr id="168977194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77194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9125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27449" w14:textId="09AEFB21" w:rsidR="005563A6" w:rsidRPr="00A94DD6" w:rsidRDefault="005563A6" w:rsidP="005563A6">
      <w:pPr>
        <w:rPr>
          <w:rFonts w:cstheme="minorHAnsi"/>
          <w:color w:val="92D050"/>
          <w:rPrChange w:id="3" w:author="tzolov" w:date="2023-10-15T15:16:00Z">
            <w:rPr>
              <w:rFonts w:cstheme="minorHAnsi"/>
            </w:rPr>
          </w:rPrChange>
        </w:rPr>
      </w:pPr>
      <w:r w:rsidRPr="00A94DD6">
        <w:rPr>
          <w:rFonts w:cstheme="minorHAnsi"/>
          <w:color w:val="92D050"/>
          <w:rPrChange w:id="4" w:author="tzolov" w:date="2023-10-15T15:16:00Z">
            <w:rPr>
              <w:rFonts w:cstheme="minorHAnsi"/>
            </w:rPr>
          </w:rPrChange>
        </w:rPr>
        <w:t xml:space="preserve">The </w:t>
      </w:r>
      <w:r w:rsidRPr="00A94DD6">
        <w:rPr>
          <w:rFonts w:cstheme="minorHAnsi"/>
          <w:b/>
          <w:color w:val="92D050"/>
          <w:rPrChange w:id="5" w:author="tzolov" w:date="2023-10-15T15:16:00Z">
            <w:rPr>
              <w:rFonts w:cstheme="minorHAnsi"/>
              <w:b/>
            </w:rPr>
          </w:rPrChange>
        </w:rPr>
        <w:t>application</w:t>
      </w:r>
      <w:r w:rsidRPr="00A94DD6">
        <w:rPr>
          <w:rFonts w:cstheme="minorHAnsi"/>
          <w:color w:val="92D050"/>
          <w:rPrChange w:id="6" w:author="tzolov" w:date="2023-10-15T15:16:00Z">
            <w:rPr>
              <w:rFonts w:cstheme="minorHAnsi"/>
            </w:rPr>
          </w:rPrChange>
        </w:rPr>
        <w:t xml:space="preserve"> should provide </w:t>
      </w:r>
      <w:r w:rsidRPr="00A94DD6">
        <w:rPr>
          <w:rStyle w:val="CodeChar"/>
          <w:rFonts w:cstheme="minorHAnsi"/>
          <w:color w:val="92D050"/>
          <w:rPrChange w:id="7" w:author="tzolov" w:date="2023-10-15T15:16:00Z">
            <w:rPr>
              <w:rStyle w:val="CodeChar"/>
              <w:rFonts w:cstheme="minorHAnsi"/>
            </w:rPr>
          </w:rPrChange>
        </w:rPr>
        <w:t>guest</w:t>
      </w:r>
      <w:r w:rsidRPr="00A94DD6">
        <w:rPr>
          <w:rFonts w:cstheme="minorHAnsi"/>
          <w:color w:val="92D050"/>
          <w:rPrChange w:id="8" w:author="tzolov" w:date="2023-10-15T15:16:00Z">
            <w:rPr>
              <w:rFonts w:cstheme="minorHAnsi"/>
            </w:rPr>
          </w:rPrChange>
        </w:rPr>
        <w:t xml:space="preserve"> (not logged in) users with the functionality to </w:t>
      </w:r>
      <w:r w:rsidR="00875D6F" w:rsidRPr="00A94DD6">
        <w:rPr>
          <w:rStyle w:val="CodeChar"/>
          <w:rFonts w:cstheme="minorHAnsi"/>
          <w:color w:val="92D050"/>
          <w:rPrChange w:id="9" w:author="tzolov" w:date="2023-10-15T15:16:00Z">
            <w:rPr>
              <w:rStyle w:val="CodeChar"/>
              <w:rFonts w:cstheme="minorHAnsi"/>
            </w:rPr>
          </w:rPrChange>
        </w:rPr>
        <w:t>home, dashboard</w:t>
      </w:r>
      <w:r w:rsidR="00875D6F" w:rsidRPr="00A94DD6">
        <w:rPr>
          <w:rFonts w:ascii="Consolas" w:hAnsi="Consolas" w:cstheme="minorHAnsi"/>
          <w:color w:val="92D050"/>
          <w:rPrChange w:id="10" w:author="tzolov" w:date="2023-10-15T15:16:00Z">
            <w:rPr>
              <w:rFonts w:ascii="Consolas" w:hAnsi="Consolas" w:cstheme="minorHAnsi"/>
            </w:rPr>
          </w:rPrChange>
        </w:rPr>
        <w:t xml:space="preserve">, </w:t>
      </w:r>
      <w:r w:rsidR="00875D6F" w:rsidRPr="00A94DD6">
        <w:rPr>
          <w:rFonts w:ascii="Consolas" w:hAnsi="Consolas" w:cstheme="minorHAnsi"/>
          <w:b/>
          <w:bCs/>
          <w:color w:val="92D050"/>
          <w:rPrChange w:id="11" w:author="tzolov" w:date="2023-10-15T15:16:00Z">
            <w:rPr>
              <w:rFonts w:ascii="Consolas" w:hAnsi="Consolas" w:cstheme="minorHAnsi"/>
              <w:b/>
              <w:bCs/>
            </w:rPr>
          </w:rPrChange>
        </w:rPr>
        <w:t>search, login,</w:t>
      </w:r>
      <w:r w:rsidR="00875D6F" w:rsidRPr="00A94DD6">
        <w:rPr>
          <w:rFonts w:cstheme="minorHAnsi"/>
          <w:b/>
          <w:bCs/>
          <w:color w:val="92D050"/>
          <w:rPrChange w:id="12" w:author="tzolov" w:date="2023-10-15T15:16:00Z">
            <w:rPr>
              <w:rFonts w:cstheme="minorHAnsi"/>
              <w:b/>
              <w:bCs/>
            </w:rPr>
          </w:rPrChange>
        </w:rPr>
        <w:t xml:space="preserve"> </w:t>
      </w:r>
      <w:r w:rsidRPr="00A94DD6">
        <w:rPr>
          <w:rStyle w:val="CodeChar"/>
          <w:rFonts w:cstheme="minorHAnsi"/>
          <w:color w:val="92D050"/>
          <w:rPrChange w:id="13" w:author="tzolov" w:date="2023-10-15T15:16:00Z">
            <w:rPr>
              <w:rStyle w:val="CodeChar"/>
              <w:rFonts w:cstheme="minorHAnsi"/>
            </w:rPr>
          </w:rPrChange>
        </w:rPr>
        <w:t>register</w:t>
      </w:r>
      <w:r w:rsidRPr="00A94DD6">
        <w:rPr>
          <w:rFonts w:cstheme="minorHAnsi"/>
          <w:color w:val="92D050"/>
          <w:lang w:val="bg-BG"/>
          <w:rPrChange w:id="14" w:author="tzolov" w:date="2023-10-15T15:16:00Z">
            <w:rPr>
              <w:rFonts w:cstheme="minorHAnsi"/>
              <w:lang w:val="bg-BG"/>
            </w:rPr>
          </w:rPrChange>
        </w:rPr>
        <w:t xml:space="preserve">, </w:t>
      </w:r>
      <w:r w:rsidRPr="00A94DD6">
        <w:rPr>
          <w:rFonts w:cstheme="minorHAnsi"/>
          <w:color w:val="92D050"/>
          <w:rPrChange w:id="15" w:author="tzolov" w:date="2023-10-15T15:16:00Z">
            <w:rPr>
              <w:rFonts w:cstheme="minorHAnsi"/>
            </w:rPr>
          </w:rPrChange>
        </w:rPr>
        <w:t>and</w:t>
      </w:r>
      <w:r w:rsidRPr="00A94DD6">
        <w:rPr>
          <w:rFonts w:cstheme="minorHAnsi"/>
          <w:color w:val="92D050"/>
          <w:lang w:val="bg-BG"/>
          <w:rPrChange w:id="16" w:author="tzolov" w:date="2023-10-15T15:16:00Z">
            <w:rPr>
              <w:rFonts w:cstheme="minorHAnsi"/>
              <w:lang w:val="bg-BG"/>
            </w:rPr>
          </w:rPrChange>
        </w:rPr>
        <w:t xml:space="preserve"> </w:t>
      </w:r>
      <w:r w:rsidRPr="00A94DD6">
        <w:rPr>
          <w:rFonts w:ascii="Consolas" w:hAnsi="Consolas" w:cstheme="minorHAnsi"/>
          <w:b/>
          <w:bCs/>
          <w:color w:val="92D050"/>
          <w:rPrChange w:id="17" w:author="tzolov" w:date="2023-10-15T15:16:00Z">
            <w:rPr>
              <w:rFonts w:ascii="Consolas" w:hAnsi="Consolas" w:cstheme="minorHAnsi"/>
              <w:b/>
              <w:bCs/>
            </w:rPr>
          </w:rPrChange>
        </w:rPr>
        <w:t>details</w:t>
      </w:r>
      <w:r w:rsidRPr="00A94DD6">
        <w:rPr>
          <w:rFonts w:cstheme="minorHAnsi"/>
          <w:color w:val="92D050"/>
          <w:rPrChange w:id="18" w:author="tzolov" w:date="2023-10-15T15:16:00Z">
            <w:rPr>
              <w:rFonts w:cstheme="minorHAnsi"/>
            </w:rPr>
          </w:rPrChange>
        </w:rPr>
        <w:t xml:space="preserve"> page.</w:t>
      </w:r>
    </w:p>
    <w:p w14:paraId="5763DB1A" w14:textId="77777777" w:rsidR="005563A6" w:rsidRDefault="005563A6" w:rsidP="005563A6">
      <w:pPr>
        <w:pStyle w:val="Heading3"/>
        <w:rPr>
          <w:rFonts w:cstheme="minorHAnsi"/>
        </w:rPr>
      </w:pPr>
      <w:r>
        <w:rPr>
          <w:rFonts w:cstheme="minorHAnsi"/>
        </w:rPr>
        <w:t>User (Logged-in)</w:t>
      </w:r>
    </w:p>
    <w:p w14:paraId="2CD95255" w14:textId="77777777" w:rsidR="005563A6" w:rsidRDefault="005563A6" w:rsidP="005563A6">
      <w:pPr>
        <w:spacing w:after="0"/>
        <w:rPr>
          <w:rFonts w:cstheme="minorHAnsi"/>
        </w:rPr>
      </w:pPr>
      <w:r>
        <w:rPr>
          <w:rFonts w:cstheme="minorHAnsi"/>
          <w:b/>
          <w:bCs/>
        </w:rPr>
        <w:t>User</w:t>
      </w:r>
      <w:r>
        <w:rPr>
          <w:rFonts w:cstheme="minorHAnsi"/>
        </w:rPr>
        <w:t xml:space="preserve"> navigation example:</w:t>
      </w:r>
    </w:p>
    <w:p w14:paraId="28385136" w14:textId="270297CB" w:rsidR="005563A6" w:rsidRDefault="007F65D2" w:rsidP="005563A6">
      <w:pPr>
        <w:rPr>
          <w:rFonts w:cstheme="minorHAnsi"/>
          <w:highlight w:val="yellow"/>
          <w:lang w:val="bg-BG"/>
        </w:rPr>
      </w:pPr>
      <w:r>
        <w:rPr>
          <w:noProof/>
        </w:rPr>
        <w:drawing>
          <wp:inline distT="0" distB="0" distL="0" distR="0" wp14:anchorId="29860D8E" wp14:editId="16C2CD04">
            <wp:extent cx="6457950" cy="581025"/>
            <wp:effectExtent l="0" t="0" r="0" b="9525"/>
            <wp:docPr id="1896120804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12080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5795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03F4A" w14:textId="77777777" w:rsidR="005563A6" w:rsidRPr="00D93B6C" w:rsidRDefault="005563A6" w:rsidP="005563A6">
      <w:pPr>
        <w:rPr>
          <w:rFonts w:cstheme="minorHAnsi"/>
          <w:color w:val="92D050"/>
          <w:rPrChange w:id="19" w:author="tzolov" w:date="2023-10-15T16:56:00Z">
            <w:rPr>
              <w:rFonts w:cstheme="minorHAnsi"/>
            </w:rPr>
          </w:rPrChange>
        </w:rPr>
      </w:pPr>
      <w:r w:rsidRPr="00D93B6C">
        <w:rPr>
          <w:rFonts w:cstheme="minorHAnsi"/>
          <w:color w:val="92D050"/>
          <w:rPrChange w:id="20" w:author="tzolov" w:date="2023-10-15T16:56:00Z">
            <w:rPr>
              <w:rFonts w:cstheme="minorHAnsi"/>
            </w:rPr>
          </w:rPrChange>
        </w:rPr>
        <w:t xml:space="preserve">The </w:t>
      </w:r>
      <w:r w:rsidRPr="00D93B6C">
        <w:rPr>
          <w:rFonts w:cstheme="minorHAnsi"/>
          <w:b/>
          <w:color w:val="92D050"/>
          <w:rPrChange w:id="21" w:author="tzolov" w:date="2023-10-15T16:56:00Z">
            <w:rPr>
              <w:rFonts w:cstheme="minorHAnsi"/>
              <w:b/>
            </w:rPr>
          </w:rPrChange>
        </w:rPr>
        <w:t>application</w:t>
      </w:r>
      <w:r w:rsidRPr="00D93B6C">
        <w:rPr>
          <w:rFonts w:cstheme="minorHAnsi"/>
          <w:color w:val="92D050"/>
          <w:rPrChange w:id="22" w:author="tzolov" w:date="2023-10-15T16:56:00Z">
            <w:rPr>
              <w:rFonts w:cstheme="minorHAnsi"/>
            </w:rPr>
          </w:rPrChange>
        </w:rPr>
        <w:t xml:space="preserve"> should provide </w:t>
      </w:r>
      <w:r w:rsidRPr="00D93B6C">
        <w:rPr>
          <w:rFonts w:cstheme="minorHAnsi"/>
          <w:b/>
          <w:color w:val="92D050"/>
          <w:rPrChange w:id="23" w:author="tzolov" w:date="2023-10-15T16:56:00Z">
            <w:rPr>
              <w:rFonts w:cstheme="minorHAnsi"/>
              <w:b/>
            </w:rPr>
          </w:rPrChange>
        </w:rPr>
        <w:t>users</w:t>
      </w:r>
      <w:r w:rsidRPr="00D93B6C">
        <w:rPr>
          <w:rFonts w:cstheme="minorHAnsi"/>
          <w:color w:val="92D050"/>
          <w:rPrChange w:id="24" w:author="tzolov" w:date="2023-10-15T16:56:00Z">
            <w:rPr>
              <w:rFonts w:cstheme="minorHAnsi"/>
            </w:rPr>
          </w:rPrChange>
        </w:rPr>
        <w:t xml:space="preserve"> (logged-in) with the functionality to:</w:t>
      </w:r>
    </w:p>
    <w:p w14:paraId="1FD8B5FA" w14:textId="77777777" w:rsidR="005563A6" w:rsidRPr="00D93B6C" w:rsidRDefault="005563A6">
      <w:pPr>
        <w:pStyle w:val="ListParagraph"/>
        <w:numPr>
          <w:ilvl w:val="0"/>
          <w:numId w:val="4"/>
        </w:numPr>
        <w:rPr>
          <w:rFonts w:cstheme="minorHAnsi"/>
          <w:bCs/>
          <w:color w:val="92D050"/>
          <w:rPrChange w:id="25" w:author="tzolov" w:date="2023-10-15T16:56:00Z">
            <w:rPr>
              <w:rFonts w:cstheme="minorHAnsi"/>
              <w:bCs/>
            </w:rPr>
          </w:rPrChange>
        </w:rPr>
      </w:pPr>
      <w:r w:rsidRPr="00D93B6C">
        <w:rPr>
          <w:rFonts w:cstheme="minorHAnsi"/>
          <w:b/>
          <w:color w:val="92D050"/>
          <w:rPrChange w:id="26" w:author="tzolov" w:date="2023-10-15T16:56:00Z">
            <w:rPr>
              <w:rFonts w:cstheme="minorHAnsi"/>
              <w:b/>
            </w:rPr>
          </w:rPrChange>
        </w:rPr>
        <w:t>view the home page and all other pages with logged-in navigation;</w:t>
      </w:r>
    </w:p>
    <w:p w14:paraId="57CA0538" w14:textId="09180E59" w:rsidR="005563A6" w:rsidRPr="00D93B6C" w:rsidRDefault="005563A6">
      <w:pPr>
        <w:pStyle w:val="ListParagraph"/>
        <w:numPr>
          <w:ilvl w:val="0"/>
          <w:numId w:val="4"/>
        </w:numPr>
        <w:rPr>
          <w:rFonts w:cstheme="minorHAnsi"/>
          <w:bCs/>
          <w:color w:val="92D050"/>
          <w:rPrChange w:id="27" w:author="tzolov" w:date="2023-10-15T16:56:00Z">
            <w:rPr>
              <w:rFonts w:cstheme="minorHAnsi"/>
              <w:bCs/>
            </w:rPr>
          </w:rPrChange>
        </w:rPr>
      </w:pPr>
      <w:r w:rsidRPr="00D93B6C">
        <w:rPr>
          <w:rFonts w:cstheme="minorHAnsi"/>
          <w:b/>
          <w:color w:val="92D050"/>
          <w:rPrChange w:id="28" w:author="tzolov" w:date="2023-10-15T16:56:00Z">
            <w:rPr>
              <w:rFonts w:cstheme="minorHAnsi"/>
              <w:b/>
            </w:rPr>
          </w:rPrChange>
        </w:rPr>
        <w:lastRenderedPageBreak/>
        <w:t xml:space="preserve">view </w:t>
      </w:r>
      <w:r w:rsidR="002A7FCA" w:rsidRPr="00D93B6C">
        <w:rPr>
          <w:rFonts w:cstheme="minorHAnsi"/>
          <w:b/>
          <w:color w:val="92D050"/>
          <w:rPrChange w:id="29" w:author="tzolov" w:date="2023-10-15T16:56:00Z">
            <w:rPr>
              <w:rFonts w:cstheme="minorHAnsi"/>
              <w:b/>
            </w:rPr>
          </w:rPrChange>
        </w:rPr>
        <w:t>dashboard</w:t>
      </w:r>
      <w:r w:rsidRPr="00D93B6C">
        <w:rPr>
          <w:rFonts w:cstheme="minorHAnsi"/>
          <w:b/>
          <w:color w:val="92D050"/>
          <w:rPrChange w:id="30" w:author="tzolov" w:date="2023-10-15T16:56:00Z">
            <w:rPr>
              <w:rFonts w:cstheme="minorHAnsi"/>
              <w:b/>
            </w:rPr>
          </w:rPrChange>
        </w:rPr>
        <w:t xml:space="preserve"> page;</w:t>
      </w:r>
    </w:p>
    <w:p w14:paraId="7C372788" w14:textId="305BD597" w:rsidR="005563A6" w:rsidRPr="00D93B6C" w:rsidRDefault="005563A6">
      <w:pPr>
        <w:pStyle w:val="ListParagraph"/>
        <w:numPr>
          <w:ilvl w:val="0"/>
          <w:numId w:val="4"/>
        </w:numPr>
        <w:rPr>
          <w:rFonts w:cstheme="minorHAnsi"/>
          <w:bCs/>
          <w:color w:val="92D050"/>
          <w:rPrChange w:id="31" w:author="tzolov" w:date="2023-10-15T16:56:00Z">
            <w:rPr>
              <w:rFonts w:cstheme="minorHAnsi"/>
              <w:bCs/>
            </w:rPr>
          </w:rPrChange>
        </w:rPr>
      </w:pPr>
      <w:r w:rsidRPr="00D93B6C">
        <w:rPr>
          <w:rFonts w:cstheme="minorHAnsi"/>
          <w:b/>
          <w:bCs/>
          <w:color w:val="92D050"/>
          <w:rPrChange w:id="32" w:author="tzolov" w:date="2023-10-15T16:56:00Z">
            <w:rPr>
              <w:rFonts w:cstheme="minorHAnsi"/>
              <w:b/>
              <w:bCs/>
            </w:rPr>
          </w:rPrChange>
        </w:rPr>
        <w:t>create</w:t>
      </w:r>
      <w:r w:rsidRPr="00D93B6C">
        <w:rPr>
          <w:rFonts w:cstheme="minorHAnsi"/>
          <w:b/>
          <w:bCs/>
          <w:color w:val="92D050"/>
          <w:lang w:val="bg-BG"/>
          <w:rPrChange w:id="33" w:author="tzolov" w:date="2023-10-15T16:56:00Z">
            <w:rPr>
              <w:rFonts w:cstheme="minorHAnsi"/>
              <w:b/>
              <w:bCs/>
              <w:lang w:val="bg-BG"/>
            </w:rPr>
          </w:rPrChange>
        </w:rPr>
        <w:t xml:space="preserve"> а</w:t>
      </w:r>
      <w:r w:rsidRPr="00D93B6C">
        <w:rPr>
          <w:rFonts w:cstheme="minorHAnsi"/>
          <w:b/>
          <w:bCs/>
          <w:color w:val="92D050"/>
          <w:rPrChange w:id="34" w:author="tzolov" w:date="2023-10-15T16:56:00Z">
            <w:rPr>
              <w:rFonts w:cstheme="minorHAnsi"/>
              <w:b/>
              <w:bCs/>
            </w:rPr>
          </w:rPrChange>
        </w:rPr>
        <w:t xml:space="preserve"> new post [Add </w:t>
      </w:r>
      <w:r w:rsidR="002A7FCA" w:rsidRPr="00D93B6C">
        <w:rPr>
          <w:rFonts w:cstheme="minorHAnsi"/>
          <w:b/>
          <w:bCs/>
          <w:color w:val="92D050"/>
          <w:rPrChange w:id="35" w:author="tzolov" w:date="2023-10-15T16:56:00Z">
            <w:rPr>
              <w:rFonts w:cstheme="minorHAnsi"/>
              <w:b/>
              <w:bCs/>
            </w:rPr>
          </w:rPrChange>
        </w:rPr>
        <w:t>Animal</w:t>
      </w:r>
      <w:r w:rsidRPr="00D93B6C">
        <w:rPr>
          <w:rFonts w:cstheme="minorHAnsi"/>
          <w:b/>
          <w:bCs/>
          <w:color w:val="92D050"/>
          <w:rPrChange w:id="36" w:author="tzolov" w:date="2023-10-15T16:56:00Z">
            <w:rPr>
              <w:rFonts w:cstheme="minorHAnsi"/>
              <w:b/>
              <w:bCs/>
            </w:rPr>
          </w:rPrChange>
        </w:rPr>
        <w:t>];</w:t>
      </w:r>
    </w:p>
    <w:p w14:paraId="6AF485B6" w14:textId="7A3933EC" w:rsidR="005563A6" w:rsidRPr="00D93B6C" w:rsidRDefault="005563A6">
      <w:pPr>
        <w:pStyle w:val="ListParagraph"/>
        <w:numPr>
          <w:ilvl w:val="0"/>
          <w:numId w:val="4"/>
        </w:numPr>
        <w:rPr>
          <w:rFonts w:cstheme="minorHAnsi"/>
          <w:bCs/>
          <w:color w:val="92D050"/>
          <w:rPrChange w:id="37" w:author="tzolov" w:date="2023-10-15T16:56:00Z">
            <w:rPr>
              <w:rFonts w:cstheme="minorHAnsi"/>
              <w:bCs/>
            </w:rPr>
          </w:rPrChange>
        </w:rPr>
      </w:pPr>
      <w:r w:rsidRPr="00D93B6C">
        <w:rPr>
          <w:rFonts w:cstheme="minorHAnsi"/>
          <w:b/>
          <w:bCs/>
          <w:color w:val="92D050"/>
          <w:rPrChange w:id="38" w:author="tzolov" w:date="2023-10-15T16:56:00Z">
            <w:rPr>
              <w:rFonts w:cstheme="minorHAnsi"/>
              <w:b/>
              <w:bCs/>
            </w:rPr>
          </w:rPrChange>
        </w:rPr>
        <w:t xml:space="preserve">access the </w:t>
      </w:r>
      <w:r w:rsidR="002A7FCA" w:rsidRPr="00D93B6C">
        <w:rPr>
          <w:rFonts w:cstheme="minorHAnsi"/>
          <w:b/>
          <w:color w:val="92D050"/>
          <w:rPrChange w:id="39" w:author="tzolov" w:date="2023-10-15T16:56:00Z">
            <w:rPr>
              <w:rFonts w:cstheme="minorHAnsi"/>
              <w:b/>
            </w:rPr>
          </w:rPrChange>
        </w:rPr>
        <w:t>animals</w:t>
      </w:r>
      <w:r w:rsidR="005043DD" w:rsidRPr="00D93B6C">
        <w:rPr>
          <w:rFonts w:cstheme="minorHAnsi"/>
          <w:b/>
          <w:color w:val="92D050"/>
          <w:rPrChange w:id="40" w:author="tzolov" w:date="2023-10-15T16:56:00Z">
            <w:rPr>
              <w:rFonts w:cstheme="minorHAnsi"/>
              <w:b/>
            </w:rPr>
          </w:rPrChange>
        </w:rPr>
        <w:t>'</w:t>
      </w:r>
      <w:r w:rsidRPr="00D93B6C">
        <w:rPr>
          <w:rFonts w:cstheme="minorHAnsi"/>
          <w:b/>
          <w:color w:val="92D050"/>
          <w:rPrChange w:id="41" w:author="tzolov" w:date="2023-10-15T16:56:00Z">
            <w:rPr>
              <w:rFonts w:cstheme="minorHAnsi"/>
              <w:b/>
            </w:rPr>
          </w:rPrChange>
        </w:rPr>
        <w:t xml:space="preserve"> details page [Details];</w:t>
      </w:r>
    </w:p>
    <w:p w14:paraId="41BA9A51" w14:textId="6DF8AC66" w:rsidR="005563A6" w:rsidRPr="00D93B6C" w:rsidRDefault="002A7FCA">
      <w:pPr>
        <w:pStyle w:val="ListParagraph"/>
        <w:numPr>
          <w:ilvl w:val="0"/>
          <w:numId w:val="4"/>
        </w:numPr>
        <w:rPr>
          <w:rFonts w:cstheme="minorHAnsi"/>
          <w:bCs/>
          <w:color w:val="92D050"/>
          <w:rPrChange w:id="42" w:author="tzolov" w:date="2023-10-15T16:56:00Z">
            <w:rPr>
              <w:rFonts w:cstheme="minorHAnsi"/>
              <w:bCs/>
            </w:rPr>
          </w:rPrChange>
        </w:rPr>
      </w:pPr>
      <w:r w:rsidRPr="00D93B6C">
        <w:rPr>
          <w:rStyle w:val="jlqj4b"/>
          <w:b/>
          <w:color w:val="92D050"/>
          <w:lang w:val="en"/>
          <w:rPrChange w:id="43" w:author="tzolov" w:date="2023-10-15T16:56:00Z">
            <w:rPr>
              <w:rStyle w:val="jlqj4b"/>
              <w:b/>
              <w:lang w:val="en"/>
            </w:rPr>
          </w:rPrChange>
        </w:rPr>
        <w:t>donat</w:t>
      </w:r>
      <w:r w:rsidR="009516F5" w:rsidRPr="00D93B6C">
        <w:rPr>
          <w:rStyle w:val="jlqj4b"/>
          <w:b/>
          <w:color w:val="92D050"/>
          <w:lang w:val="en"/>
          <w:rPrChange w:id="44" w:author="tzolov" w:date="2023-10-15T16:56:00Z">
            <w:rPr>
              <w:rStyle w:val="jlqj4b"/>
              <w:b/>
              <w:lang w:val="en"/>
            </w:rPr>
          </w:rPrChange>
        </w:rPr>
        <w:t>e</w:t>
      </w:r>
      <w:r w:rsidR="005563A6" w:rsidRPr="00D93B6C">
        <w:rPr>
          <w:rStyle w:val="jlqj4b"/>
          <w:b/>
          <w:color w:val="92D050"/>
          <w:lang w:val="en"/>
          <w:rPrChange w:id="45" w:author="tzolov" w:date="2023-10-15T16:56:00Z">
            <w:rPr>
              <w:rStyle w:val="jlqj4b"/>
              <w:b/>
              <w:lang w:val="en"/>
            </w:rPr>
          </w:rPrChange>
        </w:rPr>
        <w:t xml:space="preserve"> </w:t>
      </w:r>
      <w:r w:rsidR="003057CE" w:rsidRPr="00D93B6C">
        <w:rPr>
          <w:rStyle w:val="jlqj4b"/>
          <w:b/>
          <w:color w:val="92D050"/>
          <w:lang w:val="en"/>
          <w:rPrChange w:id="46" w:author="tzolov" w:date="2023-10-15T16:56:00Z">
            <w:rPr>
              <w:rStyle w:val="jlqj4b"/>
              <w:b/>
              <w:lang w:val="en"/>
            </w:rPr>
          </w:rPrChange>
        </w:rPr>
        <w:t xml:space="preserve">on </w:t>
      </w:r>
      <w:r w:rsidR="005563A6" w:rsidRPr="00D93B6C">
        <w:rPr>
          <w:rStyle w:val="jlqj4b"/>
          <w:b/>
          <w:color w:val="92D050"/>
          <w:lang w:val="en"/>
          <w:rPrChange w:id="47" w:author="tzolov" w:date="2023-10-15T16:56:00Z">
            <w:rPr>
              <w:rStyle w:val="jlqj4b"/>
              <w:b/>
              <w:lang w:val="en"/>
            </w:rPr>
          </w:rPrChange>
        </w:rPr>
        <w:t>a post</w:t>
      </w:r>
      <w:r w:rsidR="005563A6" w:rsidRPr="00D93B6C">
        <w:rPr>
          <w:rFonts w:cstheme="minorHAnsi"/>
          <w:b/>
          <w:bCs/>
          <w:color w:val="92D050"/>
          <w:rPrChange w:id="48" w:author="tzolov" w:date="2023-10-15T16:56:00Z">
            <w:rPr>
              <w:rFonts w:cstheme="minorHAnsi"/>
              <w:b/>
              <w:bCs/>
            </w:rPr>
          </w:rPrChange>
        </w:rPr>
        <w:t xml:space="preserve"> (</w:t>
      </w:r>
      <w:r w:rsidR="005563A6" w:rsidRPr="00D93B6C">
        <w:rPr>
          <w:rStyle w:val="jlqj4b"/>
          <w:color w:val="92D050"/>
          <w:lang w:val="en"/>
          <w:rPrChange w:id="49" w:author="tzolov" w:date="2023-10-15T16:56:00Z">
            <w:rPr>
              <w:rStyle w:val="jlqj4b"/>
              <w:lang w:val="en"/>
            </w:rPr>
          </w:rPrChange>
        </w:rPr>
        <w:t xml:space="preserve">if the </w:t>
      </w:r>
      <w:r w:rsidR="005563A6" w:rsidRPr="00D93B6C">
        <w:rPr>
          <w:rStyle w:val="jlqj4b"/>
          <w:b/>
          <w:color w:val="92D050"/>
          <w:lang w:val="en"/>
          <w:rPrChange w:id="50" w:author="tzolov" w:date="2023-10-15T16:56:00Z">
            <w:rPr>
              <w:rStyle w:val="jlqj4b"/>
              <w:b/>
              <w:lang w:val="en"/>
            </w:rPr>
          </w:rPrChange>
        </w:rPr>
        <w:t xml:space="preserve">current user </w:t>
      </w:r>
      <w:r w:rsidR="005563A6" w:rsidRPr="00D93B6C">
        <w:rPr>
          <w:rStyle w:val="jlqj4b"/>
          <w:color w:val="92D050"/>
          <w:lang w:val="en"/>
          <w:rPrChange w:id="51" w:author="tzolov" w:date="2023-10-15T16:56:00Z">
            <w:rPr>
              <w:rStyle w:val="jlqj4b"/>
              <w:lang w:val="en"/>
            </w:rPr>
          </w:rPrChange>
        </w:rPr>
        <w:t xml:space="preserve">is </w:t>
      </w:r>
      <w:r w:rsidR="005563A6" w:rsidRPr="00D93B6C">
        <w:rPr>
          <w:rStyle w:val="jlqj4b"/>
          <w:b/>
          <w:color w:val="92D050"/>
          <w:lang w:val="en"/>
          <w:rPrChange w:id="52" w:author="tzolov" w:date="2023-10-15T16:56:00Z">
            <w:rPr>
              <w:rStyle w:val="jlqj4b"/>
              <w:b/>
              <w:lang w:val="en"/>
            </w:rPr>
          </w:rPrChange>
        </w:rPr>
        <w:t xml:space="preserve">not </w:t>
      </w:r>
      <w:r w:rsidR="005563A6" w:rsidRPr="00D93B6C">
        <w:rPr>
          <w:rStyle w:val="jlqj4b"/>
          <w:color w:val="92D050"/>
          <w:lang w:val="en"/>
          <w:rPrChange w:id="53" w:author="tzolov" w:date="2023-10-15T16:56:00Z">
            <w:rPr>
              <w:rStyle w:val="jlqj4b"/>
              <w:lang w:val="en"/>
            </w:rPr>
          </w:rPrChange>
        </w:rPr>
        <w:t xml:space="preserve">the </w:t>
      </w:r>
      <w:r w:rsidR="005563A6" w:rsidRPr="00D93B6C">
        <w:rPr>
          <w:rStyle w:val="jlqj4b"/>
          <w:b/>
          <w:color w:val="92D050"/>
          <w:lang w:val="en"/>
          <w:rPrChange w:id="54" w:author="tzolov" w:date="2023-10-15T16:56:00Z">
            <w:rPr>
              <w:rStyle w:val="jlqj4b"/>
              <w:b/>
              <w:lang w:val="en"/>
            </w:rPr>
          </w:rPrChange>
        </w:rPr>
        <w:t xml:space="preserve">owner of the </w:t>
      </w:r>
      <w:r w:rsidRPr="00D93B6C">
        <w:rPr>
          <w:rStyle w:val="jlqj4b"/>
          <w:b/>
          <w:bCs/>
          <w:color w:val="92D050"/>
          <w:lang w:val="en"/>
          <w:rPrChange w:id="55" w:author="tzolov" w:date="2023-10-15T16:56:00Z">
            <w:rPr>
              <w:rStyle w:val="jlqj4b"/>
              <w:b/>
              <w:bCs/>
              <w:lang w:val="en"/>
            </w:rPr>
          </w:rPrChange>
        </w:rPr>
        <w:t>post</w:t>
      </w:r>
      <w:r w:rsidR="005563A6" w:rsidRPr="00D93B6C">
        <w:rPr>
          <w:rFonts w:cstheme="minorHAnsi"/>
          <w:b/>
          <w:bCs/>
          <w:color w:val="92D050"/>
          <w:rPrChange w:id="56" w:author="tzolov" w:date="2023-10-15T16:56:00Z">
            <w:rPr>
              <w:rFonts w:cstheme="minorHAnsi"/>
              <w:b/>
              <w:bCs/>
            </w:rPr>
          </w:rPrChange>
        </w:rPr>
        <w:t>);</w:t>
      </w:r>
    </w:p>
    <w:p w14:paraId="2EBEF15D" w14:textId="6D522FFE" w:rsidR="005563A6" w:rsidRPr="00D93B6C" w:rsidRDefault="005563A6">
      <w:pPr>
        <w:pStyle w:val="ListParagraph"/>
        <w:numPr>
          <w:ilvl w:val="0"/>
          <w:numId w:val="4"/>
        </w:numPr>
        <w:rPr>
          <w:rStyle w:val="jlqj4b"/>
          <w:color w:val="92D050"/>
          <w:rPrChange w:id="57" w:author="tzolov" w:date="2023-10-15T16:56:00Z">
            <w:rPr>
              <w:rStyle w:val="jlqj4b"/>
            </w:rPr>
          </w:rPrChange>
        </w:rPr>
      </w:pPr>
      <w:r w:rsidRPr="00D93B6C">
        <w:rPr>
          <w:rFonts w:cstheme="minorHAnsi"/>
          <w:b/>
          <w:bCs/>
          <w:color w:val="92D050"/>
          <w:rPrChange w:id="58" w:author="tzolov" w:date="2023-10-15T16:56:00Z">
            <w:rPr>
              <w:rFonts w:cstheme="minorHAnsi"/>
              <w:b/>
              <w:bCs/>
            </w:rPr>
          </w:rPrChange>
        </w:rPr>
        <w:t xml:space="preserve">delete or edit the </w:t>
      </w:r>
      <w:r w:rsidR="002A7FCA" w:rsidRPr="00D93B6C">
        <w:rPr>
          <w:rFonts w:cstheme="minorHAnsi"/>
          <w:b/>
          <w:bCs/>
          <w:color w:val="92D050"/>
          <w:rPrChange w:id="59" w:author="tzolov" w:date="2023-10-15T16:56:00Z">
            <w:rPr>
              <w:rFonts w:cstheme="minorHAnsi"/>
              <w:b/>
              <w:bCs/>
            </w:rPr>
          </w:rPrChange>
        </w:rPr>
        <w:t>post</w:t>
      </w:r>
      <w:r w:rsidRPr="00D93B6C">
        <w:rPr>
          <w:rFonts w:cstheme="minorHAnsi"/>
          <w:b/>
          <w:bCs/>
          <w:color w:val="92D050"/>
          <w:rPrChange w:id="60" w:author="tzolov" w:date="2023-10-15T16:56:00Z">
            <w:rPr>
              <w:rFonts w:cstheme="minorHAnsi"/>
              <w:b/>
              <w:bCs/>
            </w:rPr>
          </w:rPrChange>
        </w:rPr>
        <w:t xml:space="preserve"> depending on the user's authentication (only for the owner of the current </w:t>
      </w:r>
      <w:r w:rsidR="002A7FCA" w:rsidRPr="00D93B6C">
        <w:rPr>
          <w:rFonts w:cstheme="minorHAnsi"/>
          <w:b/>
          <w:bCs/>
          <w:color w:val="92D050"/>
          <w:rPrChange w:id="61" w:author="tzolov" w:date="2023-10-15T16:56:00Z">
            <w:rPr>
              <w:rFonts w:cstheme="minorHAnsi"/>
              <w:b/>
              <w:bCs/>
            </w:rPr>
          </w:rPrChange>
        </w:rPr>
        <w:t>post</w:t>
      </w:r>
      <w:r w:rsidRPr="00D93B6C">
        <w:rPr>
          <w:rFonts w:cstheme="minorHAnsi"/>
          <w:b/>
          <w:bCs/>
          <w:color w:val="92D050"/>
          <w:rPrChange w:id="62" w:author="tzolov" w:date="2023-10-15T16:56:00Z">
            <w:rPr>
              <w:rFonts w:cstheme="minorHAnsi"/>
              <w:b/>
              <w:bCs/>
            </w:rPr>
          </w:rPrChange>
        </w:rPr>
        <w:t>).</w:t>
      </w:r>
    </w:p>
    <w:p w14:paraId="6E3E51C0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>Database Models</w:t>
      </w:r>
    </w:p>
    <w:p w14:paraId="67D33233" w14:textId="129913A8" w:rsidR="005563A6" w:rsidRPr="00A94DD6" w:rsidRDefault="005563A6" w:rsidP="005563A6">
      <w:pPr>
        <w:rPr>
          <w:color w:val="92D050"/>
          <w:lang w:val="bg-BG"/>
          <w:rPrChange w:id="63" w:author="tzolov" w:date="2023-10-15T15:16:00Z">
            <w:rPr>
              <w:lang w:val="bg-BG"/>
            </w:rPr>
          </w:rPrChange>
        </w:rPr>
      </w:pPr>
      <w:r w:rsidRPr="00A94DD6">
        <w:rPr>
          <w:color w:val="92D050"/>
          <w:rPrChange w:id="64" w:author="tzolov" w:date="2023-10-15T15:16:00Z">
            <w:rPr/>
          </w:rPrChange>
        </w:rPr>
        <w:t xml:space="preserve">The </w:t>
      </w:r>
      <w:r w:rsidRPr="00A94DD6">
        <w:rPr>
          <w:b/>
          <w:color w:val="92D050"/>
          <w:rPrChange w:id="65" w:author="tzolov" w:date="2023-10-15T15:16:00Z">
            <w:rPr>
              <w:b/>
            </w:rPr>
          </w:rPrChange>
        </w:rPr>
        <w:t>database</w:t>
      </w:r>
      <w:r w:rsidRPr="00A94DD6">
        <w:rPr>
          <w:color w:val="92D050"/>
          <w:rPrChange w:id="66" w:author="tzolov" w:date="2023-10-15T15:16:00Z">
            <w:rPr/>
          </w:rPrChange>
        </w:rPr>
        <w:t xml:space="preserve"> of the </w:t>
      </w:r>
      <w:proofErr w:type="spellStart"/>
      <w:r w:rsidR="002A7FCA" w:rsidRPr="00A94DD6">
        <w:rPr>
          <w:b/>
          <w:color w:val="92D050"/>
          <w:rPrChange w:id="67" w:author="tzolov" w:date="2023-10-15T15:16:00Z">
            <w:rPr>
              <w:b/>
            </w:rPr>
          </w:rPrChange>
        </w:rPr>
        <w:t>FriendlyWorld</w:t>
      </w:r>
      <w:proofErr w:type="spellEnd"/>
      <w:r w:rsidRPr="00A94DD6">
        <w:rPr>
          <w:rStyle w:val="CodeChar"/>
          <w:rFonts w:cstheme="minorHAnsi"/>
          <w:color w:val="92D050"/>
          <w:rPrChange w:id="68" w:author="tzolov" w:date="2023-10-15T15:16:00Z">
            <w:rPr>
              <w:rStyle w:val="CodeChar"/>
              <w:rFonts w:cstheme="minorHAnsi"/>
            </w:rPr>
          </w:rPrChange>
        </w:rPr>
        <w:t xml:space="preserve"> </w:t>
      </w:r>
      <w:r w:rsidRPr="00A94DD6">
        <w:rPr>
          <w:color w:val="92D050"/>
          <w:rPrChange w:id="69" w:author="tzolov" w:date="2023-10-15T15:16:00Z">
            <w:rPr/>
          </w:rPrChange>
        </w:rPr>
        <w:t xml:space="preserve">application needs to support </w:t>
      </w:r>
      <w:r w:rsidRPr="00A94DD6">
        <w:rPr>
          <w:rFonts w:cstheme="minorHAnsi"/>
          <w:b/>
          <w:color w:val="92D050"/>
          <w:rPrChange w:id="70" w:author="tzolov" w:date="2023-10-15T15:16:00Z">
            <w:rPr>
              <w:rFonts w:cstheme="minorHAnsi"/>
              <w:b/>
            </w:rPr>
          </w:rPrChange>
        </w:rPr>
        <w:t>two entities</w:t>
      </w:r>
      <w:r w:rsidRPr="00A94DD6">
        <w:rPr>
          <w:color w:val="92D050"/>
          <w:lang w:val="bg-BG"/>
          <w:rPrChange w:id="71" w:author="tzolov" w:date="2023-10-15T15:16:00Z">
            <w:rPr>
              <w:lang w:val="bg-BG"/>
            </w:rPr>
          </w:rPrChange>
        </w:rPr>
        <w:t>:</w:t>
      </w:r>
    </w:p>
    <w:p w14:paraId="2C39CDAF" w14:textId="77777777" w:rsidR="005563A6" w:rsidRDefault="005563A6" w:rsidP="005563A6">
      <w:pPr>
        <w:pStyle w:val="Heading3"/>
        <w:spacing w:line="240" w:lineRule="auto"/>
        <w:rPr>
          <w:lang w:val="bg-BG"/>
        </w:rPr>
      </w:pPr>
      <w:r>
        <w:t>User</w:t>
      </w:r>
    </w:p>
    <w:p w14:paraId="1983223B" w14:textId="77777777" w:rsidR="005563A6" w:rsidRPr="004E0CB5" w:rsidRDefault="005563A6">
      <w:pPr>
        <w:pStyle w:val="ListParagraph"/>
        <w:numPr>
          <w:ilvl w:val="0"/>
          <w:numId w:val="5"/>
        </w:numPr>
        <w:rPr>
          <w:color w:val="92D050"/>
          <w:rPrChange w:id="72" w:author="tzolov" w:date="2023-10-15T14:48:00Z">
            <w:rPr/>
          </w:rPrChange>
        </w:rPr>
      </w:pPr>
      <w:r w:rsidRPr="004E0CB5">
        <w:rPr>
          <w:rStyle w:val="CodeChar"/>
          <w:rFonts w:cstheme="minorHAnsi"/>
          <w:color w:val="92D050"/>
          <w:rPrChange w:id="73" w:author="tzolov" w:date="2023-10-15T14:48:00Z">
            <w:rPr>
              <w:rStyle w:val="CodeChar"/>
              <w:rFonts w:cstheme="minorHAnsi"/>
            </w:rPr>
          </w:rPrChange>
        </w:rPr>
        <w:t>email – string (required)</w:t>
      </w:r>
    </w:p>
    <w:p w14:paraId="56C4FA6A" w14:textId="77777777" w:rsidR="005563A6" w:rsidRPr="004E0CB5" w:rsidRDefault="005563A6">
      <w:pPr>
        <w:pStyle w:val="ListParagraph"/>
        <w:numPr>
          <w:ilvl w:val="0"/>
          <w:numId w:val="5"/>
        </w:numPr>
        <w:rPr>
          <w:rFonts w:cstheme="minorHAnsi"/>
          <w:b/>
          <w:color w:val="92D050"/>
          <w:lang w:val="bg-BG"/>
          <w:rPrChange w:id="74" w:author="tzolov" w:date="2023-10-15T14:48:00Z">
            <w:rPr>
              <w:rFonts w:cstheme="minorHAnsi"/>
              <w:b/>
              <w:lang w:val="bg-BG"/>
            </w:rPr>
          </w:rPrChange>
        </w:rPr>
      </w:pPr>
      <w:r w:rsidRPr="004E0CB5">
        <w:rPr>
          <w:rStyle w:val="CodeChar"/>
          <w:rFonts w:cstheme="minorHAnsi"/>
          <w:color w:val="92D050"/>
          <w:rPrChange w:id="75" w:author="tzolov" w:date="2023-10-15T14:48:00Z">
            <w:rPr>
              <w:rStyle w:val="CodeChar"/>
              <w:rFonts w:cstheme="minorHAnsi"/>
            </w:rPr>
          </w:rPrChange>
        </w:rPr>
        <w:t>password – string (required)</w:t>
      </w:r>
    </w:p>
    <w:p w14:paraId="5DC78B33" w14:textId="308968AF" w:rsidR="005563A6" w:rsidRDefault="005563A6" w:rsidP="005563A6">
      <w:pPr>
        <w:pStyle w:val="Heading3"/>
      </w:pPr>
      <w:r>
        <w:rPr>
          <w:rStyle w:val="jlqj4b"/>
          <w:lang w:val="bg-BG"/>
        </w:rPr>
        <w:t xml:space="preserve"> </w:t>
      </w:r>
      <w:r w:rsidR="009516F5">
        <w:rPr>
          <w:rStyle w:val="jlqj4b"/>
        </w:rPr>
        <w:t>Animal</w:t>
      </w:r>
    </w:p>
    <w:p w14:paraId="2574A659" w14:textId="71D86DA1" w:rsidR="005563A6" w:rsidRPr="004E0CB5" w:rsidRDefault="005563A6" w:rsidP="002A7FCA">
      <w:pPr>
        <w:pStyle w:val="ListParagraph"/>
        <w:numPr>
          <w:ilvl w:val="0"/>
          <w:numId w:val="6"/>
        </w:numPr>
        <w:rPr>
          <w:rFonts w:cstheme="minorHAnsi"/>
          <w:b/>
          <w:color w:val="92D050"/>
          <w:lang w:val="bg-BG"/>
          <w:rPrChange w:id="76" w:author="tzolov" w:date="2023-10-15T14:52:00Z">
            <w:rPr>
              <w:rFonts w:cstheme="minorHAnsi"/>
              <w:b/>
              <w:lang w:val="bg-BG"/>
            </w:rPr>
          </w:rPrChange>
        </w:rPr>
      </w:pPr>
      <w:r w:rsidRPr="004E0CB5">
        <w:rPr>
          <w:rFonts w:cstheme="minorHAnsi"/>
          <w:b/>
          <w:noProof/>
          <w:color w:val="92D050"/>
          <w:rPrChange w:id="77" w:author="tzolov" w:date="2023-10-15T14:52:00Z">
            <w:rPr>
              <w:rFonts w:cstheme="minorHAnsi"/>
              <w:b/>
              <w:noProof/>
            </w:rPr>
          </w:rPrChange>
        </w:rPr>
        <w:t>name – string (required)</w:t>
      </w:r>
    </w:p>
    <w:p w14:paraId="071E62D3" w14:textId="04505064" w:rsidR="005563A6" w:rsidRPr="004E0CB5" w:rsidRDefault="002A7FCA">
      <w:pPr>
        <w:pStyle w:val="ListParagraph"/>
        <w:numPr>
          <w:ilvl w:val="0"/>
          <w:numId w:val="6"/>
        </w:numPr>
        <w:rPr>
          <w:rFonts w:cstheme="minorHAnsi"/>
          <w:b/>
          <w:color w:val="92D050"/>
          <w:lang w:val="bg-BG"/>
          <w:rPrChange w:id="78" w:author="tzolov" w:date="2023-10-15T14:52:00Z">
            <w:rPr>
              <w:rFonts w:cstheme="minorHAnsi"/>
              <w:b/>
              <w:lang w:val="bg-BG"/>
            </w:rPr>
          </w:rPrChange>
        </w:rPr>
      </w:pPr>
      <w:r w:rsidRPr="004E0CB5">
        <w:rPr>
          <w:rFonts w:cstheme="minorHAnsi"/>
          <w:b/>
          <w:noProof/>
          <w:color w:val="92D050"/>
          <w:rPrChange w:id="79" w:author="tzolov" w:date="2023-10-15T14:52:00Z">
            <w:rPr>
              <w:rFonts w:cstheme="minorHAnsi"/>
              <w:b/>
              <w:noProof/>
            </w:rPr>
          </w:rPrChange>
        </w:rPr>
        <w:t>years</w:t>
      </w:r>
      <w:r w:rsidR="005563A6" w:rsidRPr="004E0CB5">
        <w:rPr>
          <w:rFonts w:cstheme="minorHAnsi"/>
          <w:b/>
          <w:noProof/>
          <w:color w:val="92D050"/>
          <w:rPrChange w:id="80" w:author="tzolov" w:date="2023-10-15T14:52:00Z">
            <w:rPr>
              <w:rFonts w:cstheme="minorHAnsi"/>
              <w:b/>
              <w:noProof/>
            </w:rPr>
          </w:rPrChange>
        </w:rPr>
        <w:t xml:space="preserve"> – number (required)</w:t>
      </w:r>
    </w:p>
    <w:p w14:paraId="2C591ECF" w14:textId="75463C10" w:rsidR="002A7FCA" w:rsidRPr="004E0CB5" w:rsidRDefault="002A7FCA" w:rsidP="002A7FCA">
      <w:pPr>
        <w:pStyle w:val="ListParagraph"/>
        <w:numPr>
          <w:ilvl w:val="0"/>
          <w:numId w:val="6"/>
        </w:numPr>
        <w:rPr>
          <w:rFonts w:cstheme="minorHAnsi"/>
          <w:b/>
          <w:color w:val="92D050"/>
          <w:lang w:val="bg-BG"/>
          <w:rPrChange w:id="81" w:author="tzolov" w:date="2023-10-15T14:52:00Z">
            <w:rPr>
              <w:rFonts w:cstheme="minorHAnsi"/>
              <w:b/>
              <w:lang w:val="bg-BG"/>
            </w:rPr>
          </w:rPrChange>
        </w:rPr>
      </w:pPr>
      <w:r w:rsidRPr="004E0CB5">
        <w:rPr>
          <w:rFonts w:cstheme="minorHAnsi"/>
          <w:b/>
          <w:noProof/>
          <w:color w:val="92D050"/>
          <w:rPrChange w:id="82" w:author="tzolov" w:date="2023-10-15T14:52:00Z">
            <w:rPr>
              <w:rFonts w:cstheme="minorHAnsi"/>
              <w:b/>
              <w:noProof/>
            </w:rPr>
          </w:rPrChange>
        </w:rPr>
        <w:t>kind – string (required)</w:t>
      </w:r>
    </w:p>
    <w:p w14:paraId="6ACA7A2B" w14:textId="74BDA447" w:rsidR="002A7FCA" w:rsidRPr="004E0CB5" w:rsidRDefault="002A7FCA" w:rsidP="002A7FCA">
      <w:pPr>
        <w:pStyle w:val="ListParagraph"/>
        <w:numPr>
          <w:ilvl w:val="0"/>
          <w:numId w:val="6"/>
        </w:numPr>
        <w:rPr>
          <w:rFonts w:cstheme="minorHAnsi"/>
          <w:b/>
          <w:color w:val="92D050"/>
          <w:lang w:val="bg-BG"/>
          <w:rPrChange w:id="83" w:author="tzolov" w:date="2023-10-15T14:52:00Z">
            <w:rPr>
              <w:rFonts w:cstheme="minorHAnsi"/>
              <w:b/>
              <w:lang w:val="bg-BG"/>
            </w:rPr>
          </w:rPrChange>
        </w:rPr>
      </w:pPr>
      <w:r w:rsidRPr="004E0CB5">
        <w:rPr>
          <w:rFonts w:cstheme="minorHAnsi"/>
          <w:b/>
          <w:noProof/>
          <w:color w:val="92D050"/>
          <w:rPrChange w:id="84" w:author="tzolov" w:date="2023-10-15T14:52:00Z">
            <w:rPr>
              <w:rFonts w:cstheme="minorHAnsi"/>
              <w:b/>
              <w:noProof/>
            </w:rPr>
          </w:rPrChange>
        </w:rPr>
        <w:t>image – string (required)</w:t>
      </w:r>
    </w:p>
    <w:p w14:paraId="780CB063" w14:textId="175C55F9" w:rsidR="002A7FCA" w:rsidRPr="004E0CB5" w:rsidRDefault="002A7FCA" w:rsidP="002A7FCA">
      <w:pPr>
        <w:pStyle w:val="ListParagraph"/>
        <w:numPr>
          <w:ilvl w:val="0"/>
          <w:numId w:val="6"/>
        </w:numPr>
        <w:rPr>
          <w:rFonts w:cstheme="minorHAnsi"/>
          <w:b/>
          <w:color w:val="92D050"/>
          <w:lang w:val="bg-BG"/>
          <w:rPrChange w:id="85" w:author="tzolov" w:date="2023-10-15T14:52:00Z">
            <w:rPr>
              <w:rFonts w:cstheme="minorHAnsi"/>
              <w:b/>
              <w:lang w:val="bg-BG"/>
            </w:rPr>
          </w:rPrChange>
        </w:rPr>
      </w:pPr>
      <w:r w:rsidRPr="004E0CB5">
        <w:rPr>
          <w:rFonts w:cstheme="minorHAnsi"/>
          <w:b/>
          <w:noProof/>
          <w:color w:val="92D050"/>
          <w:rPrChange w:id="86" w:author="tzolov" w:date="2023-10-15T14:52:00Z">
            <w:rPr>
              <w:rFonts w:cstheme="minorHAnsi"/>
              <w:b/>
              <w:noProof/>
            </w:rPr>
          </w:rPrChange>
        </w:rPr>
        <w:t>need - string (required)</w:t>
      </w:r>
    </w:p>
    <w:p w14:paraId="64CAD72E" w14:textId="4F45E539" w:rsidR="002A7FCA" w:rsidRPr="004E0CB5" w:rsidRDefault="002A7FCA" w:rsidP="002A7FCA">
      <w:pPr>
        <w:pStyle w:val="ListParagraph"/>
        <w:numPr>
          <w:ilvl w:val="0"/>
          <w:numId w:val="6"/>
        </w:numPr>
        <w:rPr>
          <w:rFonts w:cstheme="minorHAnsi"/>
          <w:b/>
          <w:color w:val="92D050"/>
          <w:lang w:val="bg-BG"/>
          <w:rPrChange w:id="87" w:author="tzolov" w:date="2023-10-15T14:52:00Z">
            <w:rPr>
              <w:rFonts w:cstheme="minorHAnsi"/>
              <w:b/>
              <w:lang w:val="bg-BG"/>
            </w:rPr>
          </w:rPrChange>
        </w:rPr>
      </w:pPr>
      <w:r w:rsidRPr="004E0CB5">
        <w:rPr>
          <w:rFonts w:cstheme="minorHAnsi"/>
          <w:b/>
          <w:color w:val="92D050"/>
          <w:rPrChange w:id="88" w:author="tzolov" w:date="2023-10-15T14:52:00Z">
            <w:rPr>
              <w:rFonts w:cstheme="minorHAnsi"/>
              <w:b/>
            </w:rPr>
          </w:rPrChange>
        </w:rPr>
        <w:t>location – string (required)</w:t>
      </w:r>
    </w:p>
    <w:p w14:paraId="33C1FEDC" w14:textId="77777777" w:rsidR="005563A6" w:rsidRPr="004E0CB5" w:rsidRDefault="005563A6">
      <w:pPr>
        <w:pStyle w:val="ListParagraph"/>
        <w:numPr>
          <w:ilvl w:val="0"/>
          <w:numId w:val="6"/>
        </w:numPr>
        <w:rPr>
          <w:rFonts w:cstheme="minorHAnsi"/>
          <w:b/>
          <w:color w:val="92D050"/>
          <w:lang w:val="bg-BG"/>
          <w:rPrChange w:id="89" w:author="tzolov" w:date="2023-10-15T14:52:00Z">
            <w:rPr>
              <w:rFonts w:cstheme="minorHAnsi"/>
              <w:b/>
              <w:lang w:val="bg-BG"/>
            </w:rPr>
          </w:rPrChange>
        </w:rPr>
      </w:pPr>
      <w:r w:rsidRPr="004E0CB5">
        <w:rPr>
          <w:rFonts w:cstheme="minorHAnsi"/>
          <w:b/>
          <w:color w:val="92D050"/>
          <w:rPrChange w:id="90" w:author="tzolov" w:date="2023-10-15T14:52:00Z">
            <w:rPr>
              <w:rFonts w:cstheme="minorHAnsi"/>
              <w:b/>
            </w:rPr>
          </w:rPrChange>
        </w:rPr>
        <w:t>description – string (required)</w:t>
      </w:r>
    </w:p>
    <w:p w14:paraId="26CDB874" w14:textId="5939BCA2" w:rsidR="005563A6" w:rsidRPr="004E0CB5" w:rsidRDefault="002A7FCA">
      <w:pPr>
        <w:pStyle w:val="ListParagraph"/>
        <w:numPr>
          <w:ilvl w:val="0"/>
          <w:numId w:val="6"/>
        </w:numPr>
        <w:rPr>
          <w:rFonts w:cstheme="minorHAnsi"/>
          <w:b/>
          <w:color w:val="92D050"/>
          <w:lang w:val="bg-BG"/>
          <w:rPrChange w:id="91" w:author="tzolov" w:date="2023-10-15T14:52:00Z">
            <w:rPr>
              <w:rFonts w:cstheme="minorHAnsi"/>
              <w:b/>
              <w:lang w:val="bg-BG"/>
            </w:rPr>
          </w:rPrChange>
        </w:rPr>
      </w:pPr>
      <w:r w:rsidRPr="004E0CB5">
        <w:rPr>
          <w:rFonts w:cstheme="minorHAnsi"/>
          <w:b/>
          <w:noProof/>
          <w:color w:val="92D050"/>
          <w:rPrChange w:id="92" w:author="tzolov" w:date="2023-10-15T14:52:00Z">
            <w:rPr>
              <w:rFonts w:cstheme="minorHAnsi"/>
              <w:b/>
              <w:noProof/>
            </w:rPr>
          </w:rPrChange>
        </w:rPr>
        <w:t>donation</w:t>
      </w:r>
      <w:r w:rsidR="009516F5" w:rsidRPr="004E0CB5">
        <w:rPr>
          <w:rFonts w:cstheme="minorHAnsi"/>
          <w:b/>
          <w:noProof/>
          <w:color w:val="92D050"/>
          <w:rPrChange w:id="93" w:author="tzolov" w:date="2023-10-15T14:52:00Z">
            <w:rPr>
              <w:rFonts w:cstheme="minorHAnsi"/>
              <w:b/>
              <w:noProof/>
            </w:rPr>
          </w:rPrChange>
        </w:rPr>
        <w:t>s</w:t>
      </w:r>
      <w:r w:rsidR="005563A6" w:rsidRPr="004E0CB5">
        <w:rPr>
          <w:rFonts w:cstheme="minorHAnsi"/>
          <w:b/>
          <w:noProof/>
          <w:color w:val="92D050"/>
          <w:rPrChange w:id="94" w:author="tzolov" w:date="2023-10-15T14:52:00Z">
            <w:rPr>
              <w:rFonts w:cstheme="minorHAnsi"/>
              <w:b/>
              <w:noProof/>
            </w:rPr>
          </w:rPrChange>
        </w:rPr>
        <w:t xml:space="preserve"> – an array of objects containing</w:t>
      </w:r>
      <w:r w:rsidR="005563A6" w:rsidRPr="004E0CB5">
        <w:rPr>
          <w:rFonts w:cstheme="minorHAnsi"/>
          <w:b/>
          <w:noProof/>
          <w:color w:val="92D050"/>
          <w:lang w:val="bg-BG"/>
          <w:rPrChange w:id="95" w:author="tzolov" w:date="2023-10-15T14:52:00Z">
            <w:rPr>
              <w:rFonts w:cstheme="minorHAnsi"/>
              <w:b/>
              <w:noProof/>
              <w:lang w:val="bg-BG"/>
            </w:rPr>
          </w:rPrChange>
        </w:rPr>
        <w:t xml:space="preserve"> </w:t>
      </w:r>
      <w:r w:rsidR="005563A6" w:rsidRPr="004E0CB5">
        <w:rPr>
          <w:rFonts w:cstheme="minorHAnsi"/>
          <w:b/>
          <w:noProof/>
          <w:color w:val="92D050"/>
          <w:rPrChange w:id="96" w:author="tzolov" w:date="2023-10-15T14:52:00Z">
            <w:rPr>
              <w:rFonts w:cstheme="minorHAnsi"/>
              <w:b/>
              <w:noProof/>
            </w:rPr>
          </w:rPrChange>
        </w:rPr>
        <w:t>the user's ID</w:t>
      </w:r>
    </w:p>
    <w:p w14:paraId="3D29F2F0" w14:textId="77777777" w:rsidR="005563A6" w:rsidRPr="004E0CB5" w:rsidRDefault="005563A6">
      <w:pPr>
        <w:pStyle w:val="ListParagraph"/>
        <w:numPr>
          <w:ilvl w:val="0"/>
          <w:numId w:val="6"/>
        </w:numPr>
        <w:rPr>
          <w:rFonts w:cstheme="minorHAnsi"/>
          <w:b/>
          <w:color w:val="92D050"/>
          <w:lang w:val="bg-BG"/>
          <w:rPrChange w:id="97" w:author="tzolov" w:date="2023-10-15T14:52:00Z">
            <w:rPr>
              <w:rFonts w:cstheme="minorHAnsi"/>
              <w:b/>
              <w:lang w:val="bg-BG"/>
            </w:rPr>
          </w:rPrChange>
        </w:rPr>
      </w:pPr>
      <w:r w:rsidRPr="004E0CB5">
        <w:rPr>
          <w:rFonts w:cstheme="minorHAnsi"/>
          <w:b/>
          <w:color w:val="92D050"/>
          <w:rPrChange w:id="98" w:author="tzolov" w:date="2023-10-15T14:52:00Z">
            <w:rPr>
              <w:rFonts w:cstheme="minorHAnsi"/>
              <w:b/>
            </w:rPr>
          </w:rPrChange>
        </w:rPr>
        <w:t>owner – object ID (a reference to the User model)</w:t>
      </w:r>
    </w:p>
    <w:p w14:paraId="0D59AEE4" w14:textId="683D5BA4" w:rsidR="005563A6" w:rsidRPr="004E0CB5" w:rsidRDefault="005563A6" w:rsidP="005563A6">
      <w:pPr>
        <w:ind w:left="360"/>
        <w:rPr>
          <w:rStyle w:val="jlqj4b"/>
          <w:color w:val="92D050"/>
          <w:rPrChange w:id="99" w:author="tzolov" w:date="2023-10-15T14:52:00Z">
            <w:rPr>
              <w:rStyle w:val="jlqj4b"/>
            </w:rPr>
          </w:rPrChange>
        </w:rPr>
      </w:pPr>
      <w:r w:rsidRPr="004E0CB5">
        <w:rPr>
          <w:rStyle w:val="jlqj4b"/>
          <w:b/>
          <w:color w:val="92D050"/>
          <w:lang w:val="en"/>
          <w:rPrChange w:id="100" w:author="tzolov" w:date="2023-10-15T14:52:00Z">
            <w:rPr>
              <w:rStyle w:val="jlqj4b"/>
              <w:b/>
              <w:lang w:val="en"/>
            </w:rPr>
          </w:rPrChange>
        </w:rPr>
        <w:t>Note:</w:t>
      </w:r>
      <w:r w:rsidRPr="004E0CB5">
        <w:rPr>
          <w:rStyle w:val="jlqj4b"/>
          <w:color w:val="92D050"/>
          <w:lang w:val="en"/>
          <w:rPrChange w:id="101" w:author="tzolov" w:date="2023-10-15T14:52:00Z">
            <w:rPr>
              <w:rStyle w:val="jlqj4b"/>
              <w:lang w:val="en"/>
            </w:rPr>
          </w:rPrChange>
        </w:rPr>
        <w:t xml:space="preserve"> </w:t>
      </w:r>
      <w:r w:rsidRPr="004E0CB5">
        <w:rPr>
          <w:rStyle w:val="jlqj4b"/>
          <w:color w:val="92D050"/>
          <w:lang w:val="bg-BG"/>
          <w:rPrChange w:id="102" w:author="tzolov" w:date="2023-10-15T14:52:00Z">
            <w:rPr>
              <w:rStyle w:val="jlqj4b"/>
              <w:lang w:val="bg-BG"/>
            </w:rPr>
          </w:rPrChange>
        </w:rPr>
        <w:t xml:space="preserve"> </w:t>
      </w:r>
      <w:r w:rsidRPr="004E0CB5">
        <w:rPr>
          <w:rStyle w:val="jlqj4b"/>
          <w:color w:val="92D050"/>
          <w:lang w:val="en"/>
          <w:rPrChange w:id="103" w:author="tzolov" w:date="2023-10-15T14:52:00Z">
            <w:rPr>
              <w:rStyle w:val="jlqj4b"/>
              <w:lang w:val="en"/>
            </w:rPr>
          </w:rPrChange>
        </w:rPr>
        <w:t xml:space="preserve">When a user </w:t>
      </w:r>
      <w:r w:rsidR="002A7FCA" w:rsidRPr="004E0CB5">
        <w:rPr>
          <w:rStyle w:val="jlqj4b"/>
          <w:b/>
          <w:color w:val="92D050"/>
          <w:lang w:val="en"/>
          <w:rPrChange w:id="104" w:author="tzolov" w:date="2023-10-15T14:52:00Z">
            <w:rPr>
              <w:rStyle w:val="jlqj4b"/>
              <w:b/>
              <w:lang w:val="en"/>
            </w:rPr>
          </w:rPrChange>
        </w:rPr>
        <w:t xml:space="preserve">donated </w:t>
      </w:r>
      <w:r w:rsidR="005043DD" w:rsidRPr="004E0CB5">
        <w:rPr>
          <w:rStyle w:val="jlqj4b"/>
          <w:b/>
          <w:color w:val="92D050"/>
          <w:lang w:val="en"/>
          <w:rPrChange w:id="105" w:author="tzolov" w:date="2023-10-15T14:52:00Z">
            <w:rPr>
              <w:rStyle w:val="jlqj4b"/>
              <w:b/>
              <w:lang w:val="en"/>
            </w:rPr>
          </w:rPrChange>
        </w:rPr>
        <w:t xml:space="preserve">an </w:t>
      </w:r>
      <w:r w:rsidR="002A7FCA" w:rsidRPr="004E0CB5">
        <w:rPr>
          <w:rStyle w:val="jlqj4b"/>
          <w:b/>
          <w:color w:val="92D050"/>
          <w:lang w:val="en"/>
          <w:rPrChange w:id="106" w:author="tzolov" w:date="2023-10-15T14:52:00Z">
            <w:rPr>
              <w:rStyle w:val="jlqj4b"/>
              <w:b/>
              <w:lang w:val="en"/>
            </w:rPr>
          </w:rPrChange>
        </w:rPr>
        <w:t>animal</w:t>
      </w:r>
      <w:r w:rsidRPr="004E0CB5">
        <w:rPr>
          <w:rStyle w:val="jlqj4b"/>
          <w:color w:val="92D050"/>
          <w:lang w:val="en"/>
          <w:rPrChange w:id="107" w:author="tzolov" w:date="2023-10-15T14:52:00Z">
            <w:rPr>
              <w:rStyle w:val="jlqj4b"/>
              <w:lang w:val="en"/>
            </w:rPr>
          </w:rPrChange>
        </w:rPr>
        <w:t xml:space="preserve">, </w:t>
      </w:r>
      <w:r w:rsidRPr="004E0CB5">
        <w:rPr>
          <w:rStyle w:val="jlqj4b"/>
          <w:color w:val="92D050"/>
          <w:rPrChange w:id="108" w:author="tzolov" w:date="2023-10-15T14:52:00Z">
            <w:rPr>
              <w:rStyle w:val="jlqj4b"/>
            </w:rPr>
          </w:rPrChange>
        </w:rPr>
        <w:t>their</w:t>
      </w:r>
      <w:r w:rsidRPr="004E0CB5">
        <w:rPr>
          <w:rStyle w:val="jlqj4b"/>
          <w:color w:val="92D050"/>
          <w:lang w:val="en"/>
          <w:rPrChange w:id="109" w:author="tzolov" w:date="2023-10-15T14:52:00Z">
            <w:rPr>
              <w:rStyle w:val="jlqj4b"/>
              <w:lang w:val="en"/>
            </w:rPr>
          </w:rPrChange>
        </w:rPr>
        <w:t xml:space="preserve"> </w:t>
      </w:r>
      <w:r w:rsidRPr="004E0CB5">
        <w:rPr>
          <w:rStyle w:val="jlqj4b"/>
          <w:b/>
          <w:color w:val="92D050"/>
          <w:lang w:val="en"/>
          <w:rPrChange w:id="110" w:author="tzolov" w:date="2023-10-15T14:52:00Z">
            <w:rPr>
              <w:rStyle w:val="jlqj4b"/>
              <w:b/>
              <w:lang w:val="en"/>
            </w:rPr>
          </w:rPrChange>
        </w:rPr>
        <w:t>ID</w:t>
      </w:r>
      <w:r w:rsidRPr="004E0CB5">
        <w:rPr>
          <w:rStyle w:val="jlqj4b"/>
          <w:color w:val="92D050"/>
          <w:lang w:val="en"/>
          <w:rPrChange w:id="111" w:author="tzolov" w:date="2023-10-15T14:52:00Z">
            <w:rPr>
              <w:rStyle w:val="jlqj4b"/>
              <w:lang w:val="en"/>
            </w:rPr>
          </w:rPrChange>
        </w:rPr>
        <w:t xml:space="preserve"> is added to that collection</w:t>
      </w:r>
      <w:r w:rsidRPr="004E0CB5">
        <w:rPr>
          <w:rStyle w:val="jlqj4b"/>
          <w:color w:val="92D050"/>
          <w:lang w:val="bg-BG"/>
          <w:rPrChange w:id="112" w:author="tzolov" w:date="2023-10-15T14:52:00Z">
            <w:rPr>
              <w:rStyle w:val="jlqj4b"/>
              <w:lang w:val="bg-BG"/>
            </w:rPr>
          </w:rPrChange>
        </w:rPr>
        <w:t xml:space="preserve"> </w:t>
      </w:r>
      <w:r w:rsidRPr="004E0CB5">
        <w:rPr>
          <w:rStyle w:val="jlqj4b"/>
          <w:color w:val="92D050"/>
          <w:rPrChange w:id="113" w:author="tzolov" w:date="2023-10-15T14:52:00Z">
            <w:rPr>
              <w:rStyle w:val="jlqj4b"/>
            </w:rPr>
          </w:rPrChange>
        </w:rPr>
        <w:t>(</w:t>
      </w:r>
      <w:r w:rsidR="002A7FCA" w:rsidRPr="004E0CB5">
        <w:rPr>
          <w:rFonts w:cstheme="minorHAnsi"/>
          <w:b/>
          <w:noProof/>
          <w:color w:val="92D050"/>
          <w:rPrChange w:id="114" w:author="tzolov" w:date="2023-10-15T14:52:00Z">
            <w:rPr>
              <w:rFonts w:cstheme="minorHAnsi"/>
              <w:b/>
              <w:noProof/>
            </w:rPr>
          </w:rPrChange>
        </w:rPr>
        <w:t>donation</w:t>
      </w:r>
      <w:r w:rsidRPr="004E0CB5">
        <w:rPr>
          <w:rStyle w:val="jlqj4b"/>
          <w:color w:val="92D050"/>
          <w:rPrChange w:id="115" w:author="tzolov" w:date="2023-10-15T14:52:00Z">
            <w:rPr>
              <w:rStyle w:val="jlqj4b"/>
            </w:rPr>
          </w:rPrChange>
        </w:rPr>
        <w:t>)</w:t>
      </w:r>
    </w:p>
    <w:p w14:paraId="4497222A" w14:textId="77777777" w:rsidR="005563A6" w:rsidRPr="004E0CB5" w:rsidRDefault="005563A6" w:rsidP="005563A6">
      <w:pPr>
        <w:pStyle w:val="Code"/>
        <w:ind w:left="360"/>
        <w:rPr>
          <w:rFonts w:asciiTheme="minorHAnsi" w:hAnsiTheme="minorHAnsi" w:cstheme="minorHAnsi"/>
          <w:b w:val="0"/>
          <w:bCs/>
          <w:color w:val="92D050"/>
          <w:rPrChange w:id="116" w:author="tzolov" w:date="2023-10-15T14:52:00Z">
            <w:rPr>
              <w:rFonts w:asciiTheme="minorHAnsi" w:hAnsiTheme="minorHAnsi" w:cstheme="minorHAnsi"/>
              <w:b w:val="0"/>
              <w:bCs/>
            </w:rPr>
          </w:rPrChange>
        </w:rPr>
      </w:pPr>
      <w:r w:rsidRPr="004E0CB5">
        <w:rPr>
          <w:rFonts w:asciiTheme="minorHAnsi" w:hAnsiTheme="minorHAnsi" w:cstheme="minorHAnsi"/>
          <w:b w:val="0"/>
          <w:bCs/>
          <w:color w:val="92D050"/>
          <w:rPrChange w:id="117" w:author="tzolov" w:date="2023-10-15T14:52:00Z">
            <w:rPr>
              <w:rFonts w:asciiTheme="minorHAnsi" w:hAnsiTheme="minorHAnsi" w:cstheme="minorHAnsi"/>
              <w:b w:val="0"/>
              <w:bCs/>
            </w:rPr>
          </w:rPrChange>
        </w:rPr>
        <w:t xml:space="preserve">Implement the entities with the </w:t>
      </w:r>
      <w:r w:rsidRPr="004E0CB5">
        <w:rPr>
          <w:rFonts w:asciiTheme="minorHAnsi" w:hAnsiTheme="minorHAnsi" w:cstheme="minorHAnsi"/>
          <w:color w:val="92D050"/>
          <w:rPrChange w:id="118" w:author="tzolov" w:date="2023-10-15T14:52:00Z">
            <w:rPr>
              <w:rFonts w:asciiTheme="minorHAnsi" w:hAnsiTheme="minorHAnsi" w:cstheme="minorHAnsi"/>
            </w:rPr>
          </w:rPrChange>
        </w:rPr>
        <w:t>correct</w:t>
      </w:r>
      <w:r w:rsidRPr="004E0CB5">
        <w:rPr>
          <w:rFonts w:asciiTheme="minorHAnsi" w:hAnsiTheme="minorHAnsi" w:cstheme="minorHAnsi"/>
          <w:b w:val="0"/>
          <w:bCs/>
          <w:color w:val="92D050"/>
          <w:rPrChange w:id="119" w:author="tzolov" w:date="2023-10-15T14:52:00Z">
            <w:rPr>
              <w:rFonts w:asciiTheme="minorHAnsi" w:hAnsiTheme="minorHAnsi" w:cstheme="minorHAnsi"/>
              <w:b w:val="0"/>
              <w:bCs/>
            </w:rPr>
          </w:rPrChange>
        </w:rPr>
        <w:t xml:space="preserve"> </w:t>
      </w:r>
      <w:r w:rsidRPr="004E0CB5">
        <w:rPr>
          <w:rFonts w:asciiTheme="minorHAnsi" w:hAnsiTheme="minorHAnsi" w:cstheme="minorHAnsi"/>
          <w:color w:val="92D050"/>
          <w:rPrChange w:id="120" w:author="tzolov" w:date="2023-10-15T14:52:00Z">
            <w:rPr>
              <w:rFonts w:asciiTheme="minorHAnsi" w:hAnsiTheme="minorHAnsi" w:cstheme="minorHAnsi"/>
            </w:rPr>
          </w:rPrChange>
        </w:rPr>
        <w:t>data types</w:t>
      </w:r>
      <w:r w:rsidRPr="004E0CB5">
        <w:rPr>
          <w:rFonts w:asciiTheme="minorHAnsi" w:hAnsiTheme="minorHAnsi" w:cstheme="minorHAnsi"/>
          <w:b w:val="0"/>
          <w:bCs/>
          <w:color w:val="92D050"/>
          <w:rPrChange w:id="121" w:author="tzolov" w:date="2023-10-15T14:52:00Z">
            <w:rPr>
              <w:rFonts w:asciiTheme="minorHAnsi" w:hAnsiTheme="minorHAnsi" w:cstheme="minorHAnsi"/>
              <w:b w:val="0"/>
              <w:bCs/>
            </w:rPr>
          </w:rPrChange>
        </w:rPr>
        <w:t>.</w:t>
      </w:r>
    </w:p>
    <w:p w14:paraId="75068E14" w14:textId="77777777" w:rsidR="005563A6" w:rsidRDefault="005563A6">
      <w:pPr>
        <w:pStyle w:val="Heading2"/>
        <w:numPr>
          <w:ilvl w:val="0"/>
          <w:numId w:val="2"/>
        </w:numPr>
      </w:pPr>
      <w:r>
        <w:t>Application Pages (</w:t>
      </w:r>
      <w:r>
        <w:rPr>
          <w:lang w:val="bg-BG"/>
        </w:rPr>
        <w:t>8</w:t>
      </w:r>
      <w:r>
        <w:t>0 Pts)</w:t>
      </w:r>
    </w:p>
    <w:p w14:paraId="178599E4" w14:textId="77777777" w:rsidR="005563A6" w:rsidRDefault="005563A6" w:rsidP="005563A6">
      <w:pPr>
        <w:pStyle w:val="Heading4"/>
        <w:rPr>
          <w:lang w:val="bg-BG"/>
        </w:rPr>
      </w:pPr>
      <w:r>
        <w:t xml:space="preserve">Home Page </w:t>
      </w:r>
      <w:r>
        <w:rPr>
          <w:noProof/>
        </w:rPr>
        <w:t>(</w:t>
      </w:r>
      <w:r>
        <w:t>Logged-in Users and Logged-out Users</w:t>
      </w:r>
      <w:r>
        <w:rPr>
          <w:noProof/>
        </w:rPr>
        <w:t xml:space="preserve">) </w:t>
      </w:r>
    </w:p>
    <w:p w14:paraId="31F6401E" w14:textId="33F2D195" w:rsidR="009A06D1" w:rsidRPr="009E6CA9" w:rsidRDefault="009A06D1" w:rsidP="009A06D1">
      <w:pPr>
        <w:rPr>
          <w:noProof/>
          <w:color w:val="92D050"/>
          <w:lang w:val="bg-BG" w:eastAsia="bg-BG"/>
          <w:rPrChange w:id="122" w:author="tzolov" w:date="2023-10-15T17:16:00Z">
            <w:rPr>
              <w:noProof/>
              <w:lang w:val="bg-BG" w:eastAsia="bg-BG"/>
            </w:rPr>
          </w:rPrChange>
        </w:rPr>
      </w:pPr>
      <w:r w:rsidRPr="009E6CA9">
        <w:rPr>
          <w:rStyle w:val="jlqj4b"/>
          <w:color w:val="92D050"/>
          <w:lang w:val="en"/>
          <w:rPrChange w:id="123" w:author="tzolov" w:date="2023-10-15T17:16:00Z">
            <w:rPr>
              <w:rStyle w:val="jlqj4b"/>
              <w:lang w:val="en"/>
            </w:rPr>
          </w:rPrChange>
        </w:rPr>
        <w:t xml:space="preserve">Visualize the </w:t>
      </w:r>
      <w:r w:rsidRPr="009E6CA9">
        <w:rPr>
          <w:rStyle w:val="jlqj4b"/>
          <w:b/>
          <w:color w:val="92D050"/>
          <w:lang w:val="en"/>
          <w:rPrChange w:id="124" w:author="tzolov" w:date="2023-10-15T17:16:00Z">
            <w:rPr>
              <w:rStyle w:val="jlqj4b"/>
              <w:b/>
              <w:lang w:val="en"/>
            </w:rPr>
          </w:rPrChange>
        </w:rPr>
        <w:t>last 3 added animals post</w:t>
      </w:r>
      <w:r w:rsidRPr="009E6CA9">
        <w:rPr>
          <w:rStyle w:val="jlqj4b"/>
          <w:color w:val="92D050"/>
          <w:lang w:val="en"/>
          <w:rPrChange w:id="125" w:author="tzolov" w:date="2023-10-15T17:16:00Z">
            <w:rPr>
              <w:rStyle w:val="jlqj4b"/>
              <w:lang w:val="en"/>
            </w:rPr>
          </w:rPrChange>
        </w:rPr>
        <w:t xml:space="preserve">. Each offer must show information about the </w:t>
      </w:r>
      <w:r w:rsidRPr="009E6CA9">
        <w:rPr>
          <w:rStyle w:val="jlqj4b"/>
          <w:b/>
          <w:color w:val="92D050"/>
          <w:lang w:val="en"/>
          <w:rPrChange w:id="126" w:author="tzolov" w:date="2023-10-15T17:16:00Z">
            <w:rPr>
              <w:rStyle w:val="jlqj4b"/>
              <w:b/>
              <w:lang w:val="en"/>
            </w:rPr>
          </w:rPrChange>
        </w:rPr>
        <w:t>animal</w:t>
      </w:r>
      <w:r w:rsidR="005043DD" w:rsidRPr="009E6CA9">
        <w:rPr>
          <w:rStyle w:val="jlqj4b"/>
          <w:b/>
          <w:color w:val="92D050"/>
          <w:lang w:val="en"/>
          <w:rPrChange w:id="127" w:author="tzolov" w:date="2023-10-15T17:16:00Z">
            <w:rPr>
              <w:rStyle w:val="jlqj4b"/>
              <w:b/>
              <w:lang w:val="en"/>
            </w:rPr>
          </w:rPrChange>
        </w:rPr>
        <w:t>'s</w:t>
      </w:r>
      <w:r w:rsidRPr="009E6CA9">
        <w:rPr>
          <w:rStyle w:val="jlqj4b"/>
          <w:b/>
          <w:color w:val="92D050"/>
          <w:lang w:val="en"/>
          <w:rPrChange w:id="128" w:author="tzolov" w:date="2023-10-15T17:16:00Z">
            <w:rPr>
              <w:rStyle w:val="jlqj4b"/>
              <w:b/>
              <w:lang w:val="en"/>
            </w:rPr>
          </w:rPrChange>
        </w:rPr>
        <w:t xml:space="preserve"> </w:t>
      </w:r>
      <w:r w:rsidRPr="009E6CA9">
        <w:rPr>
          <w:rStyle w:val="jlqj4b"/>
          <w:b/>
          <w:color w:val="92D050"/>
          <w:rPrChange w:id="129" w:author="tzolov" w:date="2023-10-15T17:16:00Z">
            <w:rPr>
              <w:rStyle w:val="jlqj4b"/>
              <w:b/>
            </w:rPr>
          </w:rPrChange>
        </w:rPr>
        <w:t>Image</w:t>
      </w:r>
      <w:r w:rsidRPr="009E6CA9">
        <w:rPr>
          <w:rStyle w:val="jlqj4b"/>
          <w:color w:val="92D050"/>
          <w:lang w:val="en"/>
          <w:rPrChange w:id="130" w:author="tzolov" w:date="2023-10-15T17:16:00Z">
            <w:rPr>
              <w:rStyle w:val="jlqj4b"/>
              <w:lang w:val="en"/>
            </w:rPr>
          </w:rPrChange>
        </w:rPr>
        <w:t xml:space="preserve">, the </w:t>
      </w:r>
      <w:r w:rsidRPr="009E6CA9">
        <w:rPr>
          <w:rStyle w:val="jlqj4b"/>
          <w:b/>
          <w:color w:val="92D050"/>
          <w:lang w:val="en"/>
          <w:rPrChange w:id="131" w:author="tzolov" w:date="2023-10-15T17:16:00Z">
            <w:rPr>
              <w:rStyle w:val="jlqj4b"/>
              <w:b/>
              <w:lang w:val="en"/>
            </w:rPr>
          </w:rPrChange>
        </w:rPr>
        <w:t>name</w:t>
      </w:r>
      <w:r w:rsidRPr="009E6CA9">
        <w:rPr>
          <w:rStyle w:val="jlqj4b"/>
          <w:color w:val="92D050"/>
          <w:lang w:val="en"/>
          <w:rPrChange w:id="132" w:author="tzolov" w:date="2023-10-15T17:16:00Z">
            <w:rPr>
              <w:rStyle w:val="jlqj4b"/>
              <w:lang w:val="en"/>
            </w:rPr>
          </w:rPrChange>
        </w:rPr>
        <w:t xml:space="preserve">, </w:t>
      </w:r>
      <w:r w:rsidR="005043DD" w:rsidRPr="009E6CA9">
        <w:rPr>
          <w:rStyle w:val="jlqj4b"/>
          <w:color w:val="92D050"/>
          <w:lang w:val="en"/>
          <w:rPrChange w:id="133" w:author="tzolov" w:date="2023-10-15T17:16:00Z">
            <w:rPr>
              <w:rStyle w:val="jlqj4b"/>
              <w:lang w:val="en"/>
            </w:rPr>
          </w:rPrChange>
        </w:rPr>
        <w:t xml:space="preserve">and </w:t>
      </w:r>
      <w:r w:rsidRPr="009E6CA9">
        <w:rPr>
          <w:rStyle w:val="jlqj4b"/>
          <w:color w:val="92D050"/>
          <w:lang w:val="en"/>
          <w:rPrChange w:id="134" w:author="tzolov" w:date="2023-10-15T17:16:00Z">
            <w:rPr>
              <w:rStyle w:val="jlqj4b"/>
              <w:lang w:val="en"/>
            </w:rPr>
          </w:rPrChange>
        </w:rPr>
        <w:t xml:space="preserve">the </w:t>
      </w:r>
      <w:r w:rsidRPr="009E6CA9">
        <w:rPr>
          <w:rStyle w:val="jlqj4b"/>
          <w:b/>
          <w:bCs/>
          <w:color w:val="92D050"/>
          <w:lang w:val="en"/>
          <w:rPrChange w:id="135" w:author="tzolov" w:date="2023-10-15T17:16:00Z">
            <w:rPr>
              <w:rStyle w:val="jlqj4b"/>
              <w:b/>
              <w:bCs/>
              <w:lang w:val="en"/>
            </w:rPr>
          </w:rPrChange>
        </w:rPr>
        <w:t xml:space="preserve">need, </w:t>
      </w:r>
      <w:r w:rsidRPr="009E6CA9">
        <w:rPr>
          <w:rStyle w:val="jlqj4b"/>
          <w:color w:val="92D050"/>
          <w:rPrChange w:id="136" w:author="tzolov" w:date="2023-10-15T17:16:00Z">
            <w:rPr>
              <w:rStyle w:val="jlqj4b"/>
            </w:rPr>
          </w:rPrChange>
        </w:rPr>
        <w:t>as</w:t>
      </w:r>
      <w:r w:rsidRPr="009E6CA9">
        <w:rPr>
          <w:rStyle w:val="jlqj4b"/>
          <w:color w:val="92D050"/>
          <w:lang w:val="en"/>
          <w:rPrChange w:id="137" w:author="tzolov" w:date="2023-10-15T17:16:00Z">
            <w:rPr>
              <w:rStyle w:val="jlqj4b"/>
              <w:lang w:val="en"/>
            </w:rPr>
          </w:rPrChange>
        </w:rPr>
        <w:t xml:space="preserve"> well as a </w:t>
      </w:r>
      <w:r w:rsidR="00E375A7" w:rsidRPr="009E6CA9">
        <w:rPr>
          <w:rStyle w:val="jlqj4b"/>
          <w:color w:val="92D050"/>
          <w:lang w:val="en"/>
          <w:rPrChange w:id="138" w:author="tzolov" w:date="2023-10-15T17:16:00Z">
            <w:rPr>
              <w:rStyle w:val="jlqj4b"/>
              <w:lang w:val="en"/>
            </w:rPr>
          </w:rPrChange>
        </w:rPr>
        <w:t xml:space="preserve">button leading to a </w:t>
      </w:r>
      <w:r w:rsidRPr="009E6CA9">
        <w:rPr>
          <w:rStyle w:val="jlqj4b"/>
          <w:color w:val="92D050"/>
          <w:lang w:val="en"/>
          <w:rPrChange w:id="139" w:author="tzolov" w:date="2023-10-15T17:16:00Z">
            <w:rPr>
              <w:rStyle w:val="jlqj4b"/>
              <w:lang w:val="en"/>
            </w:rPr>
          </w:rPrChange>
        </w:rPr>
        <w:t xml:space="preserve">page with </w:t>
      </w:r>
      <w:r w:rsidRPr="009E6CA9">
        <w:rPr>
          <w:rStyle w:val="jlqj4b"/>
          <w:b/>
          <w:color w:val="92D050"/>
          <w:lang w:val="en"/>
          <w:rPrChange w:id="140" w:author="tzolov" w:date="2023-10-15T17:16:00Z">
            <w:rPr>
              <w:rStyle w:val="jlqj4b"/>
              <w:b/>
              <w:lang w:val="en"/>
            </w:rPr>
          </w:rPrChange>
        </w:rPr>
        <w:t>details</w:t>
      </w:r>
      <w:r w:rsidRPr="009E6CA9">
        <w:rPr>
          <w:rStyle w:val="jlqj4b"/>
          <w:color w:val="92D050"/>
          <w:lang w:val="en"/>
          <w:rPrChange w:id="141" w:author="tzolov" w:date="2023-10-15T17:16:00Z">
            <w:rPr>
              <w:rStyle w:val="jlqj4b"/>
              <w:lang w:val="en"/>
            </w:rPr>
          </w:rPrChange>
        </w:rPr>
        <w:t xml:space="preserve"> about the </w:t>
      </w:r>
      <w:r w:rsidRPr="009E6CA9">
        <w:rPr>
          <w:rStyle w:val="jlqj4b"/>
          <w:b/>
          <w:color w:val="92D050"/>
          <w:lang w:val="en"/>
          <w:rPrChange w:id="142" w:author="tzolov" w:date="2023-10-15T17:16:00Z">
            <w:rPr>
              <w:rStyle w:val="jlqj4b"/>
              <w:b/>
              <w:lang w:val="en"/>
            </w:rPr>
          </w:rPrChange>
        </w:rPr>
        <w:t>specific animal</w:t>
      </w:r>
      <w:r w:rsidRPr="009E6CA9">
        <w:rPr>
          <w:rStyle w:val="jlqj4b"/>
          <w:color w:val="92D050"/>
          <w:lang w:val="en"/>
          <w:rPrChange w:id="143" w:author="tzolov" w:date="2023-10-15T17:16:00Z">
            <w:rPr>
              <w:rStyle w:val="jlqj4b"/>
              <w:lang w:val="en"/>
            </w:rPr>
          </w:rPrChange>
        </w:rPr>
        <w:t>.</w:t>
      </w:r>
    </w:p>
    <w:p w14:paraId="33D8A762" w14:textId="32EAF3A3" w:rsidR="005563A6" w:rsidRDefault="009A06D1" w:rsidP="005563A6">
      <w:pPr>
        <w:jc w:val="center"/>
      </w:pPr>
      <w:r w:rsidRPr="009A06D1">
        <w:rPr>
          <w:noProof/>
        </w:rPr>
        <w:lastRenderedPageBreak/>
        <w:drawing>
          <wp:inline distT="0" distB="0" distL="0" distR="0" wp14:anchorId="7D87275D" wp14:editId="12F69D17">
            <wp:extent cx="6626225" cy="3185160"/>
            <wp:effectExtent l="0" t="0" r="3175" b="0"/>
            <wp:docPr id="1065239878" name="Картина 1" descr="Картина, която съдържа бозайник, текст, лисица, Червена лис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239878" name="Картина 1" descr="Картина, която съдържа бозайник, текст, лисица, Червена лисица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8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4C850" w14:textId="694D0219" w:rsidR="001D000F" w:rsidRPr="009E6CA9" w:rsidRDefault="001D000F" w:rsidP="00FA5A8E">
      <w:pPr>
        <w:rPr>
          <w:rFonts w:ascii="Consolas" w:hAnsi="Consolas"/>
          <w:b/>
          <w:noProof/>
          <w:color w:val="92D050"/>
          <w:rPrChange w:id="144" w:author="tzolov" w:date="2023-10-15T17:16:00Z">
            <w:rPr>
              <w:rFonts w:ascii="Consolas" w:hAnsi="Consolas"/>
              <w:b/>
              <w:noProof/>
            </w:rPr>
          </w:rPrChange>
        </w:rPr>
      </w:pPr>
      <w:r w:rsidRPr="009E6CA9">
        <w:rPr>
          <w:color w:val="92D050"/>
          <w:rPrChange w:id="145" w:author="tzolov" w:date="2023-10-15T17:16:00Z">
            <w:rPr/>
          </w:rPrChange>
        </w:rPr>
        <w:t xml:space="preserve">If there are </w:t>
      </w:r>
      <w:r w:rsidRPr="009E6CA9">
        <w:rPr>
          <w:b/>
          <w:color w:val="92D050"/>
          <w:u w:val="single"/>
          <w:rPrChange w:id="146" w:author="tzolov" w:date="2023-10-15T17:16:00Z">
            <w:rPr>
              <w:b/>
              <w:u w:val="single"/>
            </w:rPr>
          </w:rPrChange>
        </w:rPr>
        <w:t>NO</w:t>
      </w:r>
      <w:r w:rsidRPr="009E6CA9">
        <w:rPr>
          <w:color w:val="92D050"/>
          <w:rPrChange w:id="147" w:author="tzolov" w:date="2023-10-15T17:16:00Z">
            <w:rPr/>
          </w:rPrChange>
        </w:rPr>
        <w:t xml:space="preserve"> </w:t>
      </w:r>
      <w:r w:rsidR="00E375A7" w:rsidRPr="009E6CA9">
        <w:rPr>
          <w:color w:val="92D050"/>
          <w:rPrChange w:id="148" w:author="tzolov" w:date="2023-10-15T17:16:00Z">
            <w:rPr/>
          </w:rPrChange>
        </w:rPr>
        <w:t xml:space="preserve">animal </w:t>
      </w:r>
      <w:r w:rsidRPr="009E6CA9">
        <w:rPr>
          <w:color w:val="92D050"/>
          <w:rPrChange w:id="149" w:author="tzolov" w:date="2023-10-15T17:16:00Z">
            <w:rPr/>
          </w:rPrChange>
        </w:rPr>
        <w:t xml:space="preserve">offers in the database yet, display </w:t>
      </w:r>
      <w:r w:rsidRPr="009E6CA9">
        <w:rPr>
          <w:b/>
          <w:bCs/>
          <w:color w:val="92D050"/>
          <w:rPrChange w:id="150" w:author="tzolov" w:date="2023-10-15T17:16:00Z">
            <w:rPr>
              <w:b/>
              <w:bCs/>
            </w:rPr>
          </w:rPrChange>
        </w:rPr>
        <w:t>"</w:t>
      </w:r>
      <w:r w:rsidRPr="009E6CA9">
        <w:rPr>
          <w:rFonts w:ascii="Consolas" w:hAnsi="Consolas"/>
          <w:b/>
          <w:noProof/>
          <w:color w:val="92D050"/>
          <w:rPrChange w:id="151" w:author="tzolov" w:date="2023-10-15T17:16:00Z">
            <w:rPr>
              <w:rFonts w:ascii="Consolas" w:hAnsi="Consolas"/>
              <w:b/>
              <w:noProof/>
            </w:rPr>
          </w:rPrChange>
        </w:rPr>
        <w:t>There are no animals in nee</w:t>
      </w:r>
      <w:r w:rsidR="005B2A99" w:rsidRPr="009E6CA9">
        <w:rPr>
          <w:rFonts w:ascii="Consolas" w:hAnsi="Consolas"/>
          <w:b/>
          <w:noProof/>
          <w:color w:val="92D050"/>
          <w:rPrChange w:id="152" w:author="tzolov" w:date="2023-10-15T17:16:00Z">
            <w:rPr>
              <w:rFonts w:ascii="Consolas" w:hAnsi="Consolas"/>
              <w:b/>
              <w:noProof/>
            </w:rPr>
          </w:rPrChange>
        </w:rPr>
        <w:t>d!</w:t>
      </w:r>
      <w:r w:rsidRPr="009E6CA9">
        <w:rPr>
          <w:rFonts w:ascii="Consolas" w:hAnsi="Consolas"/>
          <w:b/>
          <w:noProof/>
          <w:color w:val="92D050"/>
          <w:rPrChange w:id="153" w:author="tzolov" w:date="2023-10-15T17:16:00Z">
            <w:rPr>
              <w:rFonts w:ascii="Consolas" w:hAnsi="Consolas"/>
              <w:b/>
              <w:noProof/>
            </w:rPr>
          </w:rPrChange>
        </w:rPr>
        <w:t>"</w:t>
      </w:r>
    </w:p>
    <w:p w14:paraId="2D4281D2" w14:textId="761237F5" w:rsidR="00AA1D30" w:rsidRPr="00FA5A8E" w:rsidRDefault="005B2A99" w:rsidP="00FA5A8E">
      <w:pPr>
        <w:rPr>
          <w:lang w:val="bg-BG"/>
        </w:rPr>
      </w:pPr>
      <w:r w:rsidRPr="005B2A99">
        <w:rPr>
          <w:noProof/>
        </w:rPr>
        <w:drawing>
          <wp:inline distT="0" distB="0" distL="0" distR="0" wp14:anchorId="33F9AAF0" wp14:editId="62A92494">
            <wp:extent cx="6626225" cy="3251200"/>
            <wp:effectExtent l="0" t="0" r="3175" b="6350"/>
            <wp:docPr id="1213345051" name="Картина 1" descr="Картина, която съдържа бозайник, лисица, текст, Червена лис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345051" name="Картина 1" descr="Картина, която съдържа бозайник, лисица, текст, Червена лисица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A36D7" w14:textId="77777777" w:rsidR="005563A6" w:rsidRDefault="005563A6" w:rsidP="005563A6">
      <w:pPr>
        <w:pStyle w:val="Heading4"/>
        <w:rPr>
          <w:lang w:val="bg-BG"/>
        </w:rPr>
      </w:pPr>
      <w:r>
        <w:t xml:space="preserve">Register Page </w:t>
      </w:r>
      <w:r>
        <w:rPr>
          <w:noProof/>
        </w:rPr>
        <w:t>(</w:t>
      </w:r>
      <w:r>
        <w:t>Logged-out Users</w:t>
      </w:r>
      <w:r>
        <w:rPr>
          <w:noProof/>
        </w:rPr>
        <w:t>)</w:t>
      </w:r>
    </w:p>
    <w:p w14:paraId="4C36A095" w14:textId="04DFEA6C" w:rsidR="005563A6" w:rsidRPr="00A94DD6" w:rsidRDefault="005563A6" w:rsidP="005563A6">
      <w:pPr>
        <w:rPr>
          <w:color w:val="92D050"/>
          <w:rPrChange w:id="154" w:author="tzolov" w:date="2023-10-15T15:13:00Z">
            <w:rPr/>
          </w:rPrChange>
        </w:rPr>
      </w:pPr>
      <w:r w:rsidRPr="00A94DD6">
        <w:rPr>
          <w:b/>
          <w:color w:val="92D050"/>
          <w:rPrChange w:id="155" w:author="tzolov" w:date="2023-10-15T15:13:00Z">
            <w:rPr>
              <w:b/>
            </w:rPr>
          </w:rPrChange>
        </w:rPr>
        <w:t xml:space="preserve">Register </w:t>
      </w:r>
      <w:r w:rsidRPr="00A94DD6">
        <w:rPr>
          <w:color w:val="92D050"/>
          <w:rPrChange w:id="156" w:author="tzolov" w:date="2023-10-15T15:13:00Z">
            <w:rPr/>
          </w:rPrChange>
        </w:rPr>
        <w:t>a user inside the database with a</w:t>
      </w:r>
      <w:r w:rsidR="005043DD" w:rsidRPr="00A94DD6">
        <w:rPr>
          <w:color w:val="92D050"/>
          <w:rPrChange w:id="157" w:author="tzolov" w:date="2023-10-15T15:13:00Z">
            <w:rPr/>
          </w:rPrChange>
        </w:rPr>
        <w:t>n</w:t>
      </w:r>
      <w:r w:rsidRPr="00A94DD6">
        <w:rPr>
          <w:b/>
          <w:color w:val="92D050"/>
          <w:rPrChange w:id="158" w:author="tzolov" w:date="2023-10-15T15:13:00Z">
            <w:rPr>
              <w:b/>
            </w:rPr>
          </w:rPrChange>
        </w:rPr>
        <w:t xml:space="preserve"> email, and password</w:t>
      </w:r>
      <w:r w:rsidRPr="00A94DD6">
        <w:rPr>
          <w:color w:val="92D050"/>
          <w:rPrChange w:id="159" w:author="tzolov" w:date="2023-10-15T15:13:00Z">
            <w:rPr/>
          </w:rPrChange>
        </w:rPr>
        <w:t xml:space="preserve">. The </w:t>
      </w:r>
      <w:r w:rsidRPr="00A94DD6">
        <w:rPr>
          <w:b/>
          <w:color w:val="92D050"/>
          <w:rPrChange w:id="160" w:author="tzolov" w:date="2023-10-15T15:13:00Z">
            <w:rPr>
              <w:b/>
            </w:rPr>
          </w:rPrChange>
        </w:rPr>
        <w:t>password</w:t>
      </w:r>
      <w:r w:rsidRPr="00A94DD6">
        <w:rPr>
          <w:color w:val="92D050"/>
          <w:rPrChange w:id="161" w:author="tzolov" w:date="2023-10-15T15:13:00Z">
            <w:rPr/>
          </w:rPrChange>
        </w:rPr>
        <w:t xml:space="preserve"> inside the </w:t>
      </w:r>
      <w:r w:rsidRPr="00A94DD6">
        <w:rPr>
          <w:b/>
          <w:color w:val="92D050"/>
          <w:rPrChange w:id="162" w:author="tzolov" w:date="2023-10-15T15:13:00Z">
            <w:rPr>
              <w:b/>
            </w:rPr>
          </w:rPrChange>
        </w:rPr>
        <w:t>database</w:t>
      </w:r>
      <w:r w:rsidRPr="00A94DD6">
        <w:rPr>
          <w:color w:val="92D050"/>
          <w:rPrChange w:id="163" w:author="tzolov" w:date="2023-10-15T15:13:00Z">
            <w:rPr/>
          </w:rPrChange>
        </w:rPr>
        <w:t xml:space="preserve"> must be hashed (</w:t>
      </w:r>
      <w:r w:rsidRPr="00A94DD6">
        <w:rPr>
          <w:b/>
          <w:color w:val="92D050"/>
          <w:rPrChange w:id="164" w:author="tzolov" w:date="2023-10-15T15:13:00Z">
            <w:rPr>
              <w:b/>
            </w:rPr>
          </w:rPrChange>
        </w:rPr>
        <w:t xml:space="preserve">use </w:t>
      </w:r>
      <w:proofErr w:type="spellStart"/>
      <w:r w:rsidRPr="00A94DD6">
        <w:rPr>
          <w:b/>
          <w:color w:val="92D050"/>
          <w:rPrChange w:id="165" w:author="tzolov" w:date="2023-10-15T15:13:00Z">
            <w:rPr>
              <w:b/>
            </w:rPr>
          </w:rPrChange>
        </w:rPr>
        <w:t>bcrypt</w:t>
      </w:r>
      <w:proofErr w:type="spellEnd"/>
      <w:r w:rsidRPr="00A94DD6">
        <w:rPr>
          <w:color w:val="92D050"/>
          <w:rPrChange w:id="166" w:author="tzolov" w:date="2023-10-15T15:13:00Z">
            <w:rPr/>
          </w:rPrChange>
        </w:rPr>
        <w:t xml:space="preserve">) and both passwords </w:t>
      </w:r>
      <w:r w:rsidRPr="00A94DD6">
        <w:rPr>
          <w:b/>
          <w:color w:val="92D050"/>
          <w:rPrChange w:id="167" w:author="tzolov" w:date="2023-10-15T15:13:00Z">
            <w:rPr>
              <w:b/>
            </w:rPr>
          </w:rPrChange>
        </w:rPr>
        <w:t>must match</w:t>
      </w:r>
      <w:r w:rsidRPr="00A94DD6">
        <w:rPr>
          <w:color w:val="92D050"/>
          <w:rPrChange w:id="168" w:author="tzolov" w:date="2023-10-15T15:13:00Z">
            <w:rPr/>
          </w:rPrChange>
        </w:rPr>
        <w:t xml:space="preserve">! After successful registration, the user should </w:t>
      </w:r>
      <w:r w:rsidRPr="00A94DD6">
        <w:rPr>
          <w:bCs/>
          <w:color w:val="92D050"/>
          <w:rPrChange w:id="169" w:author="tzolov" w:date="2023-10-15T15:13:00Z">
            <w:rPr>
              <w:bCs/>
            </w:rPr>
          </w:rPrChange>
        </w:rPr>
        <w:t>log in automatically</w:t>
      </w:r>
      <w:r w:rsidRPr="00A94DD6">
        <w:rPr>
          <w:b/>
          <w:color w:val="92D050"/>
          <w:rPrChange w:id="170" w:author="tzolov" w:date="2023-10-15T15:13:00Z">
            <w:rPr>
              <w:b/>
            </w:rPr>
          </w:rPrChange>
        </w:rPr>
        <w:t xml:space="preserve"> and be redirected </w:t>
      </w:r>
      <w:r w:rsidRPr="00A94DD6">
        <w:rPr>
          <w:color w:val="92D050"/>
          <w:rPrChange w:id="171" w:author="tzolov" w:date="2023-10-15T15:13:00Z">
            <w:rPr/>
          </w:rPrChange>
        </w:rPr>
        <w:t xml:space="preserve">to the </w:t>
      </w:r>
      <w:r w:rsidRPr="00A94DD6">
        <w:rPr>
          <w:b/>
          <w:color w:val="92D050"/>
          <w:rPrChange w:id="172" w:author="tzolov" w:date="2023-10-15T15:13:00Z">
            <w:rPr>
              <w:b/>
            </w:rPr>
          </w:rPrChange>
        </w:rPr>
        <w:t>home page</w:t>
      </w:r>
      <w:r w:rsidRPr="00A94DD6">
        <w:rPr>
          <w:color w:val="92D050"/>
          <w:rPrChange w:id="173" w:author="tzolov" w:date="2023-10-15T15:13:00Z">
            <w:rPr/>
          </w:rPrChange>
        </w:rPr>
        <w:t xml:space="preserve">. </w:t>
      </w:r>
    </w:p>
    <w:p w14:paraId="66BB6318" w14:textId="20F68B9C" w:rsidR="005563A6" w:rsidRDefault="006C07B7" w:rsidP="005563A6">
      <w:pPr>
        <w:rPr>
          <w:lang w:val="bg-BG"/>
        </w:rPr>
      </w:pPr>
      <w:r w:rsidRPr="006C07B7">
        <w:rPr>
          <w:noProof/>
        </w:rPr>
        <w:lastRenderedPageBreak/>
        <w:drawing>
          <wp:inline distT="0" distB="0" distL="0" distR="0" wp14:anchorId="2D569865" wp14:editId="50F47E6C">
            <wp:extent cx="6626225" cy="3202940"/>
            <wp:effectExtent l="0" t="0" r="3175" b="0"/>
            <wp:docPr id="450420558" name="Картина 1" descr="Картина, която съдържа текст, екранна снимка, мултимед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420558" name="Картина 1" descr="Картина, която съдържа текст, екранна снимка, мултимедия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5904C" w14:textId="77777777" w:rsidR="005563A6" w:rsidRDefault="005563A6" w:rsidP="005563A6">
      <w:pPr>
        <w:pStyle w:val="Heading4"/>
        <w:rPr>
          <w:noProof/>
        </w:rPr>
      </w:pPr>
      <w:r>
        <w:t xml:space="preserve">Login Page </w:t>
      </w:r>
      <w:r>
        <w:rPr>
          <w:noProof/>
        </w:rPr>
        <w:t>(</w:t>
      </w:r>
      <w:r>
        <w:t>Logged-out Users</w:t>
      </w:r>
      <w:r>
        <w:rPr>
          <w:noProof/>
        </w:rPr>
        <w:t>)</w:t>
      </w:r>
    </w:p>
    <w:p w14:paraId="450D81C2" w14:textId="21F96FF5" w:rsidR="005563A6" w:rsidRPr="00A94DD6" w:rsidRDefault="005563A6" w:rsidP="005563A6">
      <w:pPr>
        <w:rPr>
          <w:b/>
          <w:color w:val="92D050"/>
          <w:rPrChange w:id="174" w:author="tzolov" w:date="2023-10-15T15:13:00Z">
            <w:rPr>
              <w:b/>
            </w:rPr>
          </w:rPrChange>
        </w:rPr>
      </w:pPr>
      <w:r w:rsidRPr="00A94DD6">
        <w:rPr>
          <w:rFonts w:cstheme="minorHAnsi"/>
          <w:color w:val="92D050"/>
          <w:rPrChange w:id="175" w:author="tzolov" w:date="2023-10-15T15:13:00Z">
            <w:rPr>
              <w:rFonts w:cstheme="minorHAnsi"/>
            </w:rPr>
          </w:rPrChange>
        </w:rPr>
        <w:t xml:space="preserve">An already registered user can log in with the correct </w:t>
      </w:r>
      <w:r w:rsidR="006C07B7" w:rsidRPr="00A94DD6">
        <w:rPr>
          <w:rFonts w:cstheme="minorHAnsi"/>
          <w:b/>
          <w:bCs/>
          <w:color w:val="92D050"/>
          <w:rPrChange w:id="176" w:author="tzolov" w:date="2023-10-15T15:13:00Z">
            <w:rPr>
              <w:rFonts w:cstheme="minorHAnsi"/>
              <w:b/>
              <w:bCs/>
            </w:rPr>
          </w:rPrChange>
        </w:rPr>
        <w:t>email</w:t>
      </w:r>
      <w:r w:rsidRPr="00A94DD6">
        <w:rPr>
          <w:color w:val="92D050"/>
          <w:rPrChange w:id="177" w:author="tzolov" w:date="2023-10-15T15:13:00Z">
            <w:rPr/>
          </w:rPrChange>
        </w:rPr>
        <w:t xml:space="preserve"> and </w:t>
      </w:r>
      <w:r w:rsidRPr="00A94DD6">
        <w:rPr>
          <w:b/>
          <w:color w:val="92D050"/>
          <w:rPrChange w:id="178" w:author="tzolov" w:date="2023-10-15T15:13:00Z">
            <w:rPr>
              <w:b/>
            </w:rPr>
          </w:rPrChange>
        </w:rPr>
        <w:t>password</w:t>
      </w:r>
      <w:r w:rsidRPr="00A94DD6">
        <w:rPr>
          <w:color w:val="92D050"/>
          <w:rPrChange w:id="179" w:author="tzolov" w:date="2023-10-15T15:13:00Z">
            <w:rPr/>
          </w:rPrChange>
        </w:rPr>
        <w:t xml:space="preserve">. After a successful login, you should </w:t>
      </w:r>
      <w:r w:rsidRPr="00A94DD6">
        <w:rPr>
          <w:b/>
          <w:color w:val="92D050"/>
          <w:rPrChange w:id="180" w:author="tzolov" w:date="2023-10-15T15:13:00Z">
            <w:rPr>
              <w:b/>
            </w:rPr>
          </w:rPrChange>
        </w:rPr>
        <w:t>redirect the user to the home page.</w:t>
      </w:r>
    </w:p>
    <w:p w14:paraId="3237DAA0" w14:textId="7B3D1699" w:rsidR="005563A6" w:rsidRDefault="006C07B7" w:rsidP="005563A6">
      <w:pPr>
        <w:rPr>
          <w:lang w:val="bg-BG"/>
        </w:rPr>
      </w:pPr>
      <w:r w:rsidRPr="006C07B7">
        <w:rPr>
          <w:noProof/>
        </w:rPr>
        <w:drawing>
          <wp:inline distT="0" distB="0" distL="0" distR="0" wp14:anchorId="7198F0BA" wp14:editId="41B4ED3E">
            <wp:extent cx="6626225" cy="3202940"/>
            <wp:effectExtent l="0" t="0" r="3175" b="0"/>
            <wp:docPr id="2094672462" name="Картина 1" descr="Картина, която съдържа екранна снимка, текст, бозайник, лис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672462" name="Картина 1" descr="Картина, която съдържа екранна снимка, текст, бозайник, лисица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AFC3A" w14:textId="77777777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  <w:noProof/>
        </w:rPr>
        <w:t>Logout</w:t>
      </w:r>
      <w:r>
        <w:rPr>
          <w:rFonts w:cstheme="minorHAnsi"/>
        </w:rPr>
        <w:t xml:space="preserve"> (Logged-in Users)</w:t>
      </w:r>
    </w:p>
    <w:p w14:paraId="3D3AF737" w14:textId="77777777" w:rsidR="005563A6" w:rsidRPr="00A94DD6" w:rsidRDefault="005563A6" w:rsidP="005563A6">
      <w:pPr>
        <w:rPr>
          <w:rFonts w:cstheme="minorHAnsi"/>
          <w:color w:val="92D050"/>
          <w:rPrChange w:id="181" w:author="tzolov" w:date="2023-10-15T15:13:00Z">
            <w:rPr>
              <w:rFonts w:cstheme="minorHAnsi"/>
            </w:rPr>
          </w:rPrChange>
        </w:rPr>
      </w:pPr>
      <w:r w:rsidRPr="00A94DD6">
        <w:rPr>
          <w:rFonts w:cstheme="minorHAnsi"/>
          <w:color w:val="92D050"/>
          <w:rPrChange w:id="182" w:author="tzolov" w:date="2023-10-15T15:13:00Z">
            <w:rPr>
              <w:rFonts w:cstheme="minorHAnsi"/>
            </w:rPr>
          </w:rPrChange>
        </w:rPr>
        <w:t xml:space="preserve">The logout action is available to </w:t>
      </w:r>
      <w:r w:rsidRPr="00A94DD6">
        <w:rPr>
          <w:rFonts w:cstheme="minorHAnsi"/>
          <w:b/>
          <w:bCs/>
          <w:color w:val="92D050"/>
          <w:rPrChange w:id="183" w:author="tzolov" w:date="2023-10-15T15:13:00Z">
            <w:rPr>
              <w:rFonts w:cstheme="minorHAnsi"/>
              <w:b/>
              <w:bCs/>
            </w:rPr>
          </w:rPrChange>
        </w:rPr>
        <w:t>logged-in</w:t>
      </w:r>
      <w:r w:rsidRPr="00A94DD6">
        <w:rPr>
          <w:rFonts w:cstheme="minorHAnsi"/>
          <w:color w:val="92D050"/>
          <w:rPrChange w:id="184" w:author="tzolov" w:date="2023-10-15T15:13:00Z">
            <w:rPr>
              <w:rFonts w:cstheme="minorHAnsi"/>
            </w:rPr>
          </w:rPrChange>
        </w:rPr>
        <w:t xml:space="preserve"> users.</w:t>
      </w:r>
      <w:r w:rsidRPr="00A94DD6">
        <w:rPr>
          <w:rFonts w:cstheme="minorHAnsi"/>
          <w:color w:val="92D050"/>
          <w:szCs w:val="24"/>
          <w:rPrChange w:id="185" w:author="tzolov" w:date="2023-10-15T15:13:00Z">
            <w:rPr>
              <w:rFonts w:cstheme="minorHAnsi"/>
              <w:szCs w:val="24"/>
            </w:rPr>
          </w:rPrChange>
        </w:rPr>
        <w:t xml:space="preserve"> </w:t>
      </w:r>
      <w:r w:rsidRPr="00A94DD6">
        <w:rPr>
          <w:rFonts w:cstheme="minorHAnsi"/>
          <w:color w:val="92D050"/>
          <w:rPrChange w:id="186" w:author="tzolov" w:date="2023-10-15T15:13:00Z">
            <w:rPr>
              <w:rFonts w:cstheme="minorHAnsi"/>
            </w:rPr>
          </w:rPrChange>
        </w:rPr>
        <w:t xml:space="preserve">Upon success, </w:t>
      </w:r>
      <w:r w:rsidRPr="00A94DD6">
        <w:rPr>
          <w:rFonts w:cstheme="minorHAnsi"/>
          <w:color w:val="92D050"/>
          <w:szCs w:val="24"/>
          <w:rPrChange w:id="187" w:author="tzolov" w:date="2023-10-15T15:13:00Z">
            <w:rPr>
              <w:rFonts w:cstheme="minorHAnsi"/>
              <w:szCs w:val="24"/>
            </w:rPr>
          </w:rPrChange>
        </w:rPr>
        <w:t xml:space="preserve">clear any session information and </w:t>
      </w:r>
      <w:r w:rsidRPr="00A94DD6">
        <w:rPr>
          <w:rFonts w:cstheme="minorHAnsi"/>
          <w:b/>
          <w:bCs/>
          <w:color w:val="92D050"/>
          <w:rPrChange w:id="188" w:author="tzolov" w:date="2023-10-15T15:13:00Z">
            <w:rPr>
              <w:rFonts w:cstheme="minorHAnsi"/>
              <w:b/>
              <w:bCs/>
            </w:rPr>
          </w:rPrChange>
        </w:rPr>
        <w:t>redirect</w:t>
      </w:r>
      <w:r w:rsidRPr="00A94DD6">
        <w:rPr>
          <w:rFonts w:cstheme="minorHAnsi"/>
          <w:color w:val="92D050"/>
          <w:rPrChange w:id="189" w:author="tzolov" w:date="2023-10-15T15:13:00Z">
            <w:rPr>
              <w:rFonts w:cstheme="minorHAnsi"/>
            </w:rPr>
          </w:rPrChange>
        </w:rPr>
        <w:t xml:space="preserve"> the user to the </w:t>
      </w:r>
      <w:r w:rsidRPr="00A94DD6">
        <w:rPr>
          <w:rFonts w:cstheme="minorHAnsi"/>
          <w:b/>
          <w:bCs/>
          <w:color w:val="92D050"/>
          <w:rPrChange w:id="190" w:author="tzolov" w:date="2023-10-15T15:13:00Z">
            <w:rPr>
              <w:rFonts w:cstheme="minorHAnsi"/>
              <w:b/>
              <w:bCs/>
            </w:rPr>
          </w:rPrChange>
        </w:rPr>
        <w:t>home</w:t>
      </w:r>
      <w:r w:rsidRPr="00A94DD6">
        <w:rPr>
          <w:rFonts w:cstheme="minorHAnsi"/>
          <w:color w:val="92D050"/>
          <w:rPrChange w:id="191" w:author="tzolov" w:date="2023-10-15T15:13:00Z">
            <w:rPr>
              <w:rFonts w:cstheme="minorHAnsi"/>
            </w:rPr>
          </w:rPrChange>
        </w:rPr>
        <w:t xml:space="preserve"> page.</w:t>
      </w:r>
    </w:p>
    <w:p w14:paraId="1A2AD106" w14:textId="45CD8B4E" w:rsidR="005563A6" w:rsidRDefault="006C07B7" w:rsidP="005563A6">
      <w:pPr>
        <w:pStyle w:val="Heading4"/>
        <w:rPr>
          <w:rFonts w:cstheme="minorHAnsi"/>
        </w:rPr>
      </w:pPr>
      <w:r>
        <w:t>Dashboard</w:t>
      </w:r>
      <w:r w:rsidR="005563A6">
        <w:rPr>
          <w:rFonts w:cstheme="minorHAnsi"/>
        </w:rPr>
        <w:t xml:space="preserve"> (Logged-in Users and Logged-out Users)</w:t>
      </w:r>
    </w:p>
    <w:p w14:paraId="77A19710" w14:textId="34F4F696" w:rsidR="005563A6" w:rsidRPr="00536658" w:rsidRDefault="005563A6" w:rsidP="005563A6">
      <w:pPr>
        <w:rPr>
          <w:rFonts w:eastAsiaTheme="majorEastAsia" w:cstheme="majorBidi"/>
          <w:b/>
          <w:iCs/>
          <w:color w:val="92D050"/>
          <w:sz w:val="28"/>
          <w:rPrChange w:id="192" w:author="tzolov" w:date="2023-10-15T16:31:00Z">
            <w:rPr>
              <w:rFonts w:eastAsiaTheme="majorEastAsia" w:cstheme="majorBidi"/>
              <w:b/>
              <w:iCs/>
              <w:color w:val="A34A0D"/>
              <w:sz w:val="28"/>
            </w:rPr>
          </w:rPrChange>
        </w:rPr>
      </w:pPr>
      <w:r w:rsidRPr="00536658">
        <w:rPr>
          <w:rStyle w:val="jlqj4b"/>
          <w:color w:val="92D050"/>
          <w:lang w:val="en"/>
          <w:rPrChange w:id="193" w:author="tzolov" w:date="2023-10-15T16:31:00Z">
            <w:rPr>
              <w:rStyle w:val="jlqj4b"/>
              <w:lang w:val="en"/>
            </w:rPr>
          </w:rPrChange>
        </w:rPr>
        <w:t xml:space="preserve">List of all </w:t>
      </w:r>
      <w:r w:rsidR="006C07B7" w:rsidRPr="00536658">
        <w:rPr>
          <w:rStyle w:val="jlqj4b"/>
          <w:color w:val="92D050"/>
          <w:lang w:val="en"/>
          <w:rPrChange w:id="194" w:author="tzolov" w:date="2023-10-15T16:31:00Z">
            <w:rPr>
              <w:rStyle w:val="jlqj4b"/>
              <w:lang w:val="en"/>
            </w:rPr>
          </w:rPrChange>
        </w:rPr>
        <w:t>animal</w:t>
      </w:r>
      <w:r w:rsidRPr="00536658">
        <w:rPr>
          <w:rStyle w:val="jlqj4b"/>
          <w:color w:val="92D050"/>
          <w:lang w:val="en"/>
          <w:rPrChange w:id="195" w:author="tzolov" w:date="2023-10-15T16:31:00Z">
            <w:rPr>
              <w:rStyle w:val="jlqj4b"/>
              <w:lang w:val="en"/>
            </w:rPr>
          </w:rPrChange>
        </w:rPr>
        <w:t xml:space="preserve"> posts.</w:t>
      </w:r>
      <w:r w:rsidRPr="00536658">
        <w:rPr>
          <w:rStyle w:val="viiyi"/>
          <w:color w:val="92D050"/>
          <w:lang w:val="en"/>
          <w:rPrChange w:id="196" w:author="tzolov" w:date="2023-10-15T16:31:00Z">
            <w:rPr>
              <w:rStyle w:val="viiyi"/>
              <w:lang w:val="en"/>
            </w:rPr>
          </w:rPrChange>
        </w:rPr>
        <w:t xml:space="preserve"> </w:t>
      </w:r>
      <w:r w:rsidRPr="00536658">
        <w:rPr>
          <w:rStyle w:val="jlqj4b"/>
          <w:color w:val="92D050"/>
          <w:lang w:val="en"/>
          <w:rPrChange w:id="197" w:author="tzolov" w:date="2023-10-15T16:31:00Z">
            <w:rPr>
              <w:rStyle w:val="jlqj4b"/>
              <w:lang w:val="en"/>
            </w:rPr>
          </w:rPrChange>
        </w:rPr>
        <w:t xml:space="preserve">Each post must display information </w:t>
      </w:r>
      <w:r w:rsidRPr="00536658">
        <w:rPr>
          <w:rStyle w:val="jlqj4b"/>
          <w:color w:val="92D050"/>
          <w:rPrChange w:id="198" w:author="tzolov" w:date="2023-10-15T16:31:00Z">
            <w:rPr>
              <w:rStyle w:val="jlqj4b"/>
            </w:rPr>
          </w:rPrChange>
        </w:rPr>
        <w:t xml:space="preserve">about the </w:t>
      </w:r>
      <w:r w:rsidR="006C07B7" w:rsidRPr="00536658">
        <w:rPr>
          <w:rStyle w:val="jlqj4b"/>
          <w:b/>
          <w:color w:val="92D050"/>
          <w:rPrChange w:id="199" w:author="tzolov" w:date="2023-10-15T16:31:00Z">
            <w:rPr>
              <w:rStyle w:val="jlqj4b"/>
              <w:b/>
            </w:rPr>
          </w:rPrChange>
        </w:rPr>
        <w:t>animal</w:t>
      </w:r>
      <w:r w:rsidR="005043DD" w:rsidRPr="00536658">
        <w:rPr>
          <w:rStyle w:val="jlqj4b"/>
          <w:b/>
          <w:color w:val="92D050"/>
          <w:rPrChange w:id="200" w:author="tzolov" w:date="2023-10-15T16:31:00Z">
            <w:rPr>
              <w:rStyle w:val="jlqj4b"/>
              <w:b/>
            </w:rPr>
          </w:rPrChange>
        </w:rPr>
        <w:t>'s</w:t>
      </w:r>
      <w:r w:rsidRPr="00536658">
        <w:rPr>
          <w:rStyle w:val="jlqj4b"/>
          <w:b/>
          <w:color w:val="92D050"/>
          <w:rPrChange w:id="201" w:author="tzolov" w:date="2023-10-15T16:31:00Z">
            <w:rPr>
              <w:rStyle w:val="jlqj4b"/>
              <w:b/>
            </w:rPr>
          </w:rPrChange>
        </w:rPr>
        <w:t xml:space="preserve"> image</w:t>
      </w:r>
      <w:r w:rsidRPr="00536658">
        <w:rPr>
          <w:rStyle w:val="jlqj4b"/>
          <w:color w:val="92D050"/>
          <w:lang w:val="en"/>
          <w:rPrChange w:id="202" w:author="tzolov" w:date="2023-10-15T16:31:00Z">
            <w:rPr>
              <w:rStyle w:val="jlqj4b"/>
              <w:lang w:val="en"/>
            </w:rPr>
          </w:rPrChange>
        </w:rPr>
        <w:t xml:space="preserve">, </w:t>
      </w:r>
      <w:r w:rsidRPr="00536658">
        <w:rPr>
          <w:rStyle w:val="jlqj4b"/>
          <w:b/>
          <w:color w:val="92D050"/>
          <w:lang w:val="en"/>
          <w:rPrChange w:id="203" w:author="tzolov" w:date="2023-10-15T16:31:00Z">
            <w:rPr>
              <w:rStyle w:val="jlqj4b"/>
              <w:b/>
              <w:lang w:val="en"/>
            </w:rPr>
          </w:rPrChange>
        </w:rPr>
        <w:t>name</w:t>
      </w:r>
      <w:r w:rsidRPr="00536658">
        <w:rPr>
          <w:rStyle w:val="jlqj4b"/>
          <w:color w:val="92D050"/>
          <w:lang w:val="en"/>
          <w:rPrChange w:id="204" w:author="tzolov" w:date="2023-10-15T16:31:00Z">
            <w:rPr>
              <w:rStyle w:val="jlqj4b"/>
              <w:lang w:val="en"/>
            </w:rPr>
          </w:rPrChange>
        </w:rPr>
        <w:t xml:space="preserve">, </w:t>
      </w:r>
      <w:r w:rsidR="006C07B7" w:rsidRPr="00536658">
        <w:rPr>
          <w:rStyle w:val="jlqj4b"/>
          <w:b/>
          <w:bCs/>
          <w:color w:val="92D050"/>
          <w:lang w:val="en"/>
          <w:rPrChange w:id="205" w:author="tzolov" w:date="2023-10-15T16:31:00Z">
            <w:rPr>
              <w:rStyle w:val="jlqj4b"/>
              <w:b/>
              <w:bCs/>
              <w:lang w:val="en"/>
            </w:rPr>
          </w:rPrChange>
        </w:rPr>
        <w:t>needs</w:t>
      </w:r>
      <w:r w:rsidRPr="00536658">
        <w:rPr>
          <w:rStyle w:val="jlqj4b"/>
          <w:b/>
          <w:bCs/>
          <w:color w:val="92D050"/>
          <w:lang w:val="en"/>
          <w:rPrChange w:id="206" w:author="tzolov" w:date="2023-10-15T16:31:00Z">
            <w:rPr>
              <w:rStyle w:val="jlqj4b"/>
              <w:b/>
              <w:bCs/>
              <w:lang w:val="en"/>
            </w:rPr>
          </w:rPrChange>
        </w:rPr>
        <w:t>,</w:t>
      </w:r>
      <w:r w:rsidRPr="00536658">
        <w:rPr>
          <w:rStyle w:val="jlqj4b"/>
          <w:color w:val="92D050"/>
          <w:lang w:val="en"/>
          <w:rPrChange w:id="207" w:author="tzolov" w:date="2023-10-15T16:31:00Z">
            <w:rPr>
              <w:rStyle w:val="jlqj4b"/>
              <w:lang w:val="en"/>
            </w:rPr>
          </w:rPrChange>
        </w:rPr>
        <w:t xml:space="preserve"> </w:t>
      </w:r>
      <w:r w:rsidRPr="00536658">
        <w:rPr>
          <w:rStyle w:val="jlqj4b"/>
          <w:b/>
          <w:color w:val="92D050"/>
          <w:lang w:val="en"/>
          <w:rPrChange w:id="208" w:author="tzolov" w:date="2023-10-15T16:31:00Z">
            <w:rPr>
              <w:rStyle w:val="jlqj4b"/>
              <w:b/>
              <w:lang w:val="en"/>
            </w:rPr>
          </w:rPrChange>
        </w:rPr>
        <w:t>location</w:t>
      </w:r>
      <w:r w:rsidRPr="00536658">
        <w:rPr>
          <w:rStyle w:val="jlqj4b"/>
          <w:b/>
          <w:bCs/>
          <w:color w:val="92D050"/>
          <w:lang w:val="en"/>
          <w:rPrChange w:id="209" w:author="tzolov" w:date="2023-10-15T16:31:00Z">
            <w:rPr>
              <w:rStyle w:val="jlqj4b"/>
              <w:b/>
              <w:bCs/>
              <w:lang w:val="en"/>
            </w:rPr>
          </w:rPrChange>
        </w:rPr>
        <w:t>,</w:t>
      </w:r>
      <w:r w:rsidRPr="00536658">
        <w:rPr>
          <w:rStyle w:val="jlqj4b"/>
          <w:color w:val="92D050"/>
          <w:lang w:val="en"/>
          <w:rPrChange w:id="210" w:author="tzolov" w:date="2023-10-15T16:31:00Z">
            <w:rPr>
              <w:rStyle w:val="jlqj4b"/>
              <w:lang w:val="en"/>
            </w:rPr>
          </w:rPrChange>
        </w:rPr>
        <w:t xml:space="preserve"> </w:t>
      </w:r>
      <w:r w:rsidRPr="00536658">
        <w:rPr>
          <w:rStyle w:val="jlqj4b"/>
          <w:color w:val="92D050"/>
          <w:rPrChange w:id="211" w:author="tzolov" w:date="2023-10-15T16:31:00Z">
            <w:rPr>
              <w:rStyle w:val="jlqj4b"/>
            </w:rPr>
          </w:rPrChange>
        </w:rPr>
        <w:t>and</w:t>
      </w:r>
      <w:r w:rsidRPr="00536658">
        <w:rPr>
          <w:rStyle w:val="jlqj4b"/>
          <w:color w:val="92D050"/>
          <w:lang w:val="en"/>
          <w:rPrChange w:id="212" w:author="tzolov" w:date="2023-10-15T16:31:00Z">
            <w:rPr>
              <w:rStyle w:val="jlqj4b"/>
              <w:lang w:val="en"/>
            </w:rPr>
          </w:rPrChange>
        </w:rPr>
        <w:t xml:space="preserve"> a button for </w:t>
      </w:r>
      <w:r w:rsidRPr="00536658">
        <w:rPr>
          <w:rStyle w:val="jlqj4b"/>
          <w:b/>
          <w:color w:val="92D050"/>
          <w:lang w:val="en"/>
          <w:rPrChange w:id="213" w:author="tzolov" w:date="2023-10-15T16:31:00Z">
            <w:rPr>
              <w:rStyle w:val="jlqj4b"/>
              <w:b/>
              <w:lang w:val="en"/>
            </w:rPr>
          </w:rPrChange>
        </w:rPr>
        <w:t>details</w:t>
      </w:r>
      <w:r w:rsidRPr="00536658">
        <w:rPr>
          <w:rStyle w:val="jlqj4b"/>
          <w:color w:val="92D050"/>
          <w:lang w:val="en"/>
          <w:rPrChange w:id="214" w:author="tzolov" w:date="2023-10-15T16:31:00Z">
            <w:rPr>
              <w:rStyle w:val="jlqj4b"/>
              <w:lang w:val="en"/>
            </w:rPr>
          </w:rPrChange>
        </w:rPr>
        <w:t xml:space="preserve"> about the </w:t>
      </w:r>
      <w:r w:rsidRPr="00536658">
        <w:rPr>
          <w:rStyle w:val="jlqj4b"/>
          <w:b/>
          <w:color w:val="92D050"/>
          <w:lang w:val="en"/>
          <w:rPrChange w:id="215" w:author="tzolov" w:date="2023-10-15T16:31:00Z">
            <w:rPr>
              <w:rStyle w:val="jlqj4b"/>
              <w:b/>
              <w:lang w:val="en"/>
            </w:rPr>
          </w:rPrChange>
        </w:rPr>
        <w:t xml:space="preserve">specific </w:t>
      </w:r>
      <w:r w:rsidR="006C07B7" w:rsidRPr="00536658">
        <w:rPr>
          <w:rStyle w:val="jlqj4b"/>
          <w:b/>
          <w:color w:val="92D050"/>
          <w:lang w:val="en"/>
          <w:rPrChange w:id="216" w:author="tzolov" w:date="2023-10-15T16:31:00Z">
            <w:rPr>
              <w:rStyle w:val="jlqj4b"/>
              <w:b/>
              <w:lang w:val="en"/>
            </w:rPr>
          </w:rPrChange>
        </w:rPr>
        <w:t>animal</w:t>
      </w:r>
      <w:r w:rsidRPr="00536658">
        <w:rPr>
          <w:rStyle w:val="jlqj4b"/>
          <w:color w:val="92D050"/>
          <w:lang w:val="en"/>
          <w:rPrChange w:id="217" w:author="tzolov" w:date="2023-10-15T16:31:00Z">
            <w:rPr>
              <w:rStyle w:val="jlqj4b"/>
              <w:lang w:val="en"/>
            </w:rPr>
          </w:rPrChange>
        </w:rPr>
        <w:t>. As in the picture below:</w:t>
      </w:r>
    </w:p>
    <w:p w14:paraId="0D2D3062" w14:textId="444B1662" w:rsidR="005563A6" w:rsidRDefault="006C07B7" w:rsidP="005563A6">
      <w:pPr>
        <w:rPr>
          <w:rFonts w:eastAsiaTheme="majorEastAsia" w:cstheme="majorBidi"/>
          <w:b/>
          <w:iCs/>
          <w:color w:val="A34A0D"/>
          <w:sz w:val="28"/>
        </w:rPr>
      </w:pPr>
      <w:r w:rsidRPr="006C07B7">
        <w:rPr>
          <w:rFonts w:eastAsiaTheme="majorEastAsia" w:cstheme="majorBidi"/>
          <w:b/>
          <w:iCs/>
          <w:noProof/>
          <w:color w:val="A34A0D"/>
          <w:sz w:val="28"/>
        </w:rPr>
        <w:lastRenderedPageBreak/>
        <w:drawing>
          <wp:inline distT="0" distB="0" distL="0" distR="0" wp14:anchorId="0FA6947B" wp14:editId="27B9BB29">
            <wp:extent cx="6626225" cy="3858260"/>
            <wp:effectExtent l="0" t="0" r="3175" b="8890"/>
            <wp:docPr id="2017402795" name="Картина 1" descr="Картина, която съдържа текст, мечка, екранна снимка, бозай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7402795" name="Картина 1" descr="Картина, която съдържа текст, мечка, екранна снимка, бозайник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5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5E4EA" w14:textId="50D08F54" w:rsidR="005563A6" w:rsidRPr="00536658" w:rsidRDefault="005563A6" w:rsidP="005563A6">
      <w:pPr>
        <w:spacing w:line="240" w:lineRule="auto"/>
        <w:rPr>
          <w:rFonts w:cstheme="minorHAnsi"/>
          <w:noProof/>
          <w:color w:val="92D050"/>
          <w:rPrChange w:id="218" w:author="tzolov" w:date="2023-10-15T16:31:00Z">
            <w:rPr>
              <w:rFonts w:cstheme="minorHAnsi"/>
              <w:noProof/>
            </w:rPr>
          </w:rPrChange>
        </w:rPr>
      </w:pPr>
      <w:r w:rsidRPr="00536658">
        <w:rPr>
          <w:rFonts w:cstheme="minorHAnsi"/>
          <w:noProof/>
          <w:color w:val="92D050"/>
          <w:rPrChange w:id="219" w:author="tzolov" w:date="2023-10-15T16:31:00Z">
            <w:rPr>
              <w:rFonts w:cstheme="minorHAnsi"/>
              <w:noProof/>
            </w:rPr>
          </w:rPrChange>
        </w:rPr>
        <w:t>The [</w:t>
      </w:r>
      <w:r w:rsidR="006C07B7" w:rsidRPr="00536658">
        <w:rPr>
          <w:rFonts w:cstheme="minorHAnsi"/>
          <w:b/>
          <w:bCs/>
          <w:noProof/>
          <w:color w:val="92D050"/>
          <w:rPrChange w:id="220" w:author="tzolov" w:date="2023-10-15T16:31:00Z">
            <w:rPr>
              <w:rFonts w:cstheme="minorHAnsi"/>
              <w:b/>
              <w:bCs/>
              <w:noProof/>
            </w:rPr>
          </w:rPrChange>
        </w:rPr>
        <w:t>Details</w:t>
      </w:r>
      <w:r w:rsidRPr="00536658">
        <w:rPr>
          <w:rFonts w:cstheme="minorHAnsi"/>
          <w:noProof/>
          <w:color w:val="92D050"/>
          <w:rPrChange w:id="221" w:author="tzolov" w:date="2023-10-15T16:31:00Z">
            <w:rPr>
              <w:rFonts w:cstheme="minorHAnsi"/>
              <w:noProof/>
            </w:rPr>
          </w:rPrChange>
        </w:rPr>
        <w:t>]</w:t>
      </w:r>
      <w:r w:rsidRPr="00536658">
        <w:rPr>
          <w:rFonts w:cstheme="minorHAnsi"/>
          <w:noProof/>
          <w:color w:val="92D050"/>
          <w:lang w:val="bg-BG"/>
          <w:rPrChange w:id="222" w:author="tzolov" w:date="2023-10-15T16:31:00Z">
            <w:rPr>
              <w:rFonts w:cstheme="minorHAnsi"/>
              <w:noProof/>
              <w:lang w:val="bg-BG"/>
            </w:rPr>
          </w:rPrChange>
        </w:rPr>
        <w:t xml:space="preserve"> </w:t>
      </w:r>
      <w:r w:rsidRPr="00536658">
        <w:rPr>
          <w:rFonts w:cstheme="minorHAnsi"/>
          <w:noProof/>
          <w:color w:val="92D050"/>
          <w:rPrChange w:id="223" w:author="tzolov" w:date="2023-10-15T16:31:00Z">
            <w:rPr>
              <w:rFonts w:cstheme="minorHAnsi"/>
              <w:noProof/>
            </w:rPr>
          </w:rPrChange>
        </w:rPr>
        <w:t xml:space="preserve">button should be a link to the </w:t>
      </w:r>
      <w:r w:rsidRPr="00536658">
        <w:rPr>
          <w:rFonts w:cstheme="minorHAnsi"/>
          <w:b/>
          <w:bCs/>
          <w:noProof/>
          <w:color w:val="92D050"/>
          <w:rPrChange w:id="224" w:author="tzolov" w:date="2023-10-15T16:31:00Z">
            <w:rPr>
              <w:rFonts w:cstheme="minorHAnsi"/>
              <w:b/>
              <w:bCs/>
              <w:noProof/>
            </w:rPr>
          </w:rPrChange>
        </w:rPr>
        <w:t>details</w:t>
      </w:r>
      <w:r w:rsidRPr="00536658">
        <w:rPr>
          <w:rFonts w:cstheme="minorHAnsi"/>
          <w:noProof/>
          <w:color w:val="92D050"/>
          <w:rPrChange w:id="225" w:author="tzolov" w:date="2023-10-15T16:31:00Z">
            <w:rPr>
              <w:rFonts w:cstheme="minorHAnsi"/>
              <w:noProof/>
            </w:rPr>
          </w:rPrChange>
        </w:rPr>
        <w:t xml:space="preserve"> </w:t>
      </w:r>
      <w:r w:rsidRPr="00536658">
        <w:rPr>
          <w:rFonts w:cstheme="minorHAnsi"/>
          <w:b/>
          <w:bCs/>
          <w:noProof/>
          <w:color w:val="92D050"/>
          <w:rPrChange w:id="226" w:author="tzolov" w:date="2023-10-15T16:31:00Z">
            <w:rPr>
              <w:rFonts w:cstheme="minorHAnsi"/>
              <w:b/>
              <w:bCs/>
              <w:noProof/>
            </w:rPr>
          </w:rPrChange>
        </w:rPr>
        <w:t>page</w:t>
      </w:r>
      <w:r w:rsidRPr="00536658">
        <w:rPr>
          <w:rFonts w:cstheme="minorHAnsi"/>
          <w:noProof/>
          <w:color w:val="92D050"/>
          <w:rPrChange w:id="227" w:author="tzolov" w:date="2023-10-15T16:31:00Z">
            <w:rPr>
              <w:rFonts w:cstheme="minorHAnsi"/>
              <w:noProof/>
            </w:rPr>
          </w:rPrChange>
        </w:rPr>
        <w:t xml:space="preserve"> for the current </w:t>
      </w:r>
      <w:r w:rsidR="006C07B7" w:rsidRPr="00536658">
        <w:rPr>
          <w:rFonts w:cstheme="minorHAnsi"/>
          <w:noProof/>
          <w:color w:val="92D050"/>
          <w:rPrChange w:id="228" w:author="tzolov" w:date="2023-10-15T16:31:00Z">
            <w:rPr>
              <w:rFonts w:cstheme="minorHAnsi"/>
              <w:noProof/>
            </w:rPr>
          </w:rPrChange>
        </w:rPr>
        <w:t>animal</w:t>
      </w:r>
      <w:r w:rsidRPr="00536658">
        <w:rPr>
          <w:rFonts w:cstheme="minorHAnsi"/>
          <w:noProof/>
          <w:color w:val="92D050"/>
          <w:rPrChange w:id="229" w:author="tzolov" w:date="2023-10-15T16:31:00Z">
            <w:rPr>
              <w:rFonts w:cstheme="minorHAnsi"/>
              <w:noProof/>
            </w:rPr>
          </w:rPrChange>
        </w:rPr>
        <w:t xml:space="preserve"> post.</w:t>
      </w:r>
    </w:p>
    <w:p w14:paraId="4B3F7D8E" w14:textId="34A4963C" w:rsidR="005563A6" w:rsidRPr="00536658" w:rsidRDefault="005563A6" w:rsidP="005563A6">
      <w:pPr>
        <w:rPr>
          <w:rFonts w:ascii="Consolas" w:hAnsi="Consolas"/>
          <w:b/>
          <w:bCs/>
          <w:color w:val="92D050"/>
          <w:rPrChange w:id="230" w:author="tzolov" w:date="2023-10-15T16:31:00Z">
            <w:rPr>
              <w:rFonts w:ascii="Consolas" w:hAnsi="Consolas"/>
              <w:b/>
              <w:bCs/>
            </w:rPr>
          </w:rPrChange>
        </w:rPr>
      </w:pPr>
      <w:r w:rsidRPr="00536658">
        <w:rPr>
          <w:color w:val="92D050"/>
          <w:rPrChange w:id="231" w:author="tzolov" w:date="2023-10-15T16:31:00Z">
            <w:rPr/>
          </w:rPrChange>
        </w:rPr>
        <w:t xml:space="preserve">If there are </w:t>
      </w:r>
      <w:r w:rsidRPr="00536658">
        <w:rPr>
          <w:b/>
          <w:color w:val="92D050"/>
          <w:u w:val="single"/>
          <w:rPrChange w:id="232" w:author="tzolov" w:date="2023-10-15T16:31:00Z">
            <w:rPr>
              <w:b/>
              <w:u w:val="single"/>
            </w:rPr>
          </w:rPrChange>
        </w:rPr>
        <w:t>NO</w:t>
      </w:r>
      <w:r w:rsidRPr="00536658">
        <w:rPr>
          <w:color w:val="92D050"/>
          <w:rPrChange w:id="233" w:author="tzolov" w:date="2023-10-15T16:31:00Z">
            <w:rPr/>
          </w:rPrChange>
        </w:rPr>
        <w:t xml:space="preserve"> </w:t>
      </w:r>
      <w:r w:rsidR="006C07B7" w:rsidRPr="00536658">
        <w:rPr>
          <w:color w:val="92D050"/>
          <w:rPrChange w:id="234" w:author="tzolov" w:date="2023-10-15T16:31:00Z">
            <w:rPr/>
          </w:rPrChange>
        </w:rPr>
        <w:t>animal</w:t>
      </w:r>
      <w:r w:rsidR="005043DD" w:rsidRPr="00536658">
        <w:rPr>
          <w:color w:val="92D050"/>
          <w:rPrChange w:id="235" w:author="tzolov" w:date="2023-10-15T16:31:00Z">
            <w:rPr/>
          </w:rPrChange>
        </w:rPr>
        <w:t>s</w:t>
      </w:r>
      <w:r w:rsidRPr="00536658">
        <w:rPr>
          <w:color w:val="92D050"/>
          <w:rPrChange w:id="236" w:author="tzolov" w:date="2023-10-15T16:31:00Z">
            <w:rPr/>
          </w:rPrChange>
        </w:rPr>
        <w:t xml:space="preserve"> in the database yet, display </w:t>
      </w:r>
      <w:r w:rsidRPr="00536658">
        <w:rPr>
          <w:rFonts w:ascii="Consolas" w:hAnsi="Consolas"/>
          <w:b/>
          <w:bCs/>
          <w:color w:val="92D050"/>
          <w:rPrChange w:id="237" w:author="tzolov" w:date="2023-10-15T16:31:00Z">
            <w:rPr>
              <w:rFonts w:ascii="Consolas" w:hAnsi="Consolas"/>
              <w:b/>
              <w:bCs/>
            </w:rPr>
          </w:rPrChange>
        </w:rPr>
        <w:t>"</w:t>
      </w:r>
      <w:r w:rsidR="006C07B7" w:rsidRPr="00536658">
        <w:rPr>
          <w:rFonts w:ascii="Consolas" w:hAnsi="Consolas"/>
          <w:b/>
          <w:bCs/>
          <w:color w:val="92D050"/>
          <w:rPrChange w:id="238" w:author="tzolov" w:date="2023-10-15T16:31:00Z">
            <w:rPr>
              <w:rFonts w:ascii="Consolas" w:hAnsi="Consolas"/>
              <w:b/>
              <w:bCs/>
            </w:rPr>
          </w:rPrChange>
        </w:rPr>
        <w:t>There are no animals in need now!</w:t>
      </w:r>
      <w:r w:rsidRPr="00536658">
        <w:rPr>
          <w:rFonts w:ascii="Consolas" w:hAnsi="Consolas"/>
          <w:b/>
          <w:bCs/>
          <w:color w:val="92D050"/>
          <w:rPrChange w:id="239" w:author="tzolov" w:date="2023-10-15T16:31:00Z">
            <w:rPr>
              <w:rFonts w:ascii="Consolas" w:hAnsi="Consolas"/>
              <w:b/>
              <w:bCs/>
            </w:rPr>
          </w:rPrChange>
        </w:rPr>
        <w:t>"</w:t>
      </w:r>
      <w:r w:rsidRPr="00536658">
        <w:rPr>
          <w:rFonts w:ascii="Consolas" w:hAnsi="Consolas"/>
          <w:color w:val="92D050"/>
          <w:rPrChange w:id="240" w:author="tzolov" w:date="2023-10-15T16:31:00Z">
            <w:rPr>
              <w:rFonts w:ascii="Consolas" w:hAnsi="Consolas"/>
            </w:rPr>
          </w:rPrChange>
        </w:rPr>
        <w:t>.</w:t>
      </w:r>
    </w:p>
    <w:p w14:paraId="3EAAE7D9" w14:textId="4B9B0C2F" w:rsidR="005563A6" w:rsidRPr="00FA5A8E" w:rsidRDefault="006C07B7" w:rsidP="005563A6">
      <w:pPr>
        <w:rPr>
          <w:b/>
          <w:bCs/>
        </w:rPr>
      </w:pPr>
      <w:r w:rsidRPr="006C07B7">
        <w:rPr>
          <w:b/>
          <w:bCs/>
          <w:noProof/>
        </w:rPr>
        <w:drawing>
          <wp:inline distT="0" distB="0" distL="0" distR="0" wp14:anchorId="227A265F" wp14:editId="24C93932">
            <wp:extent cx="6626225" cy="3161030"/>
            <wp:effectExtent l="0" t="0" r="3175" b="1270"/>
            <wp:docPr id="394687974" name="Картина 1" descr="Картина, която съдържа бозайник, лисица, Червена лисица, Американска прерийна лис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687974" name="Картина 1" descr="Картина, която съдържа бозайник, лисица, Червена лисица, Американска прерийна лисица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D4241" w14:textId="77777777" w:rsidR="005563A6" w:rsidRDefault="005563A6" w:rsidP="005563A6">
      <w:pPr>
        <w:pStyle w:val="Heading4"/>
        <w:rPr>
          <w:noProof/>
          <w:color w:val="8F400B"/>
          <w:sz w:val="32"/>
          <w:szCs w:val="32"/>
        </w:rPr>
      </w:pPr>
      <w:r>
        <w:t xml:space="preserve">Details Page </w:t>
      </w:r>
      <w:r>
        <w:rPr>
          <w:noProof/>
        </w:rPr>
        <w:t>(Logged-in Users and Logged-out Users)</w:t>
      </w:r>
    </w:p>
    <w:p w14:paraId="6F3389F5" w14:textId="2924490D" w:rsidR="005563A6" w:rsidRPr="00100615" w:rsidRDefault="005563A6" w:rsidP="005563A6">
      <w:pPr>
        <w:rPr>
          <w:b/>
          <w:color w:val="92D050"/>
          <w:rPrChange w:id="241" w:author="tzolov" w:date="2023-10-15T16:41:00Z">
            <w:rPr>
              <w:b/>
            </w:rPr>
          </w:rPrChange>
        </w:rPr>
      </w:pPr>
      <w:r w:rsidRPr="00100615">
        <w:rPr>
          <w:rStyle w:val="jlqj4b"/>
          <w:color w:val="92D050"/>
          <w:lang w:val="en"/>
          <w:rPrChange w:id="242" w:author="tzolov" w:date="2023-10-15T16:41:00Z">
            <w:rPr>
              <w:rStyle w:val="jlqj4b"/>
              <w:lang w:val="en"/>
            </w:rPr>
          </w:rPrChange>
        </w:rPr>
        <w:t xml:space="preserve">All users should be able </w:t>
      </w:r>
      <w:r w:rsidRPr="00100615">
        <w:rPr>
          <w:rStyle w:val="jlqj4b"/>
          <w:b/>
          <w:color w:val="92D050"/>
          <w:lang w:val="en"/>
          <w:rPrChange w:id="243" w:author="tzolov" w:date="2023-10-15T16:41:00Z">
            <w:rPr>
              <w:rStyle w:val="jlqj4b"/>
              <w:b/>
              <w:lang w:val="en"/>
            </w:rPr>
          </w:rPrChange>
        </w:rPr>
        <w:t>to see details</w:t>
      </w:r>
      <w:r w:rsidRPr="00100615">
        <w:rPr>
          <w:rStyle w:val="jlqj4b"/>
          <w:color w:val="92D050"/>
          <w:lang w:val="en"/>
          <w:rPrChange w:id="244" w:author="tzolov" w:date="2023-10-15T16:41:00Z">
            <w:rPr>
              <w:rStyle w:val="jlqj4b"/>
              <w:lang w:val="en"/>
            </w:rPr>
          </w:rPrChange>
        </w:rPr>
        <w:t>.</w:t>
      </w:r>
      <w:r w:rsidRPr="00100615">
        <w:rPr>
          <w:rStyle w:val="viiyi"/>
          <w:color w:val="92D050"/>
          <w:lang w:val="en"/>
          <w:rPrChange w:id="245" w:author="tzolov" w:date="2023-10-15T16:41:00Z">
            <w:rPr>
              <w:rStyle w:val="viiyi"/>
              <w:lang w:val="en"/>
            </w:rPr>
          </w:rPrChange>
        </w:rPr>
        <w:t xml:space="preserve"> </w:t>
      </w:r>
      <w:r w:rsidRPr="00100615">
        <w:rPr>
          <w:rStyle w:val="jlqj4b"/>
          <w:color w:val="92D050"/>
          <w:lang w:val="en"/>
          <w:rPrChange w:id="246" w:author="tzolov" w:date="2023-10-15T16:41:00Z">
            <w:rPr>
              <w:rStyle w:val="jlqj4b"/>
              <w:lang w:val="en"/>
            </w:rPr>
          </w:rPrChange>
        </w:rPr>
        <w:t xml:space="preserve">Clicking the </w:t>
      </w:r>
      <w:r w:rsidRPr="00100615">
        <w:rPr>
          <w:rStyle w:val="jlqj4b"/>
          <w:b/>
          <w:bCs/>
          <w:color w:val="92D050"/>
          <w:lang w:val="en"/>
          <w:rPrChange w:id="247" w:author="tzolov" w:date="2023-10-15T16:41:00Z">
            <w:rPr>
              <w:rStyle w:val="jlqj4b"/>
              <w:b/>
              <w:bCs/>
              <w:lang w:val="en"/>
            </w:rPr>
          </w:rPrChange>
        </w:rPr>
        <w:t>[</w:t>
      </w:r>
      <w:r w:rsidRPr="00100615">
        <w:rPr>
          <w:rStyle w:val="jlqj4b"/>
          <w:b/>
          <w:color w:val="92D050"/>
          <w:lang w:val="en"/>
          <w:rPrChange w:id="248" w:author="tzolov" w:date="2023-10-15T16:41:00Z">
            <w:rPr>
              <w:rStyle w:val="jlqj4b"/>
              <w:b/>
              <w:lang w:val="en"/>
            </w:rPr>
          </w:rPrChange>
        </w:rPr>
        <w:t xml:space="preserve">Details] </w:t>
      </w:r>
      <w:r w:rsidRPr="00100615">
        <w:rPr>
          <w:rStyle w:val="jlqj4b"/>
          <w:color w:val="92D050"/>
          <w:lang w:val="en"/>
          <w:rPrChange w:id="249" w:author="tzolov" w:date="2023-10-15T16:41:00Z">
            <w:rPr>
              <w:rStyle w:val="jlqj4b"/>
              <w:lang w:val="en"/>
            </w:rPr>
          </w:rPrChange>
        </w:rPr>
        <w:t xml:space="preserve">on the </w:t>
      </w:r>
      <w:r w:rsidR="00FA5A8E" w:rsidRPr="00100615">
        <w:rPr>
          <w:rStyle w:val="jlqj4b"/>
          <w:color w:val="92D050"/>
          <w:lang w:val="en"/>
          <w:rPrChange w:id="250" w:author="tzolov" w:date="2023-10-15T16:41:00Z">
            <w:rPr>
              <w:rStyle w:val="jlqj4b"/>
              <w:lang w:val="en"/>
            </w:rPr>
          </w:rPrChange>
        </w:rPr>
        <w:t>post</w:t>
      </w:r>
      <w:r w:rsidRPr="00100615">
        <w:rPr>
          <w:rStyle w:val="jlqj4b"/>
          <w:color w:val="92D050"/>
          <w:lang w:val="en"/>
          <w:rPrChange w:id="251" w:author="tzolov" w:date="2023-10-15T16:41:00Z">
            <w:rPr>
              <w:rStyle w:val="jlqj4b"/>
              <w:lang w:val="en"/>
            </w:rPr>
          </w:rPrChange>
        </w:rPr>
        <w:t>card should display the details page.</w:t>
      </w:r>
      <w:r w:rsidRPr="00100615">
        <w:rPr>
          <w:rStyle w:val="viiyi"/>
          <w:color w:val="92D050"/>
          <w:lang w:val="en"/>
          <w:rPrChange w:id="252" w:author="tzolov" w:date="2023-10-15T16:41:00Z">
            <w:rPr>
              <w:rStyle w:val="viiyi"/>
              <w:lang w:val="en"/>
            </w:rPr>
          </w:rPrChange>
        </w:rPr>
        <w:t xml:space="preserve"> </w:t>
      </w:r>
      <w:r w:rsidRPr="00100615">
        <w:rPr>
          <w:rStyle w:val="jlqj4b"/>
          <w:color w:val="92D050"/>
          <w:lang w:val="en"/>
          <w:rPrChange w:id="253" w:author="tzolov" w:date="2023-10-15T16:41:00Z">
            <w:rPr>
              <w:rStyle w:val="jlqj4b"/>
              <w:lang w:val="en"/>
            </w:rPr>
          </w:rPrChange>
        </w:rPr>
        <w:t xml:space="preserve">If the currently registered user </w:t>
      </w:r>
      <w:r w:rsidRPr="00100615">
        <w:rPr>
          <w:rStyle w:val="jlqj4b"/>
          <w:b/>
          <w:color w:val="92D050"/>
          <w:lang w:val="en"/>
          <w:rPrChange w:id="254" w:author="tzolov" w:date="2023-10-15T16:41:00Z">
            <w:rPr>
              <w:rStyle w:val="jlqj4b"/>
              <w:b/>
              <w:lang w:val="en"/>
            </w:rPr>
          </w:rPrChange>
        </w:rPr>
        <w:t>is the creator</w:t>
      </w:r>
      <w:r w:rsidRPr="00100615">
        <w:rPr>
          <w:rStyle w:val="jlqj4b"/>
          <w:color w:val="92D050"/>
          <w:lang w:val="en"/>
          <w:rPrChange w:id="255" w:author="tzolov" w:date="2023-10-15T16:41:00Z">
            <w:rPr>
              <w:rStyle w:val="jlqj4b"/>
              <w:lang w:val="en"/>
            </w:rPr>
          </w:rPrChange>
        </w:rPr>
        <w:t xml:space="preserve"> of the </w:t>
      </w:r>
      <w:r w:rsidR="00FA5A8E" w:rsidRPr="00100615">
        <w:rPr>
          <w:rStyle w:val="jlqj4b"/>
          <w:color w:val="92D050"/>
          <w:lang w:val="en"/>
          <w:rPrChange w:id="256" w:author="tzolov" w:date="2023-10-15T16:41:00Z">
            <w:rPr>
              <w:rStyle w:val="jlqj4b"/>
              <w:lang w:val="en"/>
            </w:rPr>
          </w:rPrChange>
        </w:rPr>
        <w:t>animal</w:t>
      </w:r>
      <w:r w:rsidRPr="00100615">
        <w:rPr>
          <w:rStyle w:val="jlqj4b"/>
          <w:color w:val="92D050"/>
          <w:lang w:val="en"/>
          <w:rPrChange w:id="257" w:author="tzolov" w:date="2023-10-15T16:41:00Z">
            <w:rPr>
              <w:rStyle w:val="jlqj4b"/>
              <w:lang w:val="en"/>
            </w:rPr>
          </w:rPrChange>
        </w:rPr>
        <w:t xml:space="preserve"> post, the </w:t>
      </w:r>
      <w:r w:rsidRPr="00100615">
        <w:rPr>
          <w:rStyle w:val="jlqj4b"/>
          <w:b/>
          <w:bCs/>
          <w:color w:val="92D050"/>
          <w:lang w:val="en"/>
          <w:rPrChange w:id="258" w:author="tzolov" w:date="2023-10-15T16:41:00Z">
            <w:rPr>
              <w:rStyle w:val="jlqj4b"/>
              <w:b/>
              <w:bCs/>
              <w:lang w:val="en"/>
            </w:rPr>
          </w:rPrChange>
        </w:rPr>
        <w:t>[</w:t>
      </w:r>
      <w:r w:rsidRPr="00100615">
        <w:rPr>
          <w:rStyle w:val="jlqj4b"/>
          <w:b/>
          <w:color w:val="92D050"/>
          <w:lang w:val="en"/>
          <w:rPrChange w:id="259" w:author="tzolov" w:date="2023-10-15T16:41:00Z">
            <w:rPr>
              <w:rStyle w:val="jlqj4b"/>
              <w:b/>
              <w:lang w:val="en"/>
            </w:rPr>
          </w:rPrChange>
        </w:rPr>
        <w:t>Edit]</w:t>
      </w:r>
      <w:r w:rsidRPr="00100615">
        <w:rPr>
          <w:rStyle w:val="jlqj4b"/>
          <w:color w:val="92D050"/>
          <w:lang w:val="en"/>
          <w:rPrChange w:id="260" w:author="tzolov" w:date="2023-10-15T16:41:00Z">
            <w:rPr>
              <w:rStyle w:val="jlqj4b"/>
              <w:lang w:val="en"/>
            </w:rPr>
          </w:rPrChange>
        </w:rPr>
        <w:t xml:space="preserve"> and </w:t>
      </w:r>
      <w:r w:rsidRPr="00100615">
        <w:rPr>
          <w:rStyle w:val="jlqj4b"/>
          <w:b/>
          <w:bCs/>
          <w:color w:val="92D050"/>
          <w:lang w:val="en"/>
          <w:rPrChange w:id="261" w:author="tzolov" w:date="2023-10-15T16:41:00Z">
            <w:rPr>
              <w:rStyle w:val="jlqj4b"/>
              <w:b/>
              <w:bCs/>
              <w:lang w:val="en"/>
            </w:rPr>
          </w:rPrChange>
        </w:rPr>
        <w:t>[</w:t>
      </w:r>
      <w:r w:rsidRPr="00100615">
        <w:rPr>
          <w:rStyle w:val="jlqj4b"/>
          <w:b/>
          <w:color w:val="92D050"/>
          <w:lang w:val="en"/>
          <w:rPrChange w:id="262" w:author="tzolov" w:date="2023-10-15T16:41:00Z">
            <w:rPr>
              <w:rStyle w:val="jlqj4b"/>
              <w:b/>
              <w:lang w:val="en"/>
            </w:rPr>
          </w:rPrChange>
        </w:rPr>
        <w:t>Delete]</w:t>
      </w:r>
      <w:r w:rsidRPr="00100615">
        <w:rPr>
          <w:rStyle w:val="jlqj4b"/>
          <w:color w:val="92D050"/>
          <w:lang w:val="en"/>
          <w:rPrChange w:id="263" w:author="tzolov" w:date="2023-10-15T16:41:00Z">
            <w:rPr>
              <w:rStyle w:val="jlqj4b"/>
              <w:lang w:val="en"/>
            </w:rPr>
          </w:rPrChange>
        </w:rPr>
        <w:t xml:space="preserve"> buttons should be displayed. Otherwise, they </w:t>
      </w:r>
      <w:r w:rsidRPr="00100615">
        <w:rPr>
          <w:rStyle w:val="jlqj4b"/>
          <w:b/>
          <w:color w:val="92D050"/>
          <w:lang w:val="en"/>
          <w:rPrChange w:id="264" w:author="tzolov" w:date="2023-10-15T16:41:00Z">
            <w:rPr>
              <w:rStyle w:val="jlqj4b"/>
              <w:b/>
              <w:lang w:val="en"/>
            </w:rPr>
          </w:rPrChange>
        </w:rPr>
        <w:t>should not be available</w:t>
      </w:r>
      <w:r w:rsidRPr="00100615">
        <w:rPr>
          <w:rStyle w:val="jlqj4b"/>
          <w:color w:val="92D050"/>
          <w:lang w:val="en"/>
          <w:rPrChange w:id="265" w:author="tzolov" w:date="2023-10-15T16:41:00Z">
            <w:rPr>
              <w:rStyle w:val="jlqj4b"/>
              <w:lang w:val="en"/>
            </w:rPr>
          </w:rPrChange>
        </w:rPr>
        <w:t xml:space="preserve">. </w:t>
      </w:r>
      <w:r w:rsidRPr="00100615">
        <w:rPr>
          <w:color w:val="92D050"/>
          <w:rPrChange w:id="266" w:author="tzolov" w:date="2023-10-15T16:41:00Z">
            <w:rPr/>
          </w:rPrChange>
        </w:rPr>
        <w:t>Information about the photo:</w:t>
      </w:r>
    </w:p>
    <w:p w14:paraId="6DBF0808" w14:textId="77777777" w:rsidR="005563A6" w:rsidRPr="00100615" w:rsidRDefault="005563A6">
      <w:pPr>
        <w:pStyle w:val="ListParagraph"/>
        <w:numPr>
          <w:ilvl w:val="0"/>
          <w:numId w:val="7"/>
        </w:numPr>
        <w:rPr>
          <w:rFonts w:cstheme="minorHAnsi"/>
          <w:b/>
          <w:color w:val="92D050"/>
          <w:rPrChange w:id="267" w:author="tzolov" w:date="2023-10-15T16:41:00Z">
            <w:rPr>
              <w:rFonts w:cstheme="minorHAnsi"/>
              <w:b/>
            </w:rPr>
          </w:rPrChange>
        </w:rPr>
      </w:pPr>
      <w:r w:rsidRPr="00100615">
        <w:rPr>
          <w:rFonts w:cstheme="minorHAnsi"/>
          <w:b/>
          <w:color w:val="92D050"/>
          <w:rPrChange w:id="268" w:author="tzolov" w:date="2023-10-15T16:41:00Z">
            <w:rPr>
              <w:rFonts w:cstheme="minorHAnsi"/>
              <w:b/>
            </w:rPr>
          </w:rPrChange>
        </w:rPr>
        <w:t>name</w:t>
      </w:r>
    </w:p>
    <w:p w14:paraId="54A41E54" w14:textId="1A6B9BB9" w:rsidR="005563A6" w:rsidRPr="00100615" w:rsidRDefault="00FA5A8E">
      <w:pPr>
        <w:pStyle w:val="ListParagraph"/>
        <w:numPr>
          <w:ilvl w:val="0"/>
          <w:numId w:val="7"/>
        </w:numPr>
        <w:rPr>
          <w:rFonts w:cstheme="minorHAnsi"/>
          <w:b/>
          <w:color w:val="92D050"/>
          <w:rPrChange w:id="269" w:author="tzolov" w:date="2023-10-15T16:41:00Z">
            <w:rPr>
              <w:rFonts w:cstheme="minorHAnsi"/>
              <w:b/>
            </w:rPr>
          </w:rPrChange>
        </w:rPr>
      </w:pPr>
      <w:r w:rsidRPr="00100615">
        <w:rPr>
          <w:rFonts w:cstheme="minorHAnsi"/>
          <w:b/>
          <w:color w:val="92D050"/>
          <w:rPrChange w:id="270" w:author="tzolov" w:date="2023-10-15T16:41:00Z">
            <w:rPr>
              <w:rFonts w:cstheme="minorHAnsi"/>
              <w:b/>
            </w:rPr>
          </w:rPrChange>
        </w:rPr>
        <w:t>years</w:t>
      </w:r>
    </w:p>
    <w:p w14:paraId="1A8768C6" w14:textId="2CF626B0" w:rsidR="005974E5" w:rsidRPr="00100615" w:rsidRDefault="005974E5">
      <w:pPr>
        <w:pStyle w:val="ListParagraph"/>
        <w:numPr>
          <w:ilvl w:val="0"/>
          <w:numId w:val="7"/>
        </w:numPr>
        <w:rPr>
          <w:rFonts w:cstheme="minorHAnsi"/>
          <w:b/>
          <w:color w:val="92D050"/>
          <w:rPrChange w:id="271" w:author="tzolov" w:date="2023-10-15T16:41:00Z">
            <w:rPr>
              <w:rFonts w:cstheme="minorHAnsi"/>
              <w:b/>
            </w:rPr>
          </w:rPrChange>
        </w:rPr>
      </w:pPr>
      <w:r w:rsidRPr="00100615">
        <w:rPr>
          <w:rFonts w:cstheme="minorHAnsi"/>
          <w:b/>
          <w:color w:val="92D050"/>
          <w:rPrChange w:id="272" w:author="tzolov" w:date="2023-10-15T16:41:00Z">
            <w:rPr>
              <w:rFonts w:cstheme="minorHAnsi"/>
              <w:b/>
            </w:rPr>
          </w:rPrChange>
        </w:rPr>
        <w:t>kind</w:t>
      </w:r>
    </w:p>
    <w:p w14:paraId="277AE549" w14:textId="096F0BEB" w:rsidR="005974E5" w:rsidRPr="00100615" w:rsidRDefault="005974E5">
      <w:pPr>
        <w:pStyle w:val="ListParagraph"/>
        <w:numPr>
          <w:ilvl w:val="0"/>
          <w:numId w:val="7"/>
        </w:numPr>
        <w:rPr>
          <w:rFonts w:cstheme="minorHAnsi"/>
          <w:b/>
          <w:color w:val="92D050"/>
          <w:rPrChange w:id="273" w:author="tzolov" w:date="2023-10-15T16:41:00Z">
            <w:rPr>
              <w:rFonts w:cstheme="minorHAnsi"/>
              <w:b/>
            </w:rPr>
          </w:rPrChange>
        </w:rPr>
      </w:pPr>
      <w:r w:rsidRPr="00100615">
        <w:rPr>
          <w:rFonts w:cstheme="minorHAnsi"/>
          <w:b/>
          <w:color w:val="92D050"/>
          <w:rPrChange w:id="274" w:author="tzolov" w:date="2023-10-15T16:41:00Z">
            <w:rPr>
              <w:rFonts w:cstheme="minorHAnsi"/>
              <w:b/>
            </w:rPr>
          </w:rPrChange>
        </w:rPr>
        <w:lastRenderedPageBreak/>
        <w:t>need</w:t>
      </w:r>
    </w:p>
    <w:p w14:paraId="372C6D6F" w14:textId="77777777" w:rsidR="005563A6" w:rsidRPr="00100615" w:rsidRDefault="005563A6">
      <w:pPr>
        <w:pStyle w:val="ListParagraph"/>
        <w:numPr>
          <w:ilvl w:val="0"/>
          <w:numId w:val="7"/>
        </w:numPr>
        <w:rPr>
          <w:rFonts w:cstheme="minorHAnsi"/>
          <w:b/>
          <w:color w:val="92D050"/>
          <w:rPrChange w:id="275" w:author="tzolov" w:date="2023-10-15T16:41:00Z">
            <w:rPr>
              <w:rFonts w:cstheme="minorHAnsi"/>
              <w:b/>
            </w:rPr>
          </w:rPrChange>
        </w:rPr>
      </w:pPr>
      <w:r w:rsidRPr="00100615">
        <w:rPr>
          <w:rFonts w:cstheme="minorHAnsi"/>
          <w:b/>
          <w:color w:val="92D050"/>
          <w:rPrChange w:id="276" w:author="tzolov" w:date="2023-10-15T16:41:00Z">
            <w:rPr>
              <w:rFonts w:cstheme="minorHAnsi"/>
              <w:b/>
            </w:rPr>
          </w:rPrChange>
        </w:rPr>
        <w:t>description</w:t>
      </w:r>
    </w:p>
    <w:p w14:paraId="4501EFA6" w14:textId="387C47F3" w:rsidR="005563A6" w:rsidRPr="00100615" w:rsidRDefault="005563A6" w:rsidP="005974E5">
      <w:pPr>
        <w:pStyle w:val="ListParagraph"/>
        <w:numPr>
          <w:ilvl w:val="0"/>
          <w:numId w:val="7"/>
        </w:numPr>
        <w:rPr>
          <w:rFonts w:cstheme="minorHAnsi"/>
          <w:b/>
          <w:color w:val="92D050"/>
          <w:rPrChange w:id="277" w:author="tzolov" w:date="2023-10-15T16:41:00Z">
            <w:rPr>
              <w:rFonts w:cstheme="minorHAnsi"/>
              <w:b/>
            </w:rPr>
          </w:rPrChange>
        </w:rPr>
      </w:pPr>
      <w:r w:rsidRPr="00100615">
        <w:rPr>
          <w:rFonts w:cstheme="minorHAnsi"/>
          <w:b/>
          <w:color w:val="92D050"/>
          <w:rPrChange w:id="278" w:author="tzolov" w:date="2023-10-15T16:41:00Z">
            <w:rPr>
              <w:rFonts w:cstheme="minorHAnsi"/>
              <w:b/>
            </w:rPr>
          </w:rPrChange>
        </w:rPr>
        <w:t>location</w:t>
      </w:r>
    </w:p>
    <w:p w14:paraId="765381D4" w14:textId="77777777" w:rsidR="005563A6" w:rsidRPr="00100615" w:rsidRDefault="005563A6">
      <w:pPr>
        <w:pStyle w:val="ListParagraph"/>
        <w:numPr>
          <w:ilvl w:val="0"/>
          <w:numId w:val="7"/>
        </w:numPr>
        <w:rPr>
          <w:rFonts w:cstheme="minorHAnsi"/>
          <w:b/>
          <w:bCs/>
          <w:color w:val="92D050"/>
          <w:rPrChange w:id="279" w:author="tzolov" w:date="2023-10-15T16:41:00Z">
            <w:rPr>
              <w:rFonts w:cstheme="minorHAnsi"/>
              <w:b/>
              <w:bCs/>
            </w:rPr>
          </w:rPrChange>
        </w:rPr>
      </w:pPr>
      <w:r w:rsidRPr="00100615">
        <w:rPr>
          <w:rFonts w:cstheme="minorHAnsi"/>
          <w:b/>
          <w:bCs/>
          <w:color w:val="92D050"/>
          <w:rPrChange w:id="280" w:author="tzolov" w:date="2023-10-15T16:41:00Z">
            <w:rPr>
              <w:rFonts w:cstheme="minorHAnsi"/>
              <w:b/>
              <w:bCs/>
            </w:rPr>
          </w:rPrChange>
        </w:rPr>
        <w:t xml:space="preserve">buttons </w:t>
      </w:r>
      <w:r w:rsidRPr="00100615">
        <w:rPr>
          <w:rFonts w:cstheme="minorHAnsi"/>
          <w:color w:val="92D050"/>
          <w:rPrChange w:id="281" w:author="tzolov" w:date="2023-10-15T16:41:00Z">
            <w:rPr>
              <w:rFonts w:cstheme="minorHAnsi"/>
            </w:rPr>
          </w:rPrChange>
        </w:rPr>
        <w:t>(depending on the status of the currently logged in user)</w:t>
      </w:r>
    </w:p>
    <w:p w14:paraId="7CA889A3" w14:textId="77777777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>Details Page (Logged-out Users)</w:t>
      </w:r>
    </w:p>
    <w:p w14:paraId="68B53A82" w14:textId="77777777" w:rsidR="005563A6" w:rsidRPr="00100615" w:rsidRDefault="005563A6" w:rsidP="005563A6">
      <w:pPr>
        <w:rPr>
          <w:rStyle w:val="jlqj4b"/>
          <w:color w:val="92D050"/>
          <w:lang w:val="bg-BG"/>
          <w:rPrChange w:id="282" w:author="tzolov" w:date="2023-10-15T16:53:00Z">
            <w:rPr>
              <w:rStyle w:val="jlqj4b"/>
              <w:lang w:val="bg-BG"/>
            </w:rPr>
          </w:rPrChange>
        </w:rPr>
      </w:pPr>
      <w:r w:rsidRPr="00100615">
        <w:rPr>
          <w:rStyle w:val="jlqj4b"/>
          <w:color w:val="92D050"/>
          <w:lang w:val="en"/>
          <w:rPrChange w:id="283" w:author="tzolov" w:date="2023-10-15T16:53:00Z">
            <w:rPr>
              <w:rStyle w:val="jlqj4b"/>
              <w:lang w:val="en"/>
            </w:rPr>
          </w:rPrChange>
        </w:rPr>
        <w:t xml:space="preserve">If the user hasn’t logged in, </w:t>
      </w:r>
      <w:r w:rsidRPr="00100615">
        <w:rPr>
          <w:rStyle w:val="jlqj4b"/>
          <w:b/>
          <w:color w:val="92D050"/>
          <w:lang w:val="en"/>
          <w:rPrChange w:id="284" w:author="tzolov" w:date="2023-10-15T16:53:00Z">
            <w:rPr>
              <w:rStyle w:val="jlqj4b"/>
              <w:b/>
              <w:lang w:val="en"/>
            </w:rPr>
          </w:rPrChange>
        </w:rPr>
        <w:t>no buttons</w:t>
      </w:r>
      <w:r w:rsidRPr="00100615">
        <w:rPr>
          <w:rStyle w:val="jlqj4b"/>
          <w:color w:val="92D050"/>
          <w:lang w:val="en"/>
          <w:rPrChange w:id="285" w:author="tzolov" w:date="2023-10-15T16:53:00Z">
            <w:rPr>
              <w:rStyle w:val="jlqj4b"/>
              <w:lang w:val="en"/>
            </w:rPr>
          </w:rPrChange>
        </w:rPr>
        <w:t xml:space="preserve"> should be displayed</w:t>
      </w:r>
      <w:r w:rsidRPr="00100615">
        <w:rPr>
          <w:rStyle w:val="jlqj4b"/>
          <w:color w:val="92D050"/>
          <w:lang w:val="bg-BG"/>
          <w:rPrChange w:id="286" w:author="tzolov" w:date="2023-10-15T16:53:00Z">
            <w:rPr>
              <w:rStyle w:val="jlqj4b"/>
              <w:lang w:val="bg-BG"/>
            </w:rPr>
          </w:rPrChange>
        </w:rPr>
        <w:t>.</w:t>
      </w:r>
    </w:p>
    <w:p w14:paraId="0B9276A7" w14:textId="7A2C3859" w:rsidR="005563A6" w:rsidRDefault="005974E5" w:rsidP="005563A6">
      <w:pPr>
        <w:rPr>
          <w:rStyle w:val="jlqj4b"/>
          <w:lang w:val="bg-BG"/>
        </w:rPr>
      </w:pPr>
      <w:r w:rsidRPr="005974E5">
        <w:rPr>
          <w:rStyle w:val="jlqj4b"/>
          <w:noProof/>
        </w:rPr>
        <w:drawing>
          <wp:inline distT="0" distB="0" distL="0" distR="0" wp14:anchorId="0D7A9BCE" wp14:editId="758FE97F">
            <wp:extent cx="6626225" cy="3161030"/>
            <wp:effectExtent l="0" t="0" r="3175" b="1270"/>
            <wp:docPr id="1791108727" name="Картина 1" descr="Картина, която съдържа текст, екранна снимка, бозай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108727" name="Картина 1" descr="Картина, която съдържа текст, екранна снимка, бозайник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EADF4" w14:textId="4D5E9F22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 xml:space="preserve">Details Page (Logged-in User and Creator of the Current </w:t>
      </w:r>
      <w:r w:rsidR="005A5C94">
        <w:rPr>
          <w:rFonts w:cstheme="minorHAnsi"/>
        </w:rPr>
        <w:t>Animal</w:t>
      </w:r>
      <w:r>
        <w:rPr>
          <w:rFonts w:cstheme="minorHAnsi"/>
        </w:rPr>
        <w:t xml:space="preserve"> Post)</w:t>
      </w:r>
    </w:p>
    <w:p w14:paraId="55C40F7A" w14:textId="3561541B" w:rsidR="005563A6" w:rsidRPr="00D93B6C" w:rsidRDefault="005563A6" w:rsidP="005563A6">
      <w:pPr>
        <w:rPr>
          <w:rFonts w:eastAsiaTheme="majorEastAsia" w:cstheme="majorBidi"/>
          <w:b/>
          <w:iCs/>
          <w:color w:val="92D050"/>
          <w:sz w:val="28"/>
          <w:lang w:val="bg-BG"/>
          <w:rPrChange w:id="287" w:author="tzolov" w:date="2023-10-15T16:53:00Z">
            <w:rPr>
              <w:rFonts w:eastAsiaTheme="majorEastAsia" w:cstheme="majorBidi"/>
              <w:b/>
              <w:iCs/>
              <w:color w:val="A34A0D"/>
              <w:sz w:val="28"/>
              <w:lang w:val="bg-BG"/>
            </w:rPr>
          </w:rPrChange>
        </w:rPr>
      </w:pPr>
      <w:r w:rsidRPr="00D93B6C">
        <w:rPr>
          <w:rStyle w:val="jlqj4b"/>
          <w:color w:val="92D050"/>
          <w:lang w:val="en"/>
          <w:rPrChange w:id="288" w:author="tzolov" w:date="2023-10-15T16:53:00Z">
            <w:rPr>
              <w:rStyle w:val="jlqj4b"/>
              <w:lang w:val="en"/>
            </w:rPr>
          </w:rPrChange>
        </w:rPr>
        <w:t xml:space="preserve">If the </w:t>
      </w:r>
      <w:r w:rsidRPr="00D93B6C">
        <w:rPr>
          <w:rStyle w:val="jlqj4b"/>
          <w:b/>
          <w:color w:val="92D050"/>
          <w:lang w:val="en"/>
          <w:rPrChange w:id="289" w:author="tzolov" w:date="2023-10-15T16:53:00Z">
            <w:rPr>
              <w:rStyle w:val="jlqj4b"/>
              <w:b/>
              <w:lang w:val="en"/>
            </w:rPr>
          </w:rPrChange>
        </w:rPr>
        <w:t xml:space="preserve">currently </w:t>
      </w:r>
      <w:r w:rsidRPr="00D93B6C">
        <w:rPr>
          <w:rFonts w:cstheme="minorHAnsi"/>
          <w:b/>
          <w:color w:val="92D050"/>
          <w:rPrChange w:id="290" w:author="tzolov" w:date="2023-10-15T16:53:00Z">
            <w:rPr>
              <w:rFonts w:cstheme="minorHAnsi"/>
              <w:b/>
            </w:rPr>
          </w:rPrChange>
        </w:rPr>
        <w:t>logged-in</w:t>
      </w:r>
      <w:r w:rsidRPr="00D93B6C">
        <w:rPr>
          <w:rFonts w:cstheme="minorHAnsi"/>
          <w:color w:val="92D050"/>
          <w:rPrChange w:id="291" w:author="tzolov" w:date="2023-10-15T16:53:00Z">
            <w:rPr>
              <w:rFonts w:cstheme="minorHAnsi"/>
            </w:rPr>
          </w:rPrChange>
        </w:rPr>
        <w:t xml:space="preserve"> </w:t>
      </w:r>
      <w:r w:rsidRPr="00D93B6C">
        <w:rPr>
          <w:rStyle w:val="jlqj4b"/>
          <w:color w:val="92D050"/>
          <w:lang w:val="en"/>
          <w:rPrChange w:id="292" w:author="tzolov" w:date="2023-10-15T16:53:00Z">
            <w:rPr>
              <w:rStyle w:val="jlqj4b"/>
              <w:lang w:val="en"/>
            </w:rPr>
          </w:rPrChange>
        </w:rPr>
        <w:t xml:space="preserve">user is the </w:t>
      </w:r>
      <w:r w:rsidRPr="00D93B6C">
        <w:rPr>
          <w:rStyle w:val="jlqj4b"/>
          <w:b/>
          <w:color w:val="92D050"/>
          <w:lang w:val="en"/>
          <w:rPrChange w:id="293" w:author="tzolov" w:date="2023-10-15T16:53:00Z">
            <w:rPr>
              <w:rStyle w:val="jlqj4b"/>
              <w:b/>
              <w:lang w:val="en"/>
            </w:rPr>
          </w:rPrChange>
        </w:rPr>
        <w:t>owner</w:t>
      </w:r>
      <w:r w:rsidRPr="00D93B6C">
        <w:rPr>
          <w:rStyle w:val="jlqj4b"/>
          <w:color w:val="92D050"/>
          <w:lang w:val="en"/>
          <w:rPrChange w:id="294" w:author="tzolov" w:date="2023-10-15T16:53:00Z">
            <w:rPr>
              <w:rStyle w:val="jlqj4b"/>
              <w:lang w:val="en"/>
            </w:rPr>
          </w:rPrChange>
        </w:rPr>
        <w:t xml:space="preserve"> (the user who </w:t>
      </w:r>
      <w:r w:rsidRPr="00D93B6C">
        <w:rPr>
          <w:rStyle w:val="jlqj4b"/>
          <w:b/>
          <w:color w:val="92D050"/>
          <w:lang w:val="en"/>
          <w:rPrChange w:id="295" w:author="tzolov" w:date="2023-10-15T16:53:00Z">
            <w:rPr>
              <w:rStyle w:val="jlqj4b"/>
              <w:b/>
              <w:lang w:val="en"/>
            </w:rPr>
          </w:rPrChange>
        </w:rPr>
        <w:t xml:space="preserve">created the </w:t>
      </w:r>
      <w:r w:rsidR="00502FFA" w:rsidRPr="00D93B6C">
        <w:rPr>
          <w:rStyle w:val="jlqj4b"/>
          <w:b/>
          <w:color w:val="92D050"/>
          <w:lang w:val="en"/>
          <w:rPrChange w:id="296" w:author="tzolov" w:date="2023-10-15T16:53:00Z">
            <w:rPr>
              <w:rStyle w:val="jlqj4b"/>
              <w:b/>
              <w:lang w:val="en"/>
            </w:rPr>
          </w:rPrChange>
        </w:rPr>
        <w:t>animal</w:t>
      </w:r>
      <w:r w:rsidRPr="00D93B6C">
        <w:rPr>
          <w:rStyle w:val="jlqj4b"/>
          <w:b/>
          <w:color w:val="92D050"/>
          <w:lang w:val="en"/>
          <w:rPrChange w:id="297" w:author="tzolov" w:date="2023-10-15T16:53:00Z">
            <w:rPr>
              <w:rStyle w:val="jlqj4b"/>
              <w:b/>
              <w:lang w:val="en"/>
            </w:rPr>
          </w:rPrChange>
        </w:rPr>
        <w:t xml:space="preserve"> post</w:t>
      </w:r>
      <w:r w:rsidRPr="00D93B6C">
        <w:rPr>
          <w:rStyle w:val="jlqj4b"/>
          <w:color w:val="92D050"/>
          <w:lang w:val="en"/>
          <w:rPrChange w:id="298" w:author="tzolov" w:date="2023-10-15T16:53:00Z">
            <w:rPr>
              <w:rStyle w:val="jlqj4b"/>
              <w:lang w:val="en"/>
            </w:rPr>
          </w:rPrChange>
        </w:rPr>
        <w:t xml:space="preserve">), they should see the </w:t>
      </w:r>
      <w:r w:rsidRPr="00D93B6C">
        <w:rPr>
          <w:rStyle w:val="jlqj4b"/>
          <w:b/>
          <w:color w:val="92D050"/>
          <w:lang w:val="en"/>
          <w:rPrChange w:id="299" w:author="tzolov" w:date="2023-10-15T16:53:00Z">
            <w:rPr>
              <w:rStyle w:val="jlqj4b"/>
              <w:b/>
              <w:lang w:val="en"/>
            </w:rPr>
          </w:rPrChange>
        </w:rPr>
        <w:t>[Delete]</w:t>
      </w:r>
      <w:r w:rsidRPr="00D93B6C">
        <w:rPr>
          <w:rStyle w:val="jlqj4b"/>
          <w:color w:val="92D050"/>
          <w:lang w:val="en"/>
          <w:rPrChange w:id="300" w:author="tzolov" w:date="2023-10-15T16:53:00Z">
            <w:rPr>
              <w:rStyle w:val="jlqj4b"/>
              <w:lang w:val="en"/>
            </w:rPr>
          </w:rPrChange>
        </w:rPr>
        <w:t xml:space="preserve"> and </w:t>
      </w:r>
      <w:r w:rsidRPr="00D93B6C">
        <w:rPr>
          <w:rStyle w:val="jlqj4b"/>
          <w:b/>
          <w:color w:val="92D050"/>
          <w:lang w:val="en"/>
          <w:rPrChange w:id="301" w:author="tzolov" w:date="2023-10-15T16:53:00Z">
            <w:rPr>
              <w:rStyle w:val="jlqj4b"/>
              <w:b/>
              <w:lang w:val="en"/>
            </w:rPr>
          </w:rPrChange>
        </w:rPr>
        <w:t>[Edit]</w:t>
      </w:r>
      <w:r w:rsidRPr="00D93B6C">
        <w:rPr>
          <w:rStyle w:val="jlqj4b"/>
          <w:color w:val="92D050"/>
          <w:lang w:val="en"/>
          <w:rPrChange w:id="302" w:author="tzolov" w:date="2023-10-15T16:53:00Z">
            <w:rPr>
              <w:rStyle w:val="jlqj4b"/>
              <w:lang w:val="en"/>
            </w:rPr>
          </w:rPrChange>
        </w:rPr>
        <w:t xml:space="preserve"> buttons.</w:t>
      </w:r>
    </w:p>
    <w:p w14:paraId="5D92B11B" w14:textId="36C94D78" w:rsidR="005563A6" w:rsidRDefault="00502FFA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502FFA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63ADB2C8" wp14:editId="4ED21129">
            <wp:extent cx="6626225" cy="3161030"/>
            <wp:effectExtent l="0" t="0" r="3175" b="1270"/>
            <wp:docPr id="1096633378" name="Картина 1" descr="Картина, която съдържа текст, екранна снимка, бозайник, на от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6633378" name="Картина 1" descr="Картина, която съдържа текст, екранна снимка, бозайник, на открито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14754" w14:textId="1C96E42A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 xml:space="preserve">Details Page (Logged-in User Who is Not the Current </w:t>
      </w:r>
      <w:r w:rsidR="00502FFA">
        <w:rPr>
          <w:rFonts w:cstheme="minorHAnsi"/>
        </w:rPr>
        <w:t>Post</w:t>
      </w:r>
      <w:r>
        <w:rPr>
          <w:rFonts w:cstheme="minorHAnsi"/>
        </w:rPr>
        <w:t xml:space="preserve"> Owner)</w:t>
      </w:r>
    </w:p>
    <w:p w14:paraId="493A3848" w14:textId="793CA244" w:rsidR="005563A6" w:rsidRPr="00D93B6C" w:rsidRDefault="005563A6" w:rsidP="005563A6">
      <w:pPr>
        <w:rPr>
          <w:color w:val="92D050"/>
          <w:lang w:val="bg-BG"/>
          <w:rPrChange w:id="303" w:author="tzolov" w:date="2023-10-15T16:54:00Z">
            <w:rPr>
              <w:lang w:val="bg-BG"/>
            </w:rPr>
          </w:rPrChange>
        </w:rPr>
      </w:pPr>
      <w:r w:rsidRPr="00D93B6C">
        <w:rPr>
          <w:rStyle w:val="jlqj4b"/>
          <w:color w:val="92D050"/>
          <w:lang w:val="en"/>
          <w:rPrChange w:id="304" w:author="tzolov" w:date="2023-10-15T16:54:00Z">
            <w:rPr>
              <w:rStyle w:val="jlqj4b"/>
              <w:lang w:val="en"/>
            </w:rPr>
          </w:rPrChange>
        </w:rPr>
        <w:t xml:space="preserve">If the currently logged-in user is </w:t>
      </w:r>
      <w:r w:rsidRPr="00D93B6C">
        <w:rPr>
          <w:rStyle w:val="jlqj4b"/>
          <w:b/>
          <w:color w:val="92D050"/>
          <w:lang w:val="en"/>
          <w:rPrChange w:id="305" w:author="tzolov" w:date="2023-10-15T16:54:00Z">
            <w:rPr>
              <w:rStyle w:val="jlqj4b"/>
              <w:b/>
              <w:lang w:val="en"/>
            </w:rPr>
          </w:rPrChange>
        </w:rPr>
        <w:t>not the owner</w:t>
      </w:r>
      <w:r w:rsidRPr="00D93B6C">
        <w:rPr>
          <w:rStyle w:val="jlqj4b"/>
          <w:color w:val="92D050"/>
          <w:lang w:val="en"/>
          <w:rPrChange w:id="306" w:author="tzolov" w:date="2023-10-15T16:54:00Z">
            <w:rPr>
              <w:rStyle w:val="jlqj4b"/>
              <w:lang w:val="en"/>
            </w:rPr>
          </w:rPrChange>
        </w:rPr>
        <w:t xml:space="preserve"> (the creator of this post), they should see a </w:t>
      </w:r>
      <w:r w:rsidR="00502FFA" w:rsidRPr="00D93B6C">
        <w:rPr>
          <w:rStyle w:val="jlqj4b"/>
          <w:b/>
          <w:bCs/>
          <w:color w:val="92D050"/>
          <w:lang w:val="en"/>
          <w:rPrChange w:id="307" w:author="tzolov" w:date="2023-10-15T16:54:00Z">
            <w:rPr>
              <w:rStyle w:val="jlqj4b"/>
              <w:b/>
              <w:bCs/>
              <w:lang w:val="en"/>
            </w:rPr>
          </w:rPrChange>
        </w:rPr>
        <w:t>donation button</w:t>
      </w:r>
    </w:p>
    <w:p w14:paraId="598E0908" w14:textId="22631E45" w:rsidR="005563A6" w:rsidRDefault="00C35C31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C35C31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4F8CF7BC" wp14:editId="2260407A">
            <wp:extent cx="6626225" cy="3161030"/>
            <wp:effectExtent l="0" t="0" r="3175" b="1270"/>
            <wp:docPr id="2043463804" name="Картина 1" descr="Картина, която съдържа текст, екранна снимка, бозай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3463804" name="Картина 1" descr="Картина, която съдържа текст, екранна снимка, бозайник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D60CE" w14:textId="27825C95" w:rsidR="005563A6" w:rsidRDefault="00C35C31" w:rsidP="005563A6">
      <w:pPr>
        <w:pStyle w:val="Heading4"/>
        <w:rPr>
          <w:rFonts w:cstheme="minorHAnsi"/>
        </w:rPr>
      </w:pPr>
      <w:r>
        <w:rPr>
          <w:rFonts w:cstheme="minorHAnsi"/>
        </w:rPr>
        <w:t>Donation</w:t>
      </w:r>
      <w:r w:rsidR="005563A6">
        <w:rPr>
          <w:rFonts w:cstheme="minorHAnsi"/>
        </w:rPr>
        <w:t xml:space="preserve"> (Logged-in User Who is </w:t>
      </w:r>
      <w:r w:rsidR="005563A6">
        <w:rPr>
          <w:rFonts w:cstheme="minorHAnsi"/>
          <w:bCs/>
        </w:rPr>
        <w:t>Not</w:t>
      </w:r>
      <w:r w:rsidR="005563A6">
        <w:rPr>
          <w:rFonts w:cstheme="minorHAnsi"/>
        </w:rPr>
        <w:t xml:space="preserve"> the Current </w:t>
      </w:r>
      <w:r>
        <w:rPr>
          <w:rFonts w:cstheme="minorHAnsi"/>
          <w:bCs/>
        </w:rPr>
        <w:t>Post</w:t>
      </w:r>
      <w:r w:rsidR="005563A6">
        <w:rPr>
          <w:rFonts w:cstheme="minorHAnsi"/>
        </w:rPr>
        <w:t xml:space="preserve"> </w:t>
      </w:r>
      <w:r w:rsidR="005563A6">
        <w:rPr>
          <w:rFonts w:cstheme="minorHAnsi"/>
          <w:bCs/>
        </w:rPr>
        <w:t>Owner</w:t>
      </w:r>
      <w:r w:rsidR="005563A6">
        <w:rPr>
          <w:rFonts w:cstheme="minorHAnsi"/>
        </w:rPr>
        <w:t>)</w:t>
      </w:r>
    </w:p>
    <w:p w14:paraId="6B77A410" w14:textId="710B6096" w:rsidR="005563A6" w:rsidRPr="00D93B6C" w:rsidRDefault="005563A6" w:rsidP="005563A6">
      <w:pPr>
        <w:rPr>
          <w:rStyle w:val="jlqj4b"/>
          <w:color w:val="92D050"/>
          <w:lang w:val="en"/>
          <w:rPrChange w:id="308" w:author="tzolov" w:date="2023-10-15T16:54:00Z">
            <w:rPr>
              <w:rStyle w:val="jlqj4b"/>
              <w:lang w:val="en"/>
            </w:rPr>
          </w:rPrChange>
        </w:rPr>
      </w:pPr>
      <w:r w:rsidRPr="00D93B6C">
        <w:rPr>
          <w:rStyle w:val="jlqj4b"/>
          <w:color w:val="92D050"/>
          <w:lang w:val="en"/>
          <w:rPrChange w:id="309" w:author="tzolov" w:date="2023-10-15T16:54:00Z">
            <w:rPr>
              <w:rStyle w:val="jlqj4b"/>
              <w:lang w:val="en"/>
            </w:rPr>
          </w:rPrChange>
        </w:rPr>
        <w:t xml:space="preserve">Any registered user who is </w:t>
      </w:r>
      <w:r w:rsidRPr="00D93B6C">
        <w:rPr>
          <w:rStyle w:val="jlqj4b"/>
          <w:b/>
          <w:color w:val="92D050"/>
          <w:lang w:val="en"/>
          <w:rPrChange w:id="310" w:author="tzolov" w:date="2023-10-15T16:54:00Z">
            <w:rPr>
              <w:rStyle w:val="jlqj4b"/>
              <w:b/>
              <w:lang w:val="en"/>
            </w:rPr>
          </w:rPrChange>
        </w:rPr>
        <w:t>not</w:t>
      </w:r>
      <w:r w:rsidRPr="00D93B6C">
        <w:rPr>
          <w:rStyle w:val="jlqj4b"/>
          <w:color w:val="92D050"/>
          <w:lang w:val="en"/>
          <w:rPrChange w:id="311" w:author="tzolov" w:date="2023-10-15T16:54:00Z">
            <w:rPr>
              <w:rStyle w:val="jlqj4b"/>
              <w:lang w:val="en"/>
            </w:rPr>
          </w:rPrChange>
        </w:rPr>
        <w:t xml:space="preserve"> the </w:t>
      </w:r>
      <w:r w:rsidRPr="00D93B6C">
        <w:rPr>
          <w:rStyle w:val="jlqj4b"/>
          <w:b/>
          <w:color w:val="92D050"/>
          <w:lang w:val="en"/>
          <w:rPrChange w:id="312" w:author="tzolov" w:date="2023-10-15T16:54:00Z">
            <w:rPr>
              <w:rStyle w:val="jlqj4b"/>
              <w:b/>
              <w:lang w:val="en"/>
            </w:rPr>
          </w:rPrChange>
        </w:rPr>
        <w:t>owner</w:t>
      </w:r>
      <w:r w:rsidRPr="00D93B6C">
        <w:rPr>
          <w:rStyle w:val="jlqj4b"/>
          <w:color w:val="92D050"/>
          <w:lang w:val="en"/>
          <w:rPrChange w:id="313" w:author="tzolov" w:date="2023-10-15T16:54:00Z">
            <w:rPr>
              <w:rStyle w:val="jlqj4b"/>
              <w:lang w:val="en"/>
            </w:rPr>
          </w:rPrChange>
        </w:rPr>
        <w:t xml:space="preserve"> of the current post </w:t>
      </w:r>
      <w:r w:rsidRPr="00D93B6C">
        <w:rPr>
          <w:rStyle w:val="jlqj4b"/>
          <w:color w:val="92D050"/>
          <w:rPrChange w:id="314" w:author="tzolov" w:date="2023-10-15T16:54:00Z">
            <w:rPr>
              <w:rStyle w:val="jlqj4b"/>
            </w:rPr>
          </w:rPrChange>
        </w:rPr>
        <w:t>should</w:t>
      </w:r>
      <w:r w:rsidRPr="00D93B6C">
        <w:rPr>
          <w:rStyle w:val="jlqj4b"/>
          <w:color w:val="92D050"/>
          <w:lang w:val="en"/>
          <w:rPrChange w:id="315" w:author="tzolov" w:date="2023-10-15T16:54:00Z">
            <w:rPr>
              <w:rStyle w:val="jlqj4b"/>
              <w:lang w:val="en"/>
            </w:rPr>
          </w:rPrChange>
        </w:rPr>
        <w:t xml:space="preserve"> be able </w:t>
      </w:r>
      <w:r w:rsidRPr="00D93B6C">
        <w:rPr>
          <w:rStyle w:val="jlqj4b"/>
          <w:b/>
          <w:color w:val="92D050"/>
          <w:lang w:val="en"/>
          <w:rPrChange w:id="316" w:author="tzolov" w:date="2023-10-15T16:54:00Z">
            <w:rPr>
              <w:rStyle w:val="jlqj4b"/>
              <w:b/>
              <w:lang w:val="en"/>
            </w:rPr>
          </w:rPrChange>
        </w:rPr>
        <w:t xml:space="preserve">to </w:t>
      </w:r>
      <w:r w:rsidR="00C35C31" w:rsidRPr="00D93B6C">
        <w:rPr>
          <w:rStyle w:val="jlqj4b"/>
          <w:b/>
          <w:color w:val="92D050"/>
          <w:lang w:val="en"/>
          <w:rPrChange w:id="317" w:author="tzolov" w:date="2023-10-15T16:54:00Z">
            <w:rPr>
              <w:rStyle w:val="jlqj4b"/>
              <w:b/>
              <w:lang w:val="en"/>
            </w:rPr>
          </w:rPrChange>
        </w:rPr>
        <w:t>donate</w:t>
      </w:r>
      <w:r w:rsidRPr="00D93B6C">
        <w:rPr>
          <w:rStyle w:val="jlqj4b"/>
          <w:color w:val="92D050"/>
          <w:lang w:val="en"/>
          <w:rPrChange w:id="318" w:author="tzolov" w:date="2023-10-15T16:54:00Z">
            <w:rPr>
              <w:rStyle w:val="jlqj4b"/>
              <w:lang w:val="en"/>
            </w:rPr>
          </w:rPrChange>
        </w:rPr>
        <w:t xml:space="preserve">. </w:t>
      </w:r>
    </w:p>
    <w:p w14:paraId="67DDE2DC" w14:textId="3E5AD13F" w:rsidR="005563A6" w:rsidRPr="00D93B6C" w:rsidRDefault="005563A6" w:rsidP="005563A6">
      <w:pPr>
        <w:rPr>
          <w:rStyle w:val="jlqj4b"/>
          <w:rFonts w:cstheme="minorHAnsi"/>
          <w:color w:val="92D050"/>
          <w:rPrChange w:id="319" w:author="tzolov" w:date="2023-10-15T16:54:00Z">
            <w:rPr>
              <w:rStyle w:val="jlqj4b"/>
              <w:rFonts w:cstheme="minorHAnsi"/>
            </w:rPr>
          </w:rPrChange>
        </w:rPr>
      </w:pPr>
      <w:r w:rsidRPr="00D93B6C">
        <w:rPr>
          <w:rStyle w:val="jlqj4b"/>
          <w:color w:val="92D050"/>
          <w:lang w:val="en"/>
          <w:rPrChange w:id="320" w:author="tzolov" w:date="2023-10-15T16:54:00Z">
            <w:rPr>
              <w:rStyle w:val="jlqj4b"/>
              <w:lang w:val="en"/>
            </w:rPr>
          </w:rPrChange>
        </w:rPr>
        <w:t>When they</w:t>
      </w:r>
      <w:r w:rsidRPr="00D93B6C">
        <w:rPr>
          <w:rFonts w:cstheme="minorHAnsi"/>
          <w:color w:val="92D050"/>
          <w:lang w:val="en"/>
          <w:rPrChange w:id="321" w:author="tzolov" w:date="2023-10-15T16:54:00Z">
            <w:rPr>
              <w:rFonts w:cstheme="minorHAnsi"/>
              <w:lang w:val="en"/>
            </w:rPr>
          </w:rPrChange>
        </w:rPr>
        <w:t xml:space="preserve"> </w:t>
      </w:r>
      <w:r w:rsidRPr="00D93B6C">
        <w:rPr>
          <w:rFonts w:cstheme="minorHAnsi"/>
          <w:b/>
          <w:bCs/>
          <w:color w:val="92D050"/>
          <w:rPrChange w:id="322" w:author="tzolov" w:date="2023-10-15T16:54:00Z">
            <w:rPr>
              <w:rFonts w:cstheme="minorHAnsi"/>
              <w:b/>
              <w:bCs/>
            </w:rPr>
          </w:rPrChange>
        </w:rPr>
        <w:t>click on [</w:t>
      </w:r>
      <w:r w:rsidR="00C35C31" w:rsidRPr="00D93B6C">
        <w:rPr>
          <w:rFonts w:cstheme="minorHAnsi"/>
          <w:b/>
          <w:bCs/>
          <w:color w:val="92D050"/>
          <w:rPrChange w:id="323" w:author="tzolov" w:date="2023-10-15T16:54:00Z">
            <w:rPr>
              <w:rFonts w:cstheme="minorHAnsi"/>
              <w:b/>
              <w:bCs/>
            </w:rPr>
          </w:rPrChange>
        </w:rPr>
        <w:t>Donation</w:t>
      </w:r>
      <w:r w:rsidRPr="00D93B6C">
        <w:rPr>
          <w:rFonts w:cstheme="minorHAnsi"/>
          <w:b/>
          <w:bCs/>
          <w:color w:val="92D050"/>
          <w:rPrChange w:id="324" w:author="tzolov" w:date="2023-10-15T16:54:00Z">
            <w:rPr>
              <w:rFonts w:cstheme="minorHAnsi"/>
              <w:b/>
              <w:bCs/>
            </w:rPr>
          </w:rPrChange>
        </w:rPr>
        <w:t>]</w:t>
      </w:r>
      <w:r w:rsidRPr="00D93B6C">
        <w:rPr>
          <w:rStyle w:val="jlqj4b"/>
          <w:color w:val="92D050"/>
          <w:lang w:val="en"/>
          <w:rPrChange w:id="325" w:author="tzolov" w:date="2023-10-15T16:54:00Z">
            <w:rPr>
              <w:rStyle w:val="jlqj4b"/>
              <w:lang w:val="en"/>
            </w:rPr>
          </w:rPrChange>
        </w:rPr>
        <w:t xml:space="preserve">, their </w:t>
      </w:r>
      <w:r w:rsidRPr="00D93B6C">
        <w:rPr>
          <w:rStyle w:val="jlqj4b"/>
          <w:b/>
          <w:bCs/>
          <w:color w:val="92D050"/>
          <w:lang w:val="en"/>
          <w:rPrChange w:id="326" w:author="tzolov" w:date="2023-10-15T16:54:00Z">
            <w:rPr>
              <w:rStyle w:val="jlqj4b"/>
              <w:b/>
              <w:bCs/>
              <w:lang w:val="en"/>
            </w:rPr>
          </w:rPrChange>
        </w:rPr>
        <w:t>user ID</w:t>
      </w:r>
      <w:r w:rsidRPr="00D93B6C">
        <w:rPr>
          <w:rStyle w:val="jlqj4b"/>
          <w:color w:val="92D050"/>
          <w:lang w:val="en"/>
          <w:rPrChange w:id="327" w:author="tzolov" w:date="2023-10-15T16:54:00Z">
            <w:rPr>
              <w:rStyle w:val="jlqj4b"/>
              <w:lang w:val="en"/>
            </w:rPr>
          </w:rPrChange>
        </w:rPr>
        <w:t xml:space="preserve"> should be added to the </w:t>
      </w:r>
      <w:r w:rsidR="00C35C31" w:rsidRPr="00D93B6C">
        <w:rPr>
          <w:rFonts w:cstheme="minorHAnsi"/>
          <w:b/>
          <w:noProof/>
          <w:color w:val="92D050"/>
          <w:rPrChange w:id="328" w:author="tzolov" w:date="2023-10-15T16:54:00Z">
            <w:rPr>
              <w:rFonts w:cstheme="minorHAnsi"/>
              <w:b/>
              <w:noProof/>
            </w:rPr>
          </w:rPrChange>
        </w:rPr>
        <w:t>donation</w:t>
      </w:r>
      <w:r w:rsidRPr="00D93B6C">
        <w:rPr>
          <w:rFonts w:cstheme="minorHAnsi"/>
          <w:b/>
          <w:noProof/>
          <w:color w:val="92D050"/>
          <w:rPrChange w:id="329" w:author="tzolov" w:date="2023-10-15T16:54:00Z">
            <w:rPr>
              <w:rFonts w:cstheme="minorHAnsi"/>
              <w:b/>
              <w:noProof/>
            </w:rPr>
          </w:rPrChange>
        </w:rPr>
        <w:t xml:space="preserve"> </w:t>
      </w:r>
      <w:r w:rsidRPr="00D93B6C">
        <w:rPr>
          <w:rFonts w:cstheme="minorHAnsi"/>
          <w:bCs/>
          <w:noProof/>
          <w:color w:val="92D050"/>
          <w:rPrChange w:id="330" w:author="tzolov" w:date="2023-10-15T16:54:00Z">
            <w:rPr>
              <w:rFonts w:cstheme="minorHAnsi"/>
              <w:bCs/>
              <w:noProof/>
            </w:rPr>
          </w:rPrChange>
        </w:rPr>
        <w:t xml:space="preserve">collection </w:t>
      </w:r>
      <w:r w:rsidRPr="00D93B6C">
        <w:rPr>
          <w:rFonts w:cstheme="minorHAnsi"/>
          <w:color w:val="92D050"/>
          <w:rPrChange w:id="331" w:author="tzolov" w:date="2023-10-15T16:54:00Z">
            <w:rPr>
              <w:rFonts w:cstheme="minorHAnsi"/>
            </w:rPr>
          </w:rPrChange>
        </w:rPr>
        <w:t xml:space="preserve">of the </w:t>
      </w:r>
      <w:r w:rsidR="00C35C31" w:rsidRPr="00D93B6C">
        <w:rPr>
          <w:rFonts w:cstheme="minorHAnsi"/>
          <w:color w:val="92D050"/>
          <w:rPrChange w:id="332" w:author="tzolov" w:date="2023-10-15T16:54:00Z">
            <w:rPr>
              <w:rFonts w:cstheme="minorHAnsi"/>
            </w:rPr>
          </w:rPrChange>
        </w:rPr>
        <w:t>post</w:t>
      </w:r>
      <w:r w:rsidRPr="00D93B6C">
        <w:rPr>
          <w:rFonts w:cstheme="minorHAnsi"/>
          <w:color w:val="92D050"/>
          <w:rPrChange w:id="333" w:author="tzolov" w:date="2023-10-15T16:54:00Z">
            <w:rPr>
              <w:rFonts w:cstheme="minorHAnsi"/>
            </w:rPr>
          </w:rPrChange>
        </w:rPr>
        <w:t xml:space="preserve"> and the user should be </w:t>
      </w:r>
      <w:r w:rsidRPr="00D93B6C">
        <w:rPr>
          <w:rFonts w:cstheme="minorHAnsi"/>
          <w:b/>
          <w:bCs/>
          <w:color w:val="92D050"/>
          <w:rPrChange w:id="334" w:author="tzolov" w:date="2023-10-15T16:54:00Z">
            <w:rPr>
              <w:rFonts w:cstheme="minorHAnsi"/>
              <w:b/>
              <w:bCs/>
            </w:rPr>
          </w:rPrChange>
        </w:rPr>
        <w:t>redirected</w:t>
      </w:r>
      <w:r w:rsidRPr="00D93B6C">
        <w:rPr>
          <w:rFonts w:cstheme="minorHAnsi"/>
          <w:color w:val="92D050"/>
          <w:rPrChange w:id="335" w:author="tzolov" w:date="2023-10-15T16:54:00Z">
            <w:rPr>
              <w:rFonts w:cstheme="minorHAnsi"/>
            </w:rPr>
          </w:rPrChange>
        </w:rPr>
        <w:t xml:space="preserve"> to the </w:t>
      </w:r>
      <w:r w:rsidRPr="00D93B6C">
        <w:rPr>
          <w:rFonts w:cstheme="minorHAnsi"/>
          <w:b/>
          <w:bCs/>
          <w:color w:val="92D050"/>
          <w:rPrChange w:id="336" w:author="tzolov" w:date="2023-10-15T16:54:00Z">
            <w:rPr>
              <w:rFonts w:cstheme="minorHAnsi"/>
              <w:b/>
              <w:bCs/>
            </w:rPr>
          </w:rPrChange>
        </w:rPr>
        <w:t>details</w:t>
      </w:r>
      <w:r w:rsidRPr="00D93B6C">
        <w:rPr>
          <w:rFonts w:cstheme="minorHAnsi"/>
          <w:color w:val="92D050"/>
          <w:rPrChange w:id="337" w:author="tzolov" w:date="2023-10-15T16:54:00Z">
            <w:rPr>
              <w:rFonts w:cstheme="minorHAnsi"/>
            </w:rPr>
          </w:rPrChange>
        </w:rPr>
        <w:t xml:space="preserve"> page for the current</w:t>
      </w:r>
      <w:r w:rsidRPr="00D93B6C">
        <w:rPr>
          <w:rStyle w:val="jlqj4b"/>
          <w:b/>
          <w:color w:val="92D050"/>
          <w:lang w:val="en"/>
          <w:rPrChange w:id="338" w:author="tzolov" w:date="2023-10-15T16:54:00Z">
            <w:rPr>
              <w:rStyle w:val="jlqj4b"/>
              <w:b/>
              <w:lang w:val="en"/>
            </w:rPr>
          </w:rPrChange>
        </w:rPr>
        <w:t xml:space="preserve"> </w:t>
      </w:r>
      <w:r w:rsidR="00C35C31" w:rsidRPr="00D93B6C">
        <w:rPr>
          <w:rStyle w:val="jlqj4b"/>
          <w:b/>
          <w:color w:val="92D050"/>
          <w:lang w:val="en"/>
          <w:rPrChange w:id="339" w:author="tzolov" w:date="2023-10-15T16:54:00Z">
            <w:rPr>
              <w:rStyle w:val="jlqj4b"/>
              <w:b/>
              <w:lang w:val="en"/>
            </w:rPr>
          </w:rPrChange>
        </w:rPr>
        <w:t>animal</w:t>
      </w:r>
      <w:r w:rsidRPr="00D93B6C">
        <w:rPr>
          <w:rStyle w:val="jlqj4b"/>
          <w:b/>
          <w:color w:val="92D050"/>
          <w:lang w:val="en"/>
          <w:rPrChange w:id="340" w:author="tzolov" w:date="2023-10-15T16:54:00Z">
            <w:rPr>
              <w:rStyle w:val="jlqj4b"/>
              <w:b/>
              <w:lang w:val="en"/>
            </w:rPr>
          </w:rPrChange>
        </w:rPr>
        <w:t xml:space="preserve"> post</w:t>
      </w:r>
      <w:r w:rsidRPr="00D93B6C">
        <w:rPr>
          <w:rFonts w:cstheme="minorHAnsi"/>
          <w:color w:val="92D050"/>
          <w:rPrChange w:id="341" w:author="tzolov" w:date="2023-10-15T16:54:00Z">
            <w:rPr>
              <w:rFonts w:cstheme="minorHAnsi"/>
            </w:rPr>
          </w:rPrChange>
        </w:rPr>
        <w:t>.</w:t>
      </w:r>
    </w:p>
    <w:p w14:paraId="4655053D" w14:textId="0A5EAF87" w:rsidR="005563A6" w:rsidRPr="00D93B6C" w:rsidRDefault="005563A6" w:rsidP="005563A6">
      <w:pPr>
        <w:rPr>
          <w:rStyle w:val="jlqj4b"/>
          <w:b/>
          <w:bCs/>
          <w:color w:val="92D050"/>
          <w:lang w:val="en"/>
          <w:rPrChange w:id="342" w:author="tzolov" w:date="2023-10-15T16:54:00Z">
            <w:rPr>
              <w:rStyle w:val="jlqj4b"/>
              <w:b/>
              <w:bCs/>
              <w:lang w:val="en"/>
            </w:rPr>
          </w:rPrChange>
        </w:rPr>
      </w:pPr>
      <w:r w:rsidRPr="00D93B6C">
        <w:rPr>
          <w:rStyle w:val="jlqj4b"/>
          <w:b/>
          <w:bCs/>
          <w:color w:val="92D050"/>
          <w:lang w:val="en"/>
          <w:rPrChange w:id="343" w:author="tzolov" w:date="2023-10-15T16:54:00Z">
            <w:rPr>
              <w:rStyle w:val="jlqj4b"/>
              <w:b/>
              <w:bCs/>
              <w:lang w:val="en"/>
            </w:rPr>
          </w:rPrChange>
        </w:rPr>
        <w:t xml:space="preserve">Every logged-in user who is not the current </w:t>
      </w:r>
      <w:r w:rsidR="00C35C31" w:rsidRPr="00D93B6C">
        <w:rPr>
          <w:rStyle w:val="jlqj4b"/>
          <w:b/>
          <w:bCs/>
          <w:color w:val="92D050"/>
          <w:lang w:val="en"/>
          <w:rPrChange w:id="344" w:author="tzolov" w:date="2023-10-15T16:54:00Z">
            <w:rPr>
              <w:rStyle w:val="jlqj4b"/>
              <w:b/>
              <w:bCs/>
              <w:lang w:val="en"/>
            </w:rPr>
          </w:rPrChange>
        </w:rPr>
        <w:t>post</w:t>
      </w:r>
      <w:r w:rsidRPr="00D93B6C">
        <w:rPr>
          <w:rStyle w:val="jlqj4b"/>
          <w:b/>
          <w:bCs/>
          <w:color w:val="92D050"/>
          <w:lang w:val="en"/>
          <w:rPrChange w:id="345" w:author="tzolov" w:date="2023-10-15T16:54:00Z">
            <w:rPr>
              <w:rStyle w:val="jlqj4b"/>
              <w:b/>
              <w:bCs/>
              <w:lang w:val="en"/>
            </w:rPr>
          </w:rPrChange>
        </w:rPr>
        <w:t xml:space="preserve"> owner can </w:t>
      </w:r>
      <w:r w:rsidR="00C35C31" w:rsidRPr="00D93B6C">
        <w:rPr>
          <w:rStyle w:val="jlqj4b"/>
          <w:b/>
          <w:bCs/>
          <w:color w:val="92D050"/>
          <w:lang w:val="en"/>
          <w:rPrChange w:id="346" w:author="tzolov" w:date="2023-10-15T16:54:00Z">
            <w:rPr>
              <w:rStyle w:val="jlqj4b"/>
              <w:b/>
              <w:bCs/>
              <w:lang w:val="en"/>
            </w:rPr>
          </w:rPrChange>
        </w:rPr>
        <w:t>donate only one time, after that the user will see: "</w:t>
      </w:r>
      <w:r w:rsidR="00C35C31" w:rsidRPr="00D93B6C">
        <w:rPr>
          <w:color w:val="92D050"/>
          <w:rPrChange w:id="347" w:author="tzolov" w:date="2023-10-15T16:54:00Z">
            <w:rPr/>
          </w:rPrChange>
        </w:rPr>
        <w:t xml:space="preserve"> </w:t>
      </w:r>
      <w:r w:rsidR="00C35C31" w:rsidRPr="00D93B6C">
        <w:rPr>
          <w:rStyle w:val="jlqj4b"/>
          <w:rFonts w:ascii="Consolas" w:hAnsi="Consolas"/>
          <w:b/>
          <w:bCs/>
          <w:color w:val="92D050"/>
          <w:lang w:val="en"/>
          <w:rPrChange w:id="348" w:author="tzolov" w:date="2023-10-15T16:54:00Z">
            <w:rPr>
              <w:rStyle w:val="jlqj4b"/>
              <w:rFonts w:ascii="Consolas" w:hAnsi="Consolas"/>
              <w:b/>
              <w:bCs/>
              <w:lang w:val="en"/>
            </w:rPr>
          </w:rPrChange>
        </w:rPr>
        <w:t>You already donated!</w:t>
      </w:r>
      <w:r w:rsidR="00C35C31" w:rsidRPr="00D93B6C">
        <w:rPr>
          <w:rStyle w:val="jlqj4b"/>
          <w:b/>
          <w:bCs/>
          <w:color w:val="92D050"/>
          <w:lang w:val="en"/>
          <w:rPrChange w:id="349" w:author="tzolov" w:date="2023-10-15T16:54:00Z">
            <w:rPr>
              <w:rStyle w:val="jlqj4b"/>
              <w:b/>
              <w:bCs/>
              <w:lang w:val="en"/>
            </w:rPr>
          </w:rPrChange>
        </w:rPr>
        <w:t>".</w:t>
      </w:r>
    </w:p>
    <w:p w14:paraId="46B6BD8A" w14:textId="31653FA6" w:rsidR="005563A6" w:rsidRDefault="00741BB8" w:rsidP="005563A6">
      <w:pPr>
        <w:rPr>
          <w:rStyle w:val="jlqj4b"/>
          <w:b/>
          <w:bCs/>
        </w:rPr>
      </w:pPr>
      <w:r w:rsidRPr="00741BB8">
        <w:rPr>
          <w:rStyle w:val="jlqj4b"/>
          <w:b/>
          <w:bCs/>
          <w:noProof/>
        </w:rPr>
        <w:drawing>
          <wp:inline distT="0" distB="0" distL="0" distR="0" wp14:anchorId="1447A191" wp14:editId="35371FAE">
            <wp:extent cx="6626225" cy="3161030"/>
            <wp:effectExtent l="0" t="0" r="3175" b="1270"/>
            <wp:docPr id="570171808" name="Картина 1" descr="Картина, която съдържа текст, екранна снимка, бозайник, катер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171808" name="Картина 1" descr="Картина, която съдържа текст, екранна снимка, бозайник, катерица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242CD" w14:textId="14D0F49D" w:rsidR="005563A6" w:rsidRDefault="005563A6" w:rsidP="005563A6">
      <w:pPr>
        <w:pStyle w:val="Heading4"/>
        <w:rPr>
          <w:noProof/>
        </w:rPr>
      </w:pPr>
      <w:r>
        <w:t xml:space="preserve">Add </w:t>
      </w:r>
      <w:r w:rsidR="00A42937">
        <w:t>Post</w:t>
      </w:r>
      <w:r>
        <w:t xml:space="preserve"> </w:t>
      </w:r>
      <w:r>
        <w:rPr>
          <w:noProof/>
        </w:rPr>
        <w:t>(</w:t>
      </w:r>
      <w:r>
        <w:t>Logged-in User</w:t>
      </w:r>
      <w:r>
        <w:rPr>
          <w:noProof/>
        </w:rPr>
        <w:t>)</w:t>
      </w:r>
    </w:p>
    <w:p w14:paraId="6519B359" w14:textId="3B9BC949" w:rsidR="005563A6" w:rsidRPr="00B62E41" w:rsidRDefault="005563A6" w:rsidP="005563A6">
      <w:pPr>
        <w:rPr>
          <w:color w:val="92D050"/>
          <w:rPrChange w:id="350" w:author="tzolov" w:date="2023-10-15T15:45:00Z">
            <w:rPr/>
          </w:rPrChange>
        </w:rPr>
      </w:pPr>
      <w:r w:rsidRPr="00B62E41">
        <w:rPr>
          <w:color w:val="92D050"/>
          <w:rPrChange w:id="351" w:author="tzolov" w:date="2023-10-15T15:45:00Z">
            <w:rPr/>
          </w:rPrChange>
        </w:rPr>
        <w:t xml:space="preserve">The </w:t>
      </w:r>
      <w:r w:rsidRPr="00B62E41">
        <w:rPr>
          <w:b/>
          <w:color w:val="92D050"/>
          <w:rPrChange w:id="352" w:author="tzolov" w:date="2023-10-15T15:45:00Z">
            <w:rPr>
              <w:b/>
            </w:rPr>
          </w:rPrChange>
        </w:rPr>
        <w:t xml:space="preserve">add </w:t>
      </w:r>
      <w:r w:rsidRPr="00B62E41">
        <w:rPr>
          <w:color w:val="92D050"/>
          <w:rPrChange w:id="353" w:author="tzolov" w:date="2023-10-15T15:45:00Z">
            <w:rPr/>
          </w:rPrChange>
        </w:rPr>
        <w:t xml:space="preserve">page is available to </w:t>
      </w:r>
      <w:r w:rsidRPr="00B62E41">
        <w:rPr>
          <w:b/>
          <w:bCs/>
          <w:color w:val="92D050"/>
          <w:rPrChange w:id="354" w:author="tzolov" w:date="2023-10-15T15:45:00Z">
            <w:rPr>
              <w:b/>
              <w:bCs/>
            </w:rPr>
          </w:rPrChange>
        </w:rPr>
        <w:t>logged-in users</w:t>
      </w:r>
      <w:r w:rsidRPr="00B62E41">
        <w:rPr>
          <w:color w:val="92D050"/>
          <w:rPrChange w:id="355" w:author="tzolov" w:date="2023-10-15T15:45:00Z">
            <w:rPr/>
          </w:rPrChange>
        </w:rPr>
        <w:t xml:space="preserve">. It contains a form for adding a new </w:t>
      </w:r>
      <w:r w:rsidR="00A42937" w:rsidRPr="00B62E41">
        <w:rPr>
          <w:color w:val="92D050"/>
          <w:rPrChange w:id="356" w:author="tzolov" w:date="2023-10-15T15:45:00Z">
            <w:rPr/>
          </w:rPrChange>
        </w:rPr>
        <w:t>animal</w:t>
      </w:r>
      <w:r w:rsidRPr="00B62E41">
        <w:rPr>
          <w:color w:val="92D050"/>
          <w:rPrChange w:id="357" w:author="tzolov" w:date="2023-10-15T15:45:00Z">
            <w:rPr/>
          </w:rPrChange>
        </w:rPr>
        <w:t xml:space="preserve"> post. </w:t>
      </w:r>
      <w:r w:rsidRPr="00B62E41">
        <w:rPr>
          <w:rFonts w:cstheme="minorHAnsi"/>
          <w:color w:val="92D050"/>
          <w:rPrChange w:id="358" w:author="tzolov" w:date="2023-10-15T15:45:00Z">
            <w:rPr>
              <w:rFonts w:cstheme="minorHAnsi"/>
            </w:rPr>
          </w:rPrChange>
        </w:rPr>
        <w:t xml:space="preserve">Upon success, </w:t>
      </w:r>
      <w:r w:rsidRPr="00B62E41">
        <w:rPr>
          <w:rFonts w:cstheme="minorHAnsi"/>
          <w:b/>
          <w:bCs/>
          <w:color w:val="92D050"/>
          <w:rPrChange w:id="359" w:author="tzolov" w:date="2023-10-15T15:45:00Z">
            <w:rPr>
              <w:rFonts w:cstheme="minorHAnsi"/>
              <w:b/>
              <w:bCs/>
            </w:rPr>
          </w:rPrChange>
        </w:rPr>
        <w:t>redirect</w:t>
      </w:r>
      <w:r w:rsidRPr="00B62E41">
        <w:rPr>
          <w:rFonts w:cstheme="minorHAnsi"/>
          <w:color w:val="92D050"/>
          <w:rPrChange w:id="360" w:author="tzolov" w:date="2023-10-15T15:45:00Z">
            <w:rPr>
              <w:rFonts w:cstheme="minorHAnsi"/>
            </w:rPr>
          </w:rPrChange>
        </w:rPr>
        <w:t xml:space="preserve"> the user to the </w:t>
      </w:r>
      <w:r w:rsidR="00A42937" w:rsidRPr="00B62E41">
        <w:rPr>
          <w:rFonts w:cstheme="minorHAnsi"/>
          <w:b/>
          <w:bCs/>
          <w:color w:val="92D050"/>
          <w:rPrChange w:id="361" w:author="tzolov" w:date="2023-10-15T15:45:00Z">
            <w:rPr>
              <w:rFonts w:cstheme="minorHAnsi"/>
              <w:b/>
              <w:bCs/>
            </w:rPr>
          </w:rPrChange>
        </w:rPr>
        <w:t>dashboard</w:t>
      </w:r>
      <w:r w:rsidRPr="00B62E41">
        <w:rPr>
          <w:rFonts w:cstheme="minorHAnsi"/>
          <w:color w:val="92D050"/>
          <w:rPrChange w:id="362" w:author="tzolov" w:date="2023-10-15T15:45:00Z">
            <w:rPr>
              <w:rFonts w:cstheme="minorHAnsi"/>
            </w:rPr>
          </w:rPrChange>
        </w:rPr>
        <w:t xml:space="preserve"> page.</w:t>
      </w:r>
    </w:p>
    <w:p w14:paraId="2602475C" w14:textId="4BA8AAAA" w:rsidR="005563A6" w:rsidRDefault="00A42937" w:rsidP="005563A6">
      <w:pPr>
        <w:rPr>
          <w:lang w:val="bg-BG"/>
        </w:rPr>
      </w:pPr>
      <w:r w:rsidRPr="00A42937">
        <w:rPr>
          <w:noProof/>
        </w:rPr>
        <w:lastRenderedPageBreak/>
        <w:drawing>
          <wp:inline distT="0" distB="0" distL="0" distR="0" wp14:anchorId="20A80C4F" wp14:editId="0BF62DDB">
            <wp:extent cx="6626225" cy="4020820"/>
            <wp:effectExtent l="0" t="0" r="3175" b="0"/>
            <wp:docPr id="287943893" name="Картина 1" descr="Картина, която съдържа екранна снимка, Мобилен телефон, зем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943893" name="Картина 1" descr="Картина, която съдържа екранна снимка, Мобилен телефон, земя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2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848B9" w14:textId="2E28F732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 xml:space="preserve">Delete Photo (Logged-in User and Owner of the Current </w:t>
      </w:r>
      <w:r w:rsidR="00A42937">
        <w:rPr>
          <w:rFonts w:cstheme="minorHAnsi"/>
        </w:rPr>
        <w:t>Post</w:t>
      </w:r>
      <w:r>
        <w:rPr>
          <w:rFonts w:cstheme="minorHAnsi"/>
        </w:rPr>
        <w:t xml:space="preserve">) </w:t>
      </w:r>
    </w:p>
    <w:p w14:paraId="618AB2CD" w14:textId="090DC39F" w:rsidR="005563A6" w:rsidRPr="00536658" w:rsidRDefault="005563A6" w:rsidP="005563A6">
      <w:pPr>
        <w:rPr>
          <w:color w:val="92D050"/>
          <w:lang w:val="bg-BG"/>
          <w:rPrChange w:id="363" w:author="tzolov" w:date="2023-10-15T16:30:00Z">
            <w:rPr>
              <w:lang w:val="bg-BG"/>
            </w:rPr>
          </w:rPrChange>
        </w:rPr>
      </w:pPr>
      <w:r w:rsidRPr="00536658">
        <w:rPr>
          <w:rStyle w:val="jlqj4b"/>
          <w:color w:val="92D050"/>
          <w:lang w:val="en"/>
          <w:rPrChange w:id="364" w:author="tzolov" w:date="2023-10-15T16:30:00Z">
            <w:rPr>
              <w:rStyle w:val="jlqj4b"/>
              <w:lang w:val="en"/>
            </w:rPr>
          </w:rPrChange>
        </w:rPr>
        <w:t xml:space="preserve">Each </w:t>
      </w:r>
      <w:r w:rsidR="00A42937" w:rsidRPr="00536658">
        <w:rPr>
          <w:rStyle w:val="jlqj4b"/>
          <w:color w:val="92D050"/>
          <w:lang w:val="en"/>
          <w:rPrChange w:id="365" w:author="tzolov" w:date="2023-10-15T16:30:00Z">
            <w:rPr>
              <w:rStyle w:val="jlqj4b"/>
              <w:lang w:val="en"/>
            </w:rPr>
          </w:rPrChange>
        </w:rPr>
        <w:t>animal</w:t>
      </w:r>
      <w:r w:rsidRPr="00536658">
        <w:rPr>
          <w:rStyle w:val="jlqj4b"/>
          <w:color w:val="92D050"/>
          <w:lang w:val="en"/>
          <w:rPrChange w:id="366" w:author="tzolov" w:date="2023-10-15T16:30:00Z">
            <w:rPr>
              <w:rStyle w:val="jlqj4b"/>
              <w:lang w:val="en"/>
            </w:rPr>
          </w:rPrChange>
        </w:rPr>
        <w:t xml:space="preserve"> post </w:t>
      </w:r>
      <w:r w:rsidRPr="00536658">
        <w:rPr>
          <w:rStyle w:val="jlqj4b"/>
          <w:b/>
          <w:color w:val="92D050"/>
          <w:rPrChange w:id="367" w:author="tzolov" w:date="2023-10-15T16:30:00Z">
            <w:rPr>
              <w:rStyle w:val="jlqj4b"/>
              <w:b/>
            </w:rPr>
          </w:rPrChange>
        </w:rPr>
        <w:t>owner</w:t>
      </w:r>
      <w:r w:rsidRPr="00536658">
        <w:rPr>
          <w:rStyle w:val="jlqj4b"/>
          <w:color w:val="92D050"/>
          <w:lang w:val="en"/>
          <w:rPrChange w:id="368" w:author="tzolov" w:date="2023-10-15T16:30:00Z">
            <w:rPr>
              <w:rStyle w:val="jlqj4b"/>
              <w:lang w:val="en"/>
            </w:rPr>
          </w:rPrChange>
        </w:rPr>
        <w:t xml:space="preserve"> should be able to click on the </w:t>
      </w:r>
      <w:r w:rsidRPr="00536658">
        <w:rPr>
          <w:rStyle w:val="jlqj4b"/>
          <w:b/>
          <w:color w:val="92D050"/>
          <w:lang w:val="en"/>
          <w:rPrChange w:id="369" w:author="tzolov" w:date="2023-10-15T16:30:00Z">
            <w:rPr>
              <w:rStyle w:val="jlqj4b"/>
              <w:b/>
              <w:lang w:val="en"/>
            </w:rPr>
          </w:rPrChange>
        </w:rPr>
        <w:t>[Delete]</w:t>
      </w:r>
      <w:r w:rsidRPr="00536658">
        <w:rPr>
          <w:rStyle w:val="jlqj4b"/>
          <w:color w:val="92D050"/>
          <w:lang w:val="en"/>
          <w:rPrChange w:id="370" w:author="tzolov" w:date="2023-10-15T16:30:00Z">
            <w:rPr>
              <w:rStyle w:val="jlqj4b"/>
              <w:lang w:val="en"/>
            </w:rPr>
          </w:rPrChange>
        </w:rPr>
        <w:t xml:space="preserve"> button </w:t>
      </w:r>
      <w:r w:rsidRPr="00536658">
        <w:rPr>
          <w:rStyle w:val="jlqj4b"/>
          <w:color w:val="92D050"/>
          <w:rPrChange w:id="371" w:author="tzolov" w:date="2023-10-15T16:30:00Z">
            <w:rPr>
              <w:rStyle w:val="jlqj4b"/>
            </w:rPr>
          </w:rPrChange>
        </w:rPr>
        <w:t>and</w:t>
      </w:r>
      <w:r w:rsidRPr="00536658">
        <w:rPr>
          <w:rStyle w:val="jlqj4b"/>
          <w:color w:val="92D050"/>
          <w:lang w:val="en"/>
          <w:rPrChange w:id="372" w:author="tzolov" w:date="2023-10-15T16:30:00Z">
            <w:rPr>
              <w:rStyle w:val="jlqj4b"/>
              <w:lang w:val="en"/>
            </w:rPr>
          </w:rPrChange>
        </w:rPr>
        <w:t xml:space="preserve"> </w:t>
      </w:r>
      <w:r w:rsidRPr="00536658">
        <w:rPr>
          <w:rStyle w:val="jlqj4b"/>
          <w:b/>
          <w:color w:val="92D050"/>
          <w:lang w:val="en"/>
          <w:rPrChange w:id="373" w:author="tzolov" w:date="2023-10-15T16:30:00Z">
            <w:rPr>
              <w:rStyle w:val="jlqj4b"/>
              <w:b/>
              <w:lang w:val="en"/>
            </w:rPr>
          </w:rPrChange>
        </w:rPr>
        <w:t xml:space="preserve">delete the current </w:t>
      </w:r>
      <w:r w:rsidR="00A42937" w:rsidRPr="00536658">
        <w:rPr>
          <w:rStyle w:val="jlqj4b"/>
          <w:b/>
          <w:color w:val="92D050"/>
          <w:lang w:val="en"/>
          <w:rPrChange w:id="374" w:author="tzolov" w:date="2023-10-15T16:30:00Z">
            <w:rPr>
              <w:rStyle w:val="jlqj4b"/>
              <w:b/>
              <w:lang w:val="en"/>
            </w:rPr>
          </w:rPrChange>
        </w:rPr>
        <w:t>post</w:t>
      </w:r>
      <w:r w:rsidRPr="00536658">
        <w:rPr>
          <w:rStyle w:val="jlqj4b"/>
          <w:color w:val="92D050"/>
          <w:lang w:val="en"/>
          <w:rPrChange w:id="375" w:author="tzolov" w:date="2023-10-15T16:30:00Z">
            <w:rPr>
              <w:rStyle w:val="jlqj4b"/>
              <w:lang w:val="en"/>
            </w:rPr>
          </w:rPrChange>
        </w:rPr>
        <w:t xml:space="preserve"> from the database. After that, they should be redirected to the </w:t>
      </w:r>
      <w:r w:rsidR="00A42937" w:rsidRPr="00536658">
        <w:rPr>
          <w:rStyle w:val="jlqj4b"/>
          <w:b/>
          <w:bCs/>
          <w:color w:val="92D050"/>
          <w:lang w:val="en"/>
          <w:rPrChange w:id="376" w:author="tzolov" w:date="2023-10-15T16:30:00Z">
            <w:rPr>
              <w:rStyle w:val="jlqj4b"/>
              <w:b/>
              <w:bCs/>
              <w:lang w:val="en"/>
            </w:rPr>
          </w:rPrChange>
        </w:rPr>
        <w:t>dashboard</w:t>
      </w:r>
      <w:r w:rsidRPr="00536658">
        <w:rPr>
          <w:rFonts w:cstheme="minorHAnsi"/>
          <w:color w:val="92D050"/>
          <w:lang w:val="en"/>
          <w:rPrChange w:id="377" w:author="tzolov" w:date="2023-10-15T16:30:00Z">
            <w:rPr>
              <w:rFonts w:cstheme="minorHAnsi"/>
              <w:lang w:val="en"/>
            </w:rPr>
          </w:rPrChange>
        </w:rPr>
        <w:t xml:space="preserve"> </w:t>
      </w:r>
      <w:r w:rsidRPr="00536658">
        <w:rPr>
          <w:rStyle w:val="jlqj4b"/>
          <w:color w:val="92D050"/>
          <w:lang w:val="en"/>
          <w:rPrChange w:id="378" w:author="tzolov" w:date="2023-10-15T16:30:00Z">
            <w:rPr>
              <w:rStyle w:val="jlqj4b"/>
              <w:lang w:val="en"/>
            </w:rPr>
          </w:rPrChange>
        </w:rPr>
        <w:t>page.</w:t>
      </w:r>
    </w:p>
    <w:p w14:paraId="20FA5B42" w14:textId="01825721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 xml:space="preserve">Edit Photo (Logged-in User and Owner of the Current </w:t>
      </w:r>
      <w:r w:rsidR="00A42937">
        <w:rPr>
          <w:rFonts w:cstheme="minorHAnsi"/>
        </w:rPr>
        <w:t>Post</w:t>
      </w:r>
      <w:r>
        <w:rPr>
          <w:rFonts w:cstheme="minorHAnsi"/>
        </w:rPr>
        <w:t xml:space="preserve">) </w:t>
      </w:r>
    </w:p>
    <w:p w14:paraId="3F8BC553" w14:textId="2E88B49E" w:rsidR="005563A6" w:rsidRPr="00536658" w:rsidRDefault="005563A6" w:rsidP="005563A6">
      <w:pPr>
        <w:rPr>
          <w:rStyle w:val="jlqj4b"/>
          <w:color w:val="92D050"/>
          <w:rPrChange w:id="379" w:author="tzolov" w:date="2023-10-15T16:30:00Z">
            <w:rPr>
              <w:rStyle w:val="jlqj4b"/>
            </w:rPr>
          </w:rPrChange>
        </w:rPr>
      </w:pPr>
      <w:r w:rsidRPr="00536658">
        <w:rPr>
          <w:rStyle w:val="jlqj4b"/>
          <w:color w:val="92D050"/>
          <w:lang w:val="en"/>
          <w:rPrChange w:id="380" w:author="tzolov" w:date="2023-10-15T16:30:00Z">
            <w:rPr>
              <w:rStyle w:val="jlqj4b"/>
              <w:lang w:val="en"/>
            </w:rPr>
          </w:rPrChange>
        </w:rPr>
        <w:t xml:space="preserve">Each </w:t>
      </w:r>
      <w:r w:rsidRPr="00536658">
        <w:rPr>
          <w:rStyle w:val="jlqj4b"/>
          <w:b/>
          <w:color w:val="92D050"/>
          <w:lang w:val="en"/>
          <w:rPrChange w:id="381" w:author="tzolov" w:date="2023-10-15T16:30:00Z">
            <w:rPr>
              <w:rStyle w:val="jlqj4b"/>
              <w:b/>
              <w:lang w:val="en"/>
            </w:rPr>
          </w:rPrChange>
        </w:rPr>
        <w:t>user</w:t>
      </w:r>
      <w:r w:rsidRPr="00536658">
        <w:rPr>
          <w:rStyle w:val="jlqj4b"/>
          <w:color w:val="92D050"/>
          <w:lang w:val="en"/>
          <w:rPrChange w:id="382" w:author="tzolov" w:date="2023-10-15T16:30:00Z">
            <w:rPr>
              <w:rStyle w:val="jlqj4b"/>
              <w:lang w:val="en"/>
            </w:rPr>
          </w:rPrChange>
        </w:rPr>
        <w:t xml:space="preserve"> can edit their </w:t>
      </w:r>
      <w:r w:rsidR="00A42937" w:rsidRPr="00536658">
        <w:rPr>
          <w:rStyle w:val="jlqj4b"/>
          <w:b/>
          <w:color w:val="92D050"/>
          <w:lang w:val="en"/>
          <w:rPrChange w:id="383" w:author="tzolov" w:date="2023-10-15T16:30:00Z">
            <w:rPr>
              <w:rStyle w:val="jlqj4b"/>
              <w:b/>
              <w:lang w:val="en"/>
            </w:rPr>
          </w:rPrChange>
        </w:rPr>
        <w:t>animal</w:t>
      </w:r>
      <w:r w:rsidRPr="00536658">
        <w:rPr>
          <w:rStyle w:val="jlqj4b"/>
          <w:b/>
          <w:color w:val="92D050"/>
          <w:lang w:val="en"/>
          <w:rPrChange w:id="384" w:author="tzolov" w:date="2023-10-15T16:30:00Z">
            <w:rPr>
              <w:rStyle w:val="jlqj4b"/>
              <w:b/>
              <w:lang w:val="en"/>
            </w:rPr>
          </w:rPrChange>
        </w:rPr>
        <w:t xml:space="preserve"> posts</w:t>
      </w:r>
      <w:r w:rsidRPr="00536658">
        <w:rPr>
          <w:rStyle w:val="jlqj4b"/>
          <w:color w:val="92D050"/>
          <w:lang w:val="en"/>
          <w:rPrChange w:id="385" w:author="tzolov" w:date="2023-10-15T16:30:00Z">
            <w:rPr>
              <w:rStyle w:val="jlqj4b"/>
              <w:lang w:val="en"/>
            </w:rPr>
          </w:rPrChange>
        </w:rPr>
        <w:t>.</w:t>
      </w:r>
      <w:r w:rsidRPr="00536658">
        <w:rPr>
          <w:rStyle w:val="viiyi"/>
          <w:color w:val="92D050"/>
          <w:lang w:val="en"/>
          <w:rPrChange w:id="386" w:author="tzolov" w:date="2023-10-15T16:30:00Z">
            <w:rPr>
              <w:rStyle w:val="viiyi"/>
              <w:lang w:val="en"/>
            </w:rPr>
          </w:rPrChange>
        </w:rPr>
        <w:t xml:space="preserve"> </w:t>
      </w:r>
      <w:r w:rsidRPr="00536658">
        <w:rPr>
          <w:rStyle w:val="jlqj4b"/>
          <w:color w:val="92D050"/>
          <w:lang w:val="en"/>
          <w:rPrChange w:id="387" w:author="tzolov" w:date="2023-10-15T16:30:00Z">
            <w:rPr>
              <w:rStyle w:val="jlqj4b"/>
              <w:lang w:val="en"/>
            </w:rPr>
          </w:rPrChange>
        </w:rPr>
        <w:t xml:space="preserve">Clicking the </w:t>
      </w:r>
      <w:r w:rsidRPr="00536658">
        <w:rPr>
          <w:rStyle w:val="jlqj4b"/>
          <w:b/>
          <w:color w:val="92D050"/>
          <w:lang w:val="en"/>
          <w:rPrChange w:id="388" w:author="tzolov" w:date="2023-10-15T16:30:00Z">
            <w:rPr>
              <w:rStyle w:val="jlqj4b"/>
              <w:b/>
              <w:lang w:val="en"/>
            </w:rPr>
          </w:rPrChange>
        </w:rPr>
        <w:t>[Edit]</w:t>
      </w:r>
      <w:r w:rsidRPr="00536658">
        <w:rPr>
          <w:rStyle w:val="jlqj4b"/>
          <w:color w:val="92D050"/>
          <w:lang w:val="en"/>
          <w:rPrChange w:id="389" w:author="tzolov" w:date="2023-10-15T16:30:00Z">
            <w:rPr>
              <w:rStyle w:val="jlqj4b"/>
              <w:lang w:val="en"/>
            </w:rPr>
          </w:rPrChange>
        </w:rPr>
        <w:t xml:space="preserve"> button for a specific </w:t>
      </w:r>
      <w:r w:rsidR="00A42937" w:rsidRPr="00536658">
        <w:rPr>
          <w:rStyle w:val="jlqj4b"/>
          <w:color w:val="92D050"/>
          <w:lang w:val="en"/>
          <w:rPrChange w:id="390" w:author="tzolov" w:date="2023-10-15T16:30:00Z">
            <w:rPr>
              <w:rStyle w:val="jlqj4b"/>
              <w:lang w:val="en"/>
            </w:rPr>
          </w:rPrChange>
        </w:rPr>
        <w:t>post</w:t>
      </w:r>
      <w:r w:rsidRPr="00536658">
        <w:rPr>
          <w:rStyle w:val="jlqj4b"/>
          <w:color w:val="92D050"/>
          <w:lang w:val="en"/>
          <w:rPrChange w:id="391" w:author="tzolov" w:date="2023-10-15T16:30:00Z">
            <w:rPr>
              <w:rStyle w:val="jlqj4b"/>
              <w:lang w:val="en"/>
            </w:rPr>
          </w:rPrChange>
        </w:rPr>
        <w:t xml:space="preserve"> on the details page should display the </w:t>
      </w:r>
      <w:r w:rsidRPr="00536658">
        <w:rPr>
          <w:rStyle w:val="jlqj4b"/>
          <w:b/>
          <w:color w:val="92D050"/>
          <w:lang w:val="en"/>
          <w:rPrChange w:id="392" w:author="tzolov" w:date="2023-10-15T16:30:00Z">
            <w:rPr>
              <w:rStyle w:val="jlqj4b"/>
              <w:b/>
              <w:lang w:val="en"/>
            </w:rPr>
          </w:rPrChange>
        </w:rPr>
        <w:t>edit page</w:t>
      </w:r>
      <w:r w:rsidRPr="00536658">
        <w:rPr>
          <w:rStyle w:val="jlqj4b"/>
          <w:color w:val="92D050"/>
          <w:lang w:val="en"/>
          <w:rPrChange w:id="393" w:author="tzolov" w:date="2023-10-15T16:30:00Z">
            <w:rPr>
              <w:rStyle w:val="jlqj4b"/>
              <w:lang w:val="en"/>
            </w:rPr>
          </w:rPrChange>
        </w:rPr>
        <w:t xml:space="preserve">, all fields being populated with </w:t>
      </w:r>
      <w:r w:rsidRPr="00536658">
        <w:rPr>
          <w:rStyle w:val="jlqj4b"/>
          <w:color w:val="92D050"/>
          <w:rPrChange w:id="394" w:author="tzolov" w:date="2023-10-15T16:30:00Z">
            <w:rPr>
              <w:rStyle w:val="jlqj4b"/>
            </w:rPr>
          </w:rPrChange>
        </w:rPr>
        <w:t xml:space="preserve">the </w:t>
      </w:r>
      <w:r w:rsidR="006F06AB" w:rsidRPr="00536658">
        <w:rPr>
          <w:rStyle w:val="jlqj4b"/>
          <w:color w:val="92D050"/>
          <w:rPrChange w:id="395" w:author="tzolov" w:date="2023-10-15T16:30:00Z">
            <w:rPr>
              <w:rStyle w:val="jlqj4b"/>
            </w:rPr>
          </w:rPrChange>
        </w:rPr>
        <w:t>animal</w:t>
      </w:r>
      <w:r w:rsidRPr="00536658">
        <w:rPr>
          <w:rStyle w:val="jlqj4b"/>
          <w:color w:val="92D050"/>
          <w:lang w:val="en"/>
          <w:rPrChange w:id="396" w:author="tzolov" w:date="2023-10-15T16:30:00Z">
            <w:rPr>
              <w:rStyle w:val="jlqj4b"/>
              <w:lang w:val="en"/>
            </w:rPr>
          </w:rPrChange>
        </w:rPr>
        <w:t xml:space="preserve"> data.</w:t>
      </w:r>
      <w:r w:rsidRPr="00536658">
        <w:rPr>
          <w:rStyle w:val="viiyi"/>
          <w:color w:val="92D050"/>
          <w:lang w:val="en"/>
          <w:rPrChange w:id="397" w:author="tzolov" w:date="2023-10-15T16:30:00Z">
            <w:rPr>
              <w:rStyle w:val="viiyi"/>
              <w:lang w:val="en"/>
            </w:rPr>
          </w:rPrChange>
        </w:rPr>
        <w:t xml:space="preserve"> The page</w:t>
      </w:r>
      <w:r w:rsidRPr="00536658">
        <w:rPr>
          <w:rStyle w:val="jlqj4b"/>
          <w:color w:val="92D050"/>
          <w:lang w:val="en"/>
          <w:rPrChange w:id="398" w:author="tzolov" w:date="2023-10-15T16:30:00Z">
            <w:rPr>
              <w:rStyle w:val="jlqj4b"/>
              <w:lang w:val="en"/>
            </w:rPr>
          </w:rPrChange>
        </w:rPr>
        <w:t xml:space="preserve"> contains a form with input fields for all relevant properties.</w:t>
      </w:r>
      <w:r w:rsidRPr="00536658">
        <w:rPr>
          <w:rStyle w:val="viiyi"/>
          <w:color w:val="92D050"/>
          <w:lang w:val="en"/>
          <w:rPrChange w:id="399" w:author="tzolov" w:date="2023-10-15T16:30:00Z">
            <w:rPr>
              <w:rStyle w:val="viiyi"/>
              <w:lang w:val="en"/>
            </w:rPr>
          </w:rPrChange>
        </w:rPr>
        <w:t xml:space="preserve"> </w:t>
      </w:r>
      <w:r w:rsidRPr="00536658">
        <w:rPr>
          <w:rStyle w:val="jlqj4b"/>
          <w:color w:val="92D050"/>
          <w:lang w:val="en"/>
          <w:rPrChange w:id="400" w:author="tzolov" w:date="2023-10-15T16:30:00Z">
            <w:rPr>
              <w:rStyle w:val="jlqj4b"/>
              <w:lang w:val="en"/>
            </w:rPr>
          </w:rPrChange>
        </w:rPr>
        <w:t xml:space="preserve">If </w:t>
      </w:r>
      <w:r w:rsidRPr="00536658">
        <w:rPr>
          <w:rStyle w:val="jlqj4b"/>
          <w:b/>
          <w:bCs/>
          <w:color w:val="92D050"/>
          <w:lang w:val="en"/>
          <w:rPrChange w:id="401" w:author="tzolov" w:date="2023-10-15T16:30:00Z">
            <w:rPr>
              <w:rStyle w:val="jlqj4b"/>
              <w:b/>
              <w:bCs/>
              <w:lang w:val="en"/>
            </w:rPr>
          </w:rPrChange>
        </w:rPr>
        <w:t>successful</w:t>
      </w:r>
      <w:r w:rsidRPr="00536658">
        <w:rPr>
          <w:rStyle w:val="jlqj4b"/>
          <w:color w:val="92D050"/>
          <w:lang w:val="en"/>
          <w:rPrChange w:id="402" w:author="tzolov" w:date="2023-10-15T16:30:00Z">
            <w:rPr>
              <w:rStyle w:val="jlqj4b"/>
              <w:lang w:val="en"/>
            </w:rPr>
          </w:rPrChange>
        </w:rPr>
        <w:t xml:space="preserve">, redirect the user to the </w:t>
      </w:r>
      <w:r w:rsidRPr="00536658">
        <w:rPr>
          <w:rStyle w:val="jlqj4b"/>
          <w:b/>
          <w:color w:val="92D050"/>
          <w:lang w:val="en"/>
          <w:rPrChange w:id="403" w:author="tzolov" w:date="2023-10-15T16:30:00Z">
            <w:rPr>
              <w:rStyle w:val="jlqj4b"/>
              <w:b/>
              <w:lang w:val="en"/>
            </w:rPr>
          </w:rPrChange>
        </w:rPr>
        <w:t xml:space="preserve">current </w:t>
      </w:r>
      <w:r w:rsidR="006F06AB" w:rsidRPr="00536658">
        <w:rPr>
          <w:rStyle w:val="jlqj4b"/>
          <w:b/>
          <w:color w:val="92D050"/>
          <w:rPrChange w:id="404" w:author="tzolov" w:date="2023-10-15T16:30:00Z">
            <w:rPr>
              <w:rStyle w:val="jlqj4b"/>
              <w:b/>
            </w:rPr>
          </w:rPrChange>
        </w:rPr>
        <w:t>animal</w:t>
      </w:r>
      <w:r w:rsidRPr="00536658">
        <w:rPr>
          <w:rStyle w:val="jlqj4b"/>
          <w:b/>
          <w:color w:val="92D050"/>
          <w:lang w:val="en"/>
          <w:rPrChange w:id="405" w:author="tzolov" w:date="2023-10-15T16:30:00Z">
            <w:rPr>
              <w:rStyle w:val="jlqj4b"/>
              <w:b/>
              <w:lang w:val="en"/>
            </w:rPr>
          </w:rPrChange>
        </w:rPr>
        <w:t xml:space="preserve"> post details page</w:t>
      </w:r>
      <w:r w:rsidRPr="00536658">
        <w:rPr>
          <w:rStyle w:val="jlqj4b"/>
          <w:color w:val="92D050"/>
          <w:lang w:val="en"/>
          <w:rPrChange w:id="406" w:author="tzolov" w:date="2023-10-15T16:30:00Z">
            <w:rPr>
              <w:rStyle w:val="jlqj4b"/>
              <w:lang w:val="en"/>
            </w:rPr>
          </w:rPrChange>
        </w:rPr>
        <w:t>.</w:t>
      </w:r>
    </w:p>
    <w:p w14:paraId="701DCC87" w14:textId="27E5D5D5" w:rsidR="005563A6" w:rsidRPr="0007045D" w:rsidRDefault="00AA55AD" w:rsidP="005563A6">
      <w:pPr>
        <w:rPr>
          <w:lang w:val="bg-BG"/>
        </w:rPr>
      </w:pPr>
      <w:r w:rsidRPr="00AA55AD">
        <w:rPr>
          <w:noProof/>
        </w:rPr>
        <w:lastRenderedPageBreak/>
        <w:drawing>
          <wp:inline distT="0" distB="0" distL="0" distR="0" wp14:anchorId="402DFB7A" wp14:editId="409BBD08">
            <wp:extent cx="6626225" cy="4020820"/>
            <wp:effectExtent l="0" t="0" r="3175" b="0"/>
            <wp:docPr id="2054493067" name="Картина 1" descr="Картина, която съдържа екранна снимка, текст, Мобилен телефон, мултимед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4493067" name="Картина 1" descr="Картина, която съдържа екранна снимка, текст, Мобилен телефон, мултимедия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2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C4CE8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 xml:space="preserve">Security Requirements </w:t>
      </w:r>
      <w:r>
        <w:rPr>
          <w:lang w:val="bg-BG"/>
        </w:rPr>
        <w:t xml:space="preserve">/ </w:t>
      </w:r>
      <w:r>
        <w:t xml:space="preserve">Routes Guards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1E5F2F7C" w14:textId="77777777" w:rsidR="005563A6" w:rsidRDefault="005563A6" w:rsidP="005563A6">
      <w:pPr>
        <w:rPr>
          <w:lang w:val="bg-BG"/>
        </w:rPr>
      </w:pPr>
      <w:r>
        <w:t xml:space="preserve">The </w:t>
      </w:r>
      <w:r>
        <w:rPr>
          <w:rStyle w:val="CodeChar"/>
        </w:rPr>
        <w:t>security requirements</w:t>
      </w:r>
      <w:r>
        <w:rPr>
          <w:noProof/>
        </w:rPr>
        <w:t xml:space="preserve"> </w:t>
      </w:r>
      <w:r>
        <w:t xml:space="preserve">are mainly </w:t>
      </w:r>
      <w:r>
        <w:rPr>
          <w:b/>
        </w:rPr>
        <w:t>access</w:t>
      </w:r>
      <w:r>
        <w:t xml:space="preserve"> requirements, i.e., configurations specifying which users can access specific functionalities and pages.</w:t>
      </w:r>
    </w:p>
    <w:p w14:paraId="44AD5B4C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home</w:t>
      </w:r>
      <w:r>
        <w:rPr>
          <w:noProof/>
        </w:rPr>
        <w:t xml:space="preserve"> </w:t>
      </w:r>
      <w:r>
        <w:t>page.</w:t>
      </w:r>
    </w:p>
    <w:p w14:paraId="499455BD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login</w:t>
      </w:r>
      <w:r>
        <w:rPr>
          <w:noProof/>
        </w:rPr>
        <w:t xml:space="preserve"> </w:t>
      </w:r>
      <w:r>
        <w:t>page and functionality.</w:t>
      </w:r>
    </w:p>
    <w:p w14:paraId="5AAA1969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register</w:t>
      </w:r>
      <w:r>
        <w:rPr>
          <w:noProof/>
        </w:rPr>
        <w:t xml:space="preserve"> </w:t>
      </w:r>
      <w:r>
        <w:t>page and functionality.</w:t>
      </w:r>
    </w:p>
    <w:p w14:paraId="4A9DC49C" w14:textId="15CACABB" w:rsidR="005563A6" w:rsidRDefault="005563A6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-in) and </w:t>
      </w:r>
      <w:r>
        <w:rPr>
          <w:rStyle w:val="CodeChar"/>
          <w:rFonts w:cstheme="minorHAnsi"/>
        </w:rPr>
        <w:t>users</w:t>
      </w:r>
      <w:r>
        <w:rPr>
          <w:rFonts w:cstheme="minorHAnsi"/>
        </w:rPr>
        <w:t xml:space="preserve"> (logged-in) can access the </w:t>
      </w:r>
      <w:r w:rsidR="0069339D">
        <w:rPr>
          <w:b/>
        </w:rPr>
        <w:t>dashboard</w:t>
      </w:r>
      <w:r>
        <w:rPr>
          <w:rStyle w:val="CodeChar"/>
          <w:rFonts w:cstheme="minorHAnsi"/>
        </w:rPr>
        <w:t xml:space="preserve"> (a list of all </w:t>
      </w:r>
      <w:r w:rsidR="0069339D">
        <w:rPr>
          <w:rStyle w:val="CodeChar"/>
          <w:rFonts w:cstheme="minorHAnsi"/>
        </w:rPr>
        <w:t>animal</w:t>
      </w:r>
      <w:r>
        <w:rPr>
          <w:rStyle w:val="CodeChar"/>
          <w:rFonts w:cstheme="minorHAnsi"/>
        </w:rPr>
        <w:t xml:space="preserve"> posts)</w:t>
      </w:r>
      <w:r>
        <w:rPr>
          <w:rStyle w:val="CodeChar"/>
          <w:rFonts w:cstheme="minorHAnsi"/>
          <w:b w:val="0"/>
          <w:bCs/>
        </w:rPr>
        <w:t>.</w:t>
      </w:r>
    </w:p>
    <w:p w14:paraId="218C6AFE" w14:textId="77777777" w:rsidR="005563A6" w:rsidRPr="00AA55AD" w:rsidRDefault="005563A6">
      <w:pPr>
        <w:pStyle w:val="ListParagraph"/>
        <w:numPr>
          <w:ilvl w:val="0"/>
          <w:numId w:val="8"/>
        </w:numPr>
      </w:pP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-in) can access the </w:t>
      </w:r>
      <w:r>
        <w:rPr>
          <w:rFonts w:cstheme="minorHAnsi"/>
          <w:b/>
        </w:rPr>
        <w:t xml:space="preserve">details </w:t>
      </w:r>
      <w:r>
        <w:rPr>
          <w:rFonts w:cstheme="minorHAnsi"/>
        </w:rPr>
        <w:t>page without functionality.</w:t>
      </w:r>
    </w:p>
    <w:p w14:paraId="4D47831B" w14:textId="5261B8F7" w:rsidR="00AA55AD" w:rsidRDefault="00AA55AD" w:rsidP="00AA55AD">
      <w:pPr>
        <w:pStyle w:val="ListParagraph"/>
        <w:numPr>
          <w:ilvl w:val="0"/>
          <w:numId w:val="8"/>
        </w:numPr>
      </w:pPr>
      <w:r>
        <w:rPr>
          <w:rStyle w:val="CodeChar"/>
        </w:rPr>
        <w:t>Guest</w:t>
      </w:r>
      <w:r>
        <w:rPr>
          <w:noProof/>
        </w:rPr>
        <w:t xml:space="preserve"> (not 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Fonts w:ascii="Consolas" w:hAnsi="Consolas"/>
          <w:b/>
          <w:noProof/>
        </w:rPr>
        <w:t xml:space="preserve">search </w:t>
      </w:r>
      <w:r>
        <w:t>page and functionality.</w:t>
      </w:r>
    </w:p>
    <w:p w14:paraId="22F14F58" w14:textId="77777777" w:rsidR="005563A6" w:rsidRDefault="005563A6">
      <w:pPr>
        <w:pStyle w:val="ListParagraph"/>
        <w:numPr>
          <w:ilvl w:val="0"/>
          <w:numId w:val="8"/>
        </w:numPr>
        <w:rPr>
          <w:rFonts w:cstheme="minorHAnsi"/>
        </w:rPr>
      </w:pPr>
      <w:r>
        <w:rPr>
          <w:rStyle w:val="CodeChar"/>
          <w:rFonts w:cstheme="minorHAnsi"/>
        </w:rPr>
        <w:t>Users</w:t>
      </w:r>
      <w:r>
        <w:rPr>
          <w:rFonts w:cstheme="minorHAnsi"/>
        </w:rPr>
        <w:t xml:space="preserve"> (logged-in) can access the </w:t>
      </w:r>
      <w:r>
        <w:rPr>
          <w:rStyle w:val="CodeChar"/>
          <w:rFonts w:cstheme="minorHAnsi"/>
        </w:rPr>
        <w:t>home</w:t>
      </w:r>
      <w:r>
        <w:rPr>
          <w:rFonts w:cstheme="minorHAnsi"/>
        </w:rPr>
        <w:t xml:space="preserve"> page.</w:t>
      </w:r>
    </w:p>
    <w:p w14:paraId="1E7D97DF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Style w:val="CodeChar"/>
        </w:rPr>
        <w:t>details</w:t>
      </w:r>
      <w:r>
        <w:rPr>
          <w:noProof/>
        </w:rPr>
        <w:t xml:space="preserve"> </w:t>
      </w:r>
      <w:r>
        <w:t>page and functionality.</w:t>
      </w:r>
    </w:p>
    <w:p w14:paraId="533802A1" w14:textId="44409CCF" w:rsidR="005563A6" w:rsidRDefault="005563A6">
      <w:pPr>
        <w:pStyle w:val="ListParagraph"/>
        <w:numPr>
          <w:ilvl w:val="1"/>
          <w:numId w:val="8"/>
        </w:numPr>
        <w:rPr>
          <w:lang w:val="bg-BG"/>
        </w:rPr>
      </w:pPr>
      <w:r>
        <w:rPr>
          <w:rFonts w:ascii="Consolas" w:hAnsi="Consolas"/>
          <w:b/>
          <w:bCs/>
          <w:noProof/>
        </w:rPr>
        <w:t>Users</w:t>
      </w:r>
      <w:r>
        <w:rPr>
          <w:noProof/>
        </w:rPr>
        <w:t xml:space="preserve"> (</w:t>
      </w:r>
      <w:r>
        <w:t xml:space="preserve">not </w:t>
      </w:r>
      <w:r w:rsidR="0069339D">
        <w:t xml:space="preserve">animal </w:t>
      </w:r>
      <w:r>
        <w:t>post owners</w:t>
      </w:r>
      <w:r>
        <w:rPr>
          <w:noProof/>
        </w:rPr>
        <w:t xml:space="preserve">) </w:t>
      </w:r>
      <w:r>
        <w:t>can</w:t>
      </w:r>
      <w:r>
        <w:rPr>
          <w:lang w:val="bg-BG"/>
        </w:rPr>
        <w:t xml:space="preserve"> </w:t>
      </w:r>
      <w:r w:rsidR="0069339D">
        <w:rPr>
          <w:rStyle w:val="jlqj4b"/>
          <w:b/>
        </w:rPr>
        <w:t>donate</w:t>
      </w:r>
      <w:r>
        <w:rPr>
          <w:rStyle w:val="jlqj4b"/>
          <w:b/>
          <w:lang w:val="en"/>
        </w:rPr>
        <w:t xml:space="preserve"> </w:t>
      </w:r>
      <w:r w:rsidR="005043DD">
        <w:rPr>
          <w:rStyle w:val="jlqj4b"/>
          <w:b/>
          <w:lang w:val="en"/>
        </w:rPr>
        <w:t>to</w:t>
      </w:r>
      <w:r w:rsidR="003057CE">
        <w:rPr>
          <w:rStyle w:val="jlqj4b"/>
          <w:b/>
          <w:lang w:val="en"/>
        </w:rPr>
        <w:t xml:space="preserve"> </w:t>
      </w:r>
      <w:r w:rsidR="005043DD">
        <w:rPr>
          <w:rStyle w:val="jlqj4b"/>
          <w:b/>
          <w:lang w:val="en"/>
        </w:rPr>
        <w:t xml:space="preserve">the </w:t>
      </w:r>
      <w:r w:rsidR="0069339D">
        <w:rPr>
          <w:rStyle w:val="jlqj4b"/>
          <w:b/>
          <w:lang w:val="en"/>
        </w:rPr>
        <w:t>post</w:t>
      </w:r>
      <w:r>
        <w:t>.</w:t>
      </w:r>
    </w:p>
    <w:p w14:paraId="26C9B24E" w14:textId="0ED4F180" w:rsidR="005563A6" w:rsidRDefault="005563A6">
      <w:pPr>
        <w:pStyle w:val="ListParagraph"/>
        <w:numPr>
          <w:ilvl w:val="1"/>
          <w:numId w:val="8"/>
        </w:numPr>
        <w:rPr>
          <w:lang w:val="bg-BG"/>
        </w:rPr>
      </w:pPr>
      <w:r>
        <w:rPr>
          <w:rFonts w:ascii="Consolas" w:hAnsi="Consolas"/>
          <w:b/>
          <w:bCs/>
          <w:noProof/>
        </w:rPr>
        <w:t>Users</w:t>
      </w:r>
      <w:r>
        <w:rPr>
          <w:noProof/>
        </w:rPr>
        <w:t xml:space="preserve"> (</w:t>
      </w:r>
      <w:r>
        <w:t>photo post owners</w:t>
      </w:r>
      <w:r>
        <w:rPr>
          <w:noProof/>
        </w:rPr>
        <w:t xml:space="preserve">) </w:t>
      </w:r>
      <w:r>
        <w:t xml:space="preserve">can </w:t>
      </w:r>
      <w:r>
        <w:rPr>
          <w:rFonts w:ascii="Consolas" w:hAnsi="Consolas"/>
          <w:b/>
          <w:bCs/>
          <w:noProof/>
        </w:rPr>
        <w:t>edit</w:t>
      </w:r>
      <w:r>
        <w:rPr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bCs/>
          <w:noProof/>
        </w:rPr>
        <w:t>delete</w:t>
      </w:r>
      <w:r>
        <w:rPr>
          <w:noProof/>
        </w:rPr>
        <w:t xml:space="preserve"> </w:t>
      </w:r>
      <w:r>
        <w:t xml:space="preserve">their </w:t>
      </w:r>
      <w:r w:rsidR="004A1E16">
        <w:t xml:space="preserve">animal </w:t>
      </w:r>
      <w:r>
        <w:t>posts.</w:t>
      </w:r>
    </w:p>
    <w:p w14:paraId="22CA2FAE" w14:textId="305B8AC5" w:rsidR="005563A6" w:rsidRDefault="005563A6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 w:rsidR="00130695">
        <w:rPr>
          <w:rFonts w:ascii="Consolas" w:hAnsi="Consolas"/>
          <w:b/>
          <w:noProof/>
        </w:rPr>
        <w:t>search</w:t>
      </w:r>
      <w:r>
        <w:rPr>
          <w:rFonts w:ascii="Consolas" w:hAnsi="Consolas"/>
          <w:b/>
          <w:noProof/>
        </w:rPr>
        <w:t xml:space="preserve"> </w:t>
      </w:r>
      <w:r>
        <w:t>page and functionality.</w:t>
      </w:r>
    </w:p>
    <w:p w14:paraId="4193FBC7" w14:textId="5522F69E" w:rsidR="005563A6" w:rsidRDefault="005563A6">
      <w:pPr>
        <w:pStyle w:val="ListParagraph"/>
        <w:numPr>
          <w:ilvl w:val="0"/>
          <w:numId w:val="8"/>
        </w:num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Fonts w:ascii="Consolas" w:hAnsi="Consolas"/>
          <w:b/>
          <w:noProof/>
        </w:rPr>
        <w:t>add</w:t>
      </w:r>
      <w:r w:rsidR="00265FDF">
        <w:rPr>
          <w:rFonts w:ascii="Consolas" w:hAnsi="Consolas"/>
          <w:b/>
          <w:noProof/>
        </w:rPr>
        <w:t xml:space="preserve"> animal </w:t>
      </w:r>
      <w:r>
        <w:t>page and functionality.</w:t>
      </w:r>
    </w:p>
    <w:p w14:paraId="652EEBC4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Style w:val="CodeChar"/>
        </w:rPr>
        <w:t>logout</w:t>
      </w:r>
      <w:r>
        <w:rPr>
          <w:noProof/>
        </w:rPr>
        <w:t xml:space="preserve"> </w:t>
      </w:r>
      <w:r>
        <w:t>functionality.</w:t>
      </w:r>
    </w:p>
    <w:p w14:paraId="54179C50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Use the following view for </w:t>
      </w:r>
      <w:r>
        <w:rPr>
          <w:rFonts w:cstheme="minorHAnsi"/>
          <w:b/>
          <w:bCs/>
        </w:rPr>
        <w:t>invalid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paths</w:t>
      </w:r>
      <w:r>
        <w:rPr>
          <w:rFonts w:cstheme="minorHAnsi"/>
        </w:rPr>
        <w:t>:</w:t>
      </w:r>
    </w:p>
    <w:p w14:paraId="28D4884C" w14:textId="482CD070" w:rsidR="005563A6" w:rsidRDefault="00A76DA9" w:rsidP="005563A6">
      <w:pPr>
        <w:rPr>
          <w:lang w:val="bg-BG"/>
        </w:rPr>
      </w:pPr>
      <w:r w:rsidRPr="00A76DA9">
        <w:rPr>
          <w:noProof/>
        </w:rPr>
        <w:lastRenderedPageBreak/>
        <w:drawing>
          <wp:inline distT="0" distB="0" distL="0" distR="0" wp14:anchorId="7A4539F1" wp14:editId="05009356">
            <wp:extent cx="6626225" cy="3820160"/>
            <wp:effectExtent l="0" t="0" r="3175" b="8890"/>
            <wp:docPr id="1807120376" name="Картина 1" descr="Картина, която съдържа текст, екранна снимка, анимирана рисун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120376" name="Картина 1" descr="Картина, която съдържа текст, екранна снимка, анимирана рисунка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2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DA046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 xml:space="preserve">Validation and Error Handling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7A7AA75F" w14:textId="77777777" w:rsidR="005563A6" w:rsidRPr="00D93B6C" w:rsidRDefault="005563A6" w:rsidP="005563A6">
      <w:pPr>
        <w:pStyle w:val="Heading3"/>
        <w:rPr>
          <w:rFonts w:eastAsiaTheme="minorHAnsi" w:cstheme="minorBidi"/>
          <w:b w:val="0"/>
          <w:color w:val="92D050"/>
          <w:sz w:val="22"/>
          <w:szCs w:val="22"/>
          <w:rPrChange w:id="407" w:author="tzolov" w:date="2023-10-15T16:56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</w:pPr>
      <w:r w:rsidRPr="00D93B6C">
        <w:rPr>
          <w:rFonts w:eastAsiaTheme="minorHAnsi" w:cstheme="minorBidi"/>
          <w:b w:val="0"/>
          <w:color w:val="92D050"/>
          <w:sz w:val="22"/>
          <w:szCs w:val="22"/>
          <w:rPrChange w:id="408" w:author="tzolov" w:date="2023-10-15T16:56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  <w:t xml:space="preserve">The application should </w:t>
      </w:r>
      <w:r w:rsidRPr="00D93B6C">
        <w:rPr>
          <w:rFonts w:eastAsiaTheme="minorHAnsi" w:cstheme="minorBidi"/>
          <w:color w:val="92D050"/>
          <w:sz w:val="22"/>
          <w:szCs w:val="22"/>
          <w:rPrChange w:id="409" w:author="tzolov" w:date="2023-10-15T16:56:00Z">
            <w:rPr>
              <w:rFonts w:eastAsiaTheme="minorHAnsi" w:cstheme="minorBidi"/>
              <w:color w:val="auto"/>
              <w:sz w:val="22"/>
              <w:szCs w:val="22"/>
            </w:rPr>
          </w:rPrChange>
        </w:rPr>
        <w:t>notify</w:t>
      </w:r>
      <w:r w:rsidRPr="00D93B6C">
        <w:rPr>
          <w:rFonts w:eastAsiaTheme="minorHAnsi" w:cstheme="minorBidi"/>
          <w:b w:val="0"/>
          <w:color w:val="92D050"/>
          <w:sz w:val="22"/>
          <w:szCs w:val="22"/>
          <w:rPrChange w:id="410" w:author="tzolov" w:date="2023-10-15T16:56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  <w:t xml:space="preserve"> the users about the result of their actions.</w:t>
      </w:r>
    </w:p>
    <w:p w14:paraId="4E73D0C9" w14:textId="7531C36F" w:rsidR="005563A6" w:rsidRPr="00D93B6C" w:rsidRDefault="005563A6" w:rsidP="005563A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92D050"/>
          <w:sz w:val="21"/>
          <w:szCs w:val="21"/>
          <w:lang w:val="bg-BG" w:eastAsia="bg-BG"/>
          <w:rPrChange w:id="411" w:author="tzolov" w:date="2023-10-15T16:56:00Z">
            <w:rPr>
              <w:rFonts w:ascii="Consolas" w:eastAsia="Times New Roman" w:hAnsi="Consolas" w:cs="Times New Roman"/>
              <w:color w:val="000000"/>
              <w:sz w:val="21"/>
              <w:szCs w:val="21"/>
              <w:lang w:val="bg-BG" w:eastAsia="bg-BG"/>
            </w:rPr>
          </w:rPrChange>
        </w:rPr>
      </w:pPr>
      <w:r w:rsidRPr="00D93B6C">
        <w:rPr>
          <w:color w:val="92D050"/>
          <w:rPrChange w:id="412" w:author="tzolov" w:date="2023-10-15T16:56:00Z">
            <w:rPr/>
          </w:rPrChange>
        </w:rPr>
        <w:t xml:space="preserve">In case of </w:t>
      </w:r>
      <w:r w:rsidR="003057CE" w:rsidRPr="00D93B6C">
        <w:rPr>
          <w:color w:val="92D050"/>
          <w:rPrChange w:id="413" w:author="tzolov" w:date="2023-10-15T16:56:00Z">
            <w:rPr/>
          </w:rPrChange>
        </w:rPr>
        <w:t xml:space="preserve">an </w:t>
      </w:r>
      <w:r w:rsidRPr="00D93B6C">
        <w:rPr>
          <w:color w:val="92D050"/>
          <w:rPrChange w:id="414" w:author="tzolov" w:date="2023-10-15T16:56:00Z">
            <w:rPr/>
          </w:rPrChange>
        </w:rPr>
        <w:t xml:space="preserve">error, you should display a &lt;div&gt; with </w:t>
      </w:r>
      <w:r w:rsidR="003057CE" w:rsidRPr="00D93B6C">
        <w:rPr>
          <w:color w:val="92D050"/>
          <w:rPrChange w:id="415" w:author="tzolov" w:date="2023-10-15T16:56:00Z">
            <w:rPr/>
          </w:rPrChange>
        </w:rPr>
        <w:t xml:space="preserve">the </w:t>
      </w:r>
      <w:r w:rsidRPr="00D93B6C">
        <w:rPr>
          <w:color w:val="92D050"/>
          <w:rPrChange w:id="416" w:author="tzolov" w:date="2023-10-15T16:56:00Z">
            <w:rPr/>
          </w:rPrChange>
        </w:rPr>
        <w:t>class "</w:t>
      </w:r>
      <w:r w:rsidRPr="00D93B6C">
        <w:rPr>
          <w:rFonts w:eastAsia="Times New Roman" w:cstheme="minorHAnsi"/>
          <w:b/>
          <w:color w:val="92D050"/>
          <w:sz w:val="21"/>
          <w:szCs w:val="21"/>
          <w:lang w:val="bg-BG" w:eastAsia="bg-BG"/>
          <w:rPrChange w:id="417" w:author="tzolov" w:date="2023-10-15T16:56:00Z">
            <w:rPr>
              <w:rFonts w:eastAsia="Times New Roman" w:cstheme="minorHAnsi"/>
              <w:b/>
              <w:color w:val="000000" w:themeColor="text1"/>
              <w:sz w:val="21"/>
              <w:szCs w:val="21"/>
              <w:lang w:val="bg-BG" w:eastAsia="bg-BG"/>
            </w:rPr>
          </w:rPrChange>
        </w:rPr>
        <w:t>errorContainer</w:t>
      </w:r>
      <w:r w:rsidRPr="00D93B6C">
        <w:rPr>
          <w:color w:val="92D050"/>
          <w:rPrChange w:id="418" w:author="tzolov" w:date="2023-10-15T16:56:00Z">
            <w:rPr/>
          </w:rPrChange>
        </w:rPr>
        <w:t>".</w:t>
      </w:r>
    </w:p>
    <w:p w14:paraId="4C1D90CD" w14:textId="77777777" w:rsidR="005563A6" w:rsidRPr="00D93B6C" w:rsidRDefault="005563A6" w:rsidP="005563A6">
      <w:pPr>
        <w:pStyle w:val="Heading3"/>
        <w:rPr>
          <w:rFonts w:eastAsiaTheme="minorHAnsi" w:cstheme="minorBidi"/>
          <w:b w:val="0"/>
          <w:color w:val="92D050"/>
          <w:sz w:val="22"/>
          <w:szCs w:val="22"/>
          <w:rPrChange w:id="419" w:author="tzolov" w:date="2023-10-15T16:56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</w:pPr>
      <w:r w:rsidRPr="00D93B6C">
        <w:rPr>
          <w:rFonts w:eastAsiaTheme="minorHAnsi" w:cstheme="minorBidi"/>
          <w:b w:val="0"/>
          <w:color w:val="92D050"/>
          <w:sz w:val="22"/>
          <w:szCs w:val="22"/>
          <w:rPrChange w:id="420" w:author="tzolov" w:date="2023-10-15T16:56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  <w:t>You can choose to display the first error or all of them. You have complete freedom to choose the content of the error message you will display.</w:t>
      </w:r>
    </w:p>
    <w:p w14:paraId="2548E3E3" w14:textId="77777777" w:rsidR="005563A6" w:rsidRDefault="005563A6" w:rsidP="005563A6">
      <w:pPr>
        <w:pStyle w:val="Heading3"/>
        <w:rPr>
          <w:lang w:val="bg-BG"/>
        </w:rPr>
      </w:pPr>
      <w:r>
        <w:t>Login / Register</w:t>
      </w:r>
    </w:p>
    <w:p w14:paraId="785B4604" w14:textId="77777777" w:rsidR="005563A6" w:rsidRPr="007B584C" w:rsidRDefault="005563A6" w:rsidP="005563A6">
      <w:pPr>
        <w:spacing w:before="120" w:line="240" w:lineRule="auto"/>
        <w:rPr>
          <w:noProof/>
          <w:color w:val="92D050"/>
          <w:rPrChange w:id="421" w:author="tzolov" w:date="2023-10-15T12:45:00Z">
            <w:rPr>
              <w:noProof/>
            </w:rPr>
          </w:rPrChange>
        </w:rPr>
      </w:pPr>
      <w:r w:rsidRPr="007B584C">
        <w:rPr>
          <w:noProof/>
          <w:color w:val="92D050"/>
          <w:rPrChange w:id="422" w:author="tzolov" w:date="2023-10-15T12:45:00Z">
            <w:rPr>
              <w:noProof/>
            </w:rPr>
          </w:rPrChange>
        </w:rPr>
        <w:t>You should make the following validations:</w:t>
      </w:r>
    </w:p>
    <w:p w14:paraId="0E9ABB93" w14:textId="77777777" w:rsidR="005563A6" w:rsidRPr="007B584C" w:rsidRDefault="005563A6">
      <w:pPr>
        <w:pStyle w:val="ListParagraph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  <w:rPrChange w:id="423" w:author="tzolov" w:date="2023-10-15T12:45:00Z">
            <w:rPr>
              <w:rFonts w:cstheme="minorHAnsi"/>
              <w:b/>
              <w:bCs/>
              <w:noProof/>
              <w:lang w:val="bg-BG"/>
            </w:rPr>
          </w:rPrChange>
        </w:rPr>
      </w:pPr>
      <w:r w:rsidRPr="007B584C">
        <w:rPr>
          <w:rFonts w:cstheme="minorHAnsi"/>
          <w:bCs/>
          <w:noProof/>
          <w:color w:val="92D050"/>
          <w:rPrChange w:id="424" w:author="tzolov" w:date="2023-10-15T12:45:00Z">
            <w:rPr>
              <w:rFonts w:cstheme="minorHAnsi"/>
              <w:bCs/>
              <w:noProof/>
            </w:rPr>
          </w:rPrChange>
        </w:rPr>
        <w:t xml:space="preserve">The </w:t>
      </w:r>
      <w:r w:rsidRPr="007B584C">
        <w:rPr>
          <w:rFonts w:cstheme="minorHAnsi"/>
          <w:b/>
          <w:noProof/>
          <w:color w:val="92D050"/>
          <w:rPrChange w:id="425" w:author="tzolov" w:date="2023-10-15T12:45:00Z">
            <w:rPr>
              <w:rFonts w:cstheme="minorHAnsi"/>
              <w:b/>
              <w:noProof/>
            </w:rPr>
          </w:rPrChange>
        </w:rPr>
        <w:t xml:space="preserve">email </w:t>
      </w:r>
      <w:r w:rsidRPr="007B584C">
        <w:rPr>
          <w:noProof/>
          <w:color w:val="92D050"/>
          <w:rPrChange w:id="426" w:author="tzolov" w:date="2023-10-15T12:45:00Z">
            <w:rPr>
              <w:noProof/>
            </w:rPr>
          </w:rPrChange>
        </w:rPr>
        <w:t xml:space="preserve">is required and </w:t>
      </w:r>
      <w:r w:rsidRPr="007B584C">
        <w:rPr>
          <w:rFonts w:cstheme="minorHAnsi"/>
          <w:bCs/>
          <w:noProof/>
          <w:color w:val="92D050"/>
          <w:rPrChange w:id="427" w:author="tzolov" w:date="2023-10-15T12:45:00Z">
            <w:rPr>
              <w:rFonts w:cstheme="minorHAnsi"/>
              <w:bCs/>
              <w:noProof/>
            </w:rPr>
          </w:rPrChange>
        </w:rPr>
        <w:t xml:space="preserve">should be </w:t>
      </w:r>
      <w:r w:rsidRPr="007B584C">
        <w:rPr>
          <w:rFonts w:cstheme="minorHAnsi"/>
          <w:b/>
          <w:noProof/>
          <w:color w:val="92D050"/>
          <w:rPrChange w:id="428" w:author="tzolov" w:date="2023-10-15T12:45:00Z">
            <w:rPr>
              <w:rFonts w:cstheme="minorHAnsi"/>
              <w:b/>
              <w:noProof/>
            </w:rPr>
          </w:rPrChange>
        </w:rPr>
        <w:t xml:space="preserve">at least 10 characters </w:t>
      </w:r>
      <w:r w:rsidRPr="007B584C">
        <w:rPr>
          <w:rFonts w:cstheme="minorHAnsi"/>
          <w:bCs/>
          <w:noProof/>
          <w:color w:val="92D050"/>
          <w:rPrChange w:id="429" w:author="tzolov" w:date="2023-10-15T12:45:00Z">
            <w:rPr>
              <w:rFonts w:cstheme="minorHAnsi"/>
              <w:bCs/>
              <w:noProof/>
            </w:rPr>
          </w:rPrChange>
        </w:rPr>
        <w:t>long.</w:t>
      </w:r>
    </w:p>
    <w:p w14:paraId="611AAC80" w14:textId="77777777" w:rsidR="005563A6" w:rsidRPr="007B584C" w:rsidRDefault="005563A6">
      <w:pPr>
        <w:pStyle w:val="ListParagraph"/>
        <w:numPr>
          <w:ilvl w:val="0"/>
          <w:numId w:val="9"/>
        </w:numPr>
        <w:spacing w:before="120" w:line="240" w:lineRule="auto"/>
        <w:rPr>
          <w:noProof/>
          <w:color w:val="92D050"/>
          <w:lang w:val="bg-BG"/>
          <w:rPrChange w:id="430" w:author="tzolov" w:date="2023-10-15T12:45:00Z">
            <w:rPr>
              <w:noProof/>
              <w:lang w:val="bg-BG"/>
            </w:rPr>
          </w:rPrChange>
        </w:rPr>
      </w:pPr>
      <w:r w:rsidRPr="007B584C">
        <w:rPr>
          <w:noProof/>
          <w:color w:val="92D050"/>
          <w:rPrChange w:id="431" w:author="tzolov" w:date="2023-10-15T12:45:00Z">
            <w:rPr>
              <w:noProof/>
            </w:rPr>
          </w:rPrChange>
        </w:rPr>
        <w:t xml:space="preserve">The </w:t>
      </w:r>
      <w:r w:rsidRPr="007B584C">
        <w:rPr>
          <w:b/>
          <w:noProof/>
          <w:color w:val="92D050"/>
          <w:rPrChange w:id="432" w:author="tzolov" w:date="2023-10-15T12:45:00Z">
            <w:rPr>
              <w:b/>
              <w:noProof/>
            </w:rPr>
          </w:rPrChange>
        </w:rPr>
        <w:t xml:space="preserve">password </w:t>
      </w:r>
      <w:r w:rsidRPr="007B584C">
        <w:rPr>
          <w:noProof/>
          <w:color w:val="92D050"/>
          <w:rPrChange w:id="433" w:author="tzolov" w:date="2023-10-15T12:45:00Z">
            <w:rPr>
              <w:noProof/>
            </w:rPr>
          </w:rPrChange>
        </w:rPr>
        <w:t xml:space="preserve">is required and should be </w:t>
      </w:r>
      <w:r w:rsidRPr="007B584C">
        <w:rPr>
          <w:b/>
          <w:noProof/>
          <w:color w:val="92D050"/>
          <w:rPrChange w:id="434" w:author="tzolov" w:date="2023-10-15T12:45:00Z">
            <w:rPr>
              <w:b/>
              <w:noProof/>
            </w:rPr>
          </w:rPrChange>
        </w:rPr>
        <w:t>at least 4 characters</w:t>
      </w:r>
      <w:r w:rsidRPr="007B584C">
        <w:rPr>
          <w:noProof/>
          <w:color w:val="92D050"/>
          <w:rPrChange w:id="435" w:author="tzolov" w:date="2023-10-15T12:45:00Z">
            <w:rPr>
              <w:noProof/>
            </w:rPr>
          </w:rPrChange>
        </w:rPr>
        <w:t xml:space="preserve"> long.</w:t>
      </w:r>
    </w:p>
    <w:p w14:paraId="575889E2" w14:textId="77777777" w:rsidR="005563A6" w:rsidRPr="007B584C" w:rsidRDefault="005563A6">
      <w:pPr>
        <w:pStyle w:val="ListParagraph"/>
        <w:numPr>
          <w:ilvl w:val="0"/>
          <w:numId w:val="9"/>
        </w:numPr>
        <w:spacing w:before="120" w:line="240" w:lineRule="auto"/>
        <w:rPr>
          <w:noProof/>
          <w:color w:val="92D050"/>
          <w:lang w:val="bg-BG"/>
          <w:rPrChange w:id="436" w:author="tzolov" w:date="2023-10-15T12:45:00Z">
            <w:rPr>
              <w:noProof/>
              <w:lang w:val="bg-BG"/>
            </w:rPr>
          </w:rPrChange>
        </w:rPr>
      </w:pPr>
      <w:r w:rsidRPr="007B584C">
        <w:rPr>
          <w:noProof/>
          <w:color w:val="92D050"/>
          <w:rPrChange w:id="437" w:author="tzolov" w:date="2023-10-15T12:45:00Z">
            <w:rPr>
              <w:noProof/>
            </w:rPr>
          </w:rPrChange>
        </w:rPr>
        <w:t xml:space="preserve">The </w:t>
      </w:r>
      <w:r w:rsidRPr="007B584C">
        <w:rPr>
          <w:b/>
          <w:noProof/>
          <w:color w:val="92D050"/>
          <w:rPrChange w:id="438" w:author="tzolov" w:date="2023-10-15T12:45:00Z">
            <w:rPr>
              <w:b/>
              <w:noProof/>
            </w:rPr>
          </w:rPrChange>
        </w:rPr>
        <w:t>repeat password</w:t>
      </w:r>
      <w:r w:rsidRPr="007B584C">
        <w:rPr>
          <w:noProof/>
          <w:color w:val="92D050"/>
          <w:rPrChange w:id="439" w:author="tzolov" w:date="2023-10-15T12:45:00Z">
            <w:rPr>
              <w:noProof/>
            </w:rPr>
          </w:rPrChange>
        </w:rPr>
        <w:t xml:space="preserve"> is required and should be </w:t>
      </w:r>
      <w:r w:rsidRPr="007B584C">
        <w:rPr>
          <w:b/>
          <w:noProof/>
          <w:color w:val="92D050"/>
          <w:rPrChange w:id="440" w:author="tzolov" w:date="2023-10-15T12:45:00Z">
            <w:rPr>
              <w:b/>
              <w:noProof/>
            </w:rPr>
          </w:rPrChange>
        </w:rPr>
        <w:t>equal to the password</w:t>
      </w:r>
      <w:r w:rsidRPr="007B584C">
        <w:rPr>
          <w:bCs/>
          <w:noProof/>
          <w:color w:val="92D050"/>
          <w:rPrChange w:id="441" w:author="tzolov" w:date="2023-10-15T12:45:00Z">
            <w:rPr>
              <w:bCs/>
              <w:noProof/>
            </w:rPr>
          </w:rPrChange>
        </w:rPr>
        <w:t>.</w:t>
      </w:r>
    </w:p>
    <w:p w14:paraId="144C4C18" w14:textId="68FAA500" w:rsidR="005563A6" w:rsidRPr="00A945FB" w:rsidRDefault="00A945FB" w:rsidP="005563A6">
      <w:pPr>
        <w:rPr>
          <w:noProof/>
        </w:rPr>
      </w:pPr>
      <w:r w:rsidRPr="00A945FB">
        <w:rPr>
          <w:noProof/>
        </w:rPr>
        <w:lastRenderedPageBreak/>
        <w:drawing>
          <wp:inline distT="0" distB="0" distL="0" distR="0" wp14:anchorId="3BD06689" wp14:editId="70A9278B">
            <wp:extent cx="6626225" cy="3509645"/>
            <wp:effectExtent l="0" t="0" r="3175" b="0"/>
            <wp:docPr id="879278625" name="Картина 1" descr="Картина, която съдържа бозайник, текст, лисица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9278625" name="Картина 1" descr="Картина, която съдържа бозайник, текст, лисица, екранна снимка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0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63A6">
        <w:rPr>
          <w:noProof/>
        </w:rPr>
        <w:t xml:space="preserve"> </w:t>
      </w:r>
    </w:p>
    <w:p w14:paraId="4E0FF861" w14:textId="0D5D462C" w:rsidR="005563A6" w:rsidRDefault="00F3031C" w:rsidP="005563A6">
      <w:pPr>
        <w:pStyle w:val="Heading3"/>
      </w:pPr>
      <w:r>
        <w:t>Animals</w:t>
      </w:r>
    </w:p>
    <w:p w14:paraId="55B87BE7" w14:textId="07C04A90" w:rsidR="005563A6" w:rsidRPr="004E0CB5" w:rsidRDefault="005563A6" w:rsidP="005563A6">
      <w:pPr>
        <w:spacing w:before="120" w:line="240" w:lineRule="auto"/>
        <w:rPr>
          <w:noProof/>
          <w:color w:val="92D050"/>
          <w:lang w:val="bg-BG"/>
          <w:rPrChange w:id="442" w:author="tzolov" w:date="2023-10-15T14:58:00Z">
            <w:rPr>
              <w:noProof/>
              <w:lang w:val="bg-BG"/>
            </w:rPr>
          </w:rPrChange>
        </w:rPr>
      </w:pPr>
      <w:r w:rsidRPr="004E0CB5">
        <w:rPr>
          <w:noProof/>
          <w:color w:val="92D050"/>
          <w:rPrChange w:id="443" w:author="tzolov" w:date="2023-10-15T14:58:00Z">
            <w:rPr>
              <w:noProof/>
            </w:rPr>
          </w:rPrChange>
        </w:rPr>
        <w:t xml:space="preserve">You should make the following validations while </w:t>
      </w:r>
      <w:r w:rsidRPr="004E0CB5">
        <w:rPr>
          <w:b/>
          <w:bCs/>
          <w:noProof/>
          <w:color w:val="92D050"/>
          <w:rPrChange w:id="444" w:author="tzolov" w:date="2023-10-15T14:58:00Z">
            <w:rPr>
              <w:b/>
              <w:bCs/>
              <w:noProof/>
            </w:rPr>
          </w:rPrChange>
        </w:rPr>
        <w:t>creating</w:t>
      </w:r>
      <w:r w:rsidRPr="004E0CB5">
        <w:rPr>
          <w:noProof/>
          <w:color w:val="92D050"/>
          <w:rPrChange w:id="445" w:author="tzolov" w:date="2023-10-15T14:58:00Z">
            <w:rPr>
              <w:noProof/>
            </w:rPr>
          </w:rPrChange>
        </w:rPr>
        <w:t xml:space="preserve"> or </w:t>
      </w:r>
      <w:r w:rsidRPr="004E0CB5">
        <w:rPr>
          <w:b/>
          <w:bCs/>
          <w:noProof/>
          <w:color w:val="92D050"/>
          <w:rPrChange w:id="446" w:author="tzolov" w:date="2023-10-15T14:58:00Z">
            <w:rPr>
              <w:b/>
              <w:bCs/>
              <w:noProof/>
            </w:rPr>
          </w:rPrChange>
        </w:rPr>
        <w:t>editing a</w:t>
      </w:r>
      <w:r w:rsidR="004A1E16" w:rsidRPr="004E0CB5">
        <w:rPr>
          <w:b/>
          <w:bCs/>
          <w:noProof/>
          <w:color w:val="92D050"/>
          <w:rPrChange w:id="447" w:author="tzolov" w:date="2023-10-15T14:58:00Z">
            <w:rPr>
              <w:b/>
              <w:bCs/>
              <w:noProof/>
            </w:rPr>
          </w:rPrChange>
        </w:rPr>
        <w:t>n animal</w:t>
      </w:r>
      <w:r w:rsidR="004A1E16" w:rsidRPr="004E0CB5">
        <w:rPr>
          <w:noProof/>
          <w:color w:val="92D050"/>
          <w:rPrChange w:id="448" w:author="tzolov" w:date="2023-10-15T14:58:00Z">
            <w:rPr>
              <w:noProof/>
            </w:rPr>
          </w:rPrChange>
        </w:rPr>
        <w:t xml:space="preserve"> </w:t>
      </w:r>
      <w:r w:rsidRPr="004E0CB5">
        <w:rPr>
          <w:b/>
          <w:bCs/>
          <w:noProof/>
          <w:color w:val="92D050"/>
          <w:rPrChange w:id="449" w:author="tzolov" w:date="2023-10-15T14:58:00Z">
            <w:rPr>
              <w:b/>
              <w:bCs/>
              <w:noProof/>
            </w:rPr>
          </w:rPrChange>
        </w:rPr>
        <w:t>post</w:t>
      </w:r>
      <w:r w:rsidRPr="004E0CB5">
        <w:rPr>
          <w:noProof/>
          <w:color w:val="92D050"/>
          <w:rPrChange w:id="450" w:author="tzolov" w:date="2023-10-15T14:58:00Z">
            <w:rPr>
              <w:noProof/>
            </w:rPr>
          </w:rPrChange>
        </w:rPr>
        <w:t>:</w:t>
      </w:r>
    </w:p>
    <w:p w14:paraId="21761E84" w14:textId="77777777" w:rsidR="005563A6" w:rsidRPr="004E0CB5" w:rsidRDefault="005563A6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color w:val="92D050"/>
          <w:lang w:val="bg-BG"/>
          <w:rPrChange w:id="451" w:author="tzolov" w:date="2023-10-15T14:58:00Z">
            <w:rPr>
              <w:b/>
              <w:bCs/>
              <w:noProof/>
              <w:lang w:val="bg-BG"/>
            </w:rPr>
          </w:rPrChange>
        </w:rPr>
      </w:pPr>
      <w:r w:rsidRPr="004E0CB5">
        <w:rPr>
          <w:noProof/>
          <w:color w:val="92D050"/>
          <w:rPrChange w:id="452" w:author="tzolov" w:date="2023-10-15T14:58:00Z">
            <w:rPr>
              <w:noProof/>
            </w:rPr>
          </w:rPrChange>
        </w:rPr>
        <w:t xml:space="preserve">The </w:t>
      </w:r>
      <w:r w:rsidRPr="004E0CB5">
        <w:rPr>
          <w:b/>
          <w:noProof/>
          <w:color w:val="92D050"/>
          <w:rPrChange w:id="453" w:author="tzolov" w:date="2023-10-15T14:58:00Z">
            <w:rPr>
              <w:b/>
              <w:noProof/>
            </w:rPr>
          </w:rPrChange>
        </w:rPr>
        <w:t>name</w:t>
      </w:r>
      <w:r w:rsidRPr="004E0CB5">
        <w:rPr>
          <w:noProof/>
          <w:color w:val="92D050"/>
          <w:rPrChange w:id="454" w:author="tzolov" w:date="2023-10-15T14:58:00Z">
            <w:rPr>
              <w:noProof/>
            </w:rPr>
          </w:rPrChange>
        </w:rPr>
        <w:t xml:space="preserve"> is required and should be </w:t>
      </w:r>
      <w:r w:rsidRPr="004E0CB5">
        <w:rPr>
          <w:b/>
          <w:noProof/>
          <w:color w:val="92D050"/>
          <w:rPrChange w:id="455" w:author="tzolov" w:date="2023-10-15T14:58:00Z">
            <w:rPr>
              <w:b/>
              <w:noProof/>
            </w:rPr>
          </w:rPrChange>
        </w:rPr>
        <w:t>at least 2 characters</w:t>
      </w:r>
      <w:r w:rsidRPr="004E0CB5">
        <w:rPr>
          <w:bCs/>
          <w:noProof/>
          <w:color w:val="92D050"/>
          <w:rPrChange w:id="456" w:author="tzolov" w:date="2023-10-15T14:58:00Z">
            <w:rPr>
              <w:bCs/>
              <w:noProof/>
            </w:rPr>
          </w:rPrChange>
        </w:rPr>
        <w:t>.</w:t>
      </w:r>
    </w:p>
    <w:p w14:paraId="4AB76096" w14:textId="682E0B67" w:rsidR="00F3031C" w:rsidRPr="004E0CB5" w:rsidRDefault="00F3031C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color w:val="92D050"/>
          <w:lang w:val="bg-BG"/>
          <w:rPrChange w:id="457" w:author="tzolov" w:date="2023-10-15T14:58:00Z">
            <w:rPr>
              <w:b/>
              <w:bCs/>
              <w:noProof/>
              <w:lang w:val="bg-BG"/>
            </w:rPr>
          </w:rPrChange>
        </w:rPr>
      </w:pPr>
      <w:r w:rsidRPr="004E0CB5">
        <w:rPr>
          <w:bCs/>
          <w:noProof/>
          <w:color w:val="92D050"/>
          <w:rPrChange w:id="458" w:author="tzolov" w:date="2023-10-15T14:58:00Z">
            <w:rPr>
              <w:bCs/>
              <w:noProof/>
            </w:rPr>
          </w:rPrChange>
        </w:rPr>
        <w:t xml:space="preserve">The </w:t>
      </w:r>
      <w:r w:rsidRPr="004E0CB5">
        <w:rPr>
          <w:b/>
          <w:noProof/>
          <w:color w:val="92D050"/>
          <w:rPrChange w:id="459" w:author="tzolov" w:date="2023-10-15T14:58:00Z">
            <w:rPr>
              <w:b/>
              <w:noProof/>
            </w:rPr>
          </w:rPrChange>
        </w:rPr>
        <w:t xml:space="preserve">kind </w:t>
      </w:r>
      <w:r w:rsidRPr="004E0CB5">
        <w:rPr>
          <w:bCs/>
          <w:noProof/>
          <w:color w:val="92D050"/>
          <w:rPrChange w:id="460" w:author="tzolov" w:date="2023-10-15T14:58:00Z">
            <w:rPr>
              <w:bCs/>
              <w:noProof/>
            </w:rPr>
          </w:rPrChange>
        </w:rPr>
        <w:t xml:space="preserve">is required and should be </w:t>
      </w:r>
      <w:r w:rsidRPr="004E0CB5">
        <w:rPr>
          <w:b/>
          <w:noProof/>
          <w:color w:val="92D050"/>
          <w:rPrChange w:id="461" w:author="tzolov" w:date="2023-10-15T14:58:00Z">
            <w:rPr>
              <w:b/>
              <w:noProof/>
            </w:rPr>
          </w:rPrChange>
        </w:rPr>
        <w:t>at least 3 characters.</w:t>
      </w:r>
    </w:p>
    <w:p w14:paraId="4B7D8060" w14:textId="77777777" w:rsidR="005563A6" w:rsidRPr="004E0CB5" w:rsidRDefault="005563A6">
      <w:pPr>
        <w:pStyle w:val="ListParagraph"/>
        <w:numPr>
          <w:ilvl w:val="0"/>
          <w:numId w:val="9"/>
        </w:numPr>
        <w:spacing w:before="120" w:line="240" w:lineRule="auto"/>
        <w:rPr>
          <w:noProof/>
          <w:color w:val="92D050"/>
          <w:lang w:val="bg-BG"/>
          <w:rPrChange w:id="462" w:author="tzolov" w:date="2023-10-15T14:58:00Z">
            <w:rPr>
              <w:noProof/>
              <w:lang w:val="bg-BG"/>
            </w:rPr>
          </w:rPrChange>
        </w:rPr>
      </w:pPr>
      <w:r w:rsidRPr="004E0CB5">
        <w:rPr>
          <w:noProof/>
          <w:color w:val="92D050"/>
          <w:rPrChange w:id="463" w:author="tzolov" w:date="2023-10-15T14:58:00Z">
            <w:rPr>
              <w:noProof/>
            </w:rPr>
          </w:rPrChange>
        </w:rPr>
        <w:t xml:space="preserve">The </w:t>
      </w:r>
      <w:r w:rsidRPr="004E0CB5">
        <w:rPr>
          <w:b/>
          <w:noProof/>
          <w:color w:val="92D050"/>
          <w:rPrChange w:id="464" w:author="tzolov" w:date="2023-10-15T14:58:00Z">
            <w:rPr>
              <w:b/>
              <w:noProof/>
            </w:rPr>
          </w:rPrChange>
        </w:rPr>
        <w:t>photo image</w:t>
      </w:r>
      <w:r w:rsidRPr="004E0CB5">
        <w:rPr>
          <w:noProof/>
          <w:color w:val="92D050"/>
          <w:rPrChange w:id="465" w:author="tzolov" w:date="2023-10-15T14:58:00Z">
            <w:rPr>
              <w:noProof/>
            </w:rPr>
          </w:rPrChange>
        </w:rPr>
        <w:t xml:space="preserve"> is required and </w:t>
      </w:r>
      <w:r w:rsidRPr="004E0CB5">
        <w:rPr>
          <w:rFonts w:cstheme="minorHAnsi"/>
          <w:bCs/>
          <w:noProof/>
          <w:color w:val="92D050"/>
          <w:rPrChange w:id="466" w:author="tzolov" w:date="2023-10-15T14:58:00Z">
            <w:rPr>
              <w:rFonts w:cstheme="minorHAnsi"/>
              <w:bCs/>
              <w:noProof/>
            </w:rPr>
          </w:rPrChange>
        </w:rPr>
        <w:t xml:space="preserve">should start with </w:t>
      </w:r>
      <w:r w:rsidRPr="004E0CB5">
        <w:rPr>
          <w:rFonts w:cstheme="minorHAnsi"/>
          <w:b/>
          <w:noProof/>
          <w:color w:val="92D050"/>
          <w:rPrChange w:id="467" w:author="tzolov" w:date="2023-10-15T14:58:00Z">
            <w:rPr>
              <w:rFonts w:cstheme="minorHAnsi"/>
              <w:b/>
              <w:noProof/>
            </w:rPr>
          </w:rPrChange>
        </w:rPr>
        <w:t>http:// or https://</w:t>
      </w:r>
    </w:p>
    <w:p w14:paraId="28B2B539" w14:textId="4615A153" w:rsidR="005563A6" w:rsidRPr="004E0CB5" w:rsidRDefault="005563A6">
      <w:pPr>
        <w:pStyle w:val="ListParagraph"/>
        <w:numPr>
          <w:ilvl w:val="0"/>
          <w:numId w:val="9"/>
        </w:numPr>
        <w:spacing w:before="120" w:line="240" w:lineRule="auto"/>
        <w:rPr>
          <w:b/>
          <w:noProof/>
          <w:color w:val="92D050"/>
          <w:rPrChange w:id="468" w:author="tzolov" w:date="2023-10-15T14:58:00Z">
            <w:rPr>
              <w:b/>
              <w:noProof/>
            </w:rPr>
          </w:rPrChange>
        </w:rPr>
      </w:pPr>
      <w:r w:rsidRPr="004E0CB5">
        <w:rPr>
          <w:noProof/>
          <w:color w:val="92D050"/>
          <w:rPrChange w:id="469" w:author="tzolov" w:date="2023-10-15T14:58:00Z">
            <w:rPr>
              <w:noProof/>
            </w:rPr>
          </w:rPrChange>
        </w:rPr>
        <w:t>The</w:t>
      </w:r>
      <w:r w:rsidRPr="004E0CB5">
        <w:rPr>
          <w:b/>
          <w:noProof/>
          <w:color w:val="92D050"/>
          <w:rPrChange w:id="470" w:author="tzolov" w:date="2023-10-15T14:58:00Z">
            <w:rPr>
              <w:b/>
              <w:noProof/>
            </w:rPr>
          </w:rPrChange>
        </w:rPr>
        <w:t xml:space="preserve"> </w:t>
      </w:r>
      <w:r w:rsidR="00F3031C" w:rsidRPr="004E0CB5">
        <w:rPr>
          <w:b/>
          <w:noProof/>
          <w:color w:val="92D050"/>
          <w:rPrChange w:id="471" w:author="tzolov" w:date="2023-10-15T14:58:00Z">
            <w:rPr>
              <w:b/>
              <w:noProof/>
            </w:rPr>
          </w:rPrChange>
        </w:rPr>
        <w:t>years</w:t>
      </w:r>
      <w:r w:rsidRPr="004E0CB5">
        <w:rPr>
          <w:b/>
          <w:noProof/>
          <w:color w:val="92D050"/>
          <w:rPrChange w:id="472" w:author="tzolov" w:date="2023-10-15T14:58:00Z">
            <w:rPr>
              <w:b/>
              <w:noProof/>
            </w:rPr>
          </w:rPrChange>
        </w:rPr>
        <w:t xml:space="preserve"> </w:t>
      </w:r>
      <w:r w:rsidR="005043DD" w:rsidRPr="004E0CB5">
        <w:rPr>
          <w:noProof/>
          <w:color w:val="92D050"/>
          <w:rPrChange w:id="473" w:author="tzolov" w:date="2023-10-15T14:58:00Z">
            <w:rPr>
              <w:noProof/>
            </w:rPr>
          </w:rPrChange>
        </w:rPr>
        <w:t>are</w:t>
      </w:r>
      <w:r w:rsidRPr="004E0CB5">
        <w:rPr>
          <w:noProof/>
          <w:color w:val="92D050"/>
          <w:rPrChange w:id="474" w:author="tzolov" w:date="2023-10-15T14:58:00Z">
            <w:rPr>
              <w:noProof/>
            </w:rPr>
          </w:rPrChange>
        </w:rPr>
        <w:t xml:space="preserve"> required and</w:t>
      </w:r>
      <w:r w:rsidRPr="004E0CB5">
        <w:rPr>
          <w:b/>
          <w:noProof/>
          <w:color w:val="92D050"/>
          <w:rPrChange w:id="475" w:author="tzolov" w:date="2023-10-15T14:58:00Z">
            <w:rPr>
              <w:b/>
              <w:noProof/>
            </w:rPr>
          </w:rPrChange>
        </w:rPr>
        <w:t xml:space="preserve"> </w:t>
      </w:r>
      <w:r w:rsidRPr="004E0CB5">
        <w:rPr>
          <w:rFonts w:cstheme="minorHAnsi"/>
          <w:bCs/>
          <w:noProof/>
          <w:color w:val="92D050"/>
          <w:rPrChange w:id="476" w:author="tzolov" w:date="2023-10-15T14:58:00Z">
            <w:rPr>
              <w:rFonts w:cstheme="minorHAnsi"/>
              <w:bCs/>
              <w:noProof/>
            </w:rPr>
          </w:rPrChange>
        </w:rPr>
        <w:t xml:space="preserve">should be </w:t>
      </w:r>
      <w:r w:rsidR="002A0F79" w:rsidRPr="004E0CB5">
        <w:rPr>
          <w:rFonts w:cstheme="minorHAnsi"/>
          <w:b/>
          <w:noProof/>
          <w:color w:val="92D050"/>
          <w:rPrChange w:id="477" w:author="tzolov" w:date="2023-10-15T14:58:00Z">
            <w:rPr>
              <w:rFonts w:cstheme="minorHAnsi"/>
              <w:b/>
              <w:noProof/>
            </w:rPr>
          </w:rPrChange>
        </w:rPr>
        <w:t>a number between</w:t>
      </w:r>
      <w:r w:rsidRPr="004E0CB5">
        <w:rPr>
          <w:rFonts w:cstheme="minorHAnsi"/>
          <w:b/>
          <w:noProof/>
          <w:color w:val="92D050"/>
          <w:rPrChange w:id="478" w:author="tzolov" w:date="2023-10-15T14:58:00Z">
            <w:rPr>
              <w:rFonts w:cstheme="minorHAnsi"/>
              <w:b/>
              <w:noProof/>
            </w:rPr>
          </w:rPrChange>
        </w:rPr>
        <w:t xml:space="preserve"> 1 and  100</w:t>
      </w:r>
      <w:r w:rsidRPr="004E0CB5">
        <w:rPr>
          <w:rFonts w:cstheme="minorHAnsi"/>
          <w:bCs/>
          <w:noProof/>
          <w:color w:val="92D050"/>
          <w:rPrChange w:id="479" w:author="tzolov" w:date="2023-10-15T14:58:00Z">
            <w:rPr>
              <w:rFonts w:cstheme="minorHAnsi"/>
              <w:bCs/>
              <w:noProof/>
            </w:rPr>
          </w:rPrChange>
        </w:rPr>
        <w:t>.</w:t>
      </w:r>
    </w:p>
    <w:p w14:paraId="281CC82E" w14:textId="04DCAB9D" w:rsidR="00A945FB" w:rsidRPr="004E0CB5" w:rsidRDefault="00A945FB">
      <w:pPr>
        <w:pStyle w:val="ListParagraph"/>
        <w:numPr>
          <w:ilvl w:val="0"/>
          <w:numId w:val="9"/>
        </w:numPr>
        <w:spacing w:before="120" w:line="240" w:lineRule="auto"/>
        <w:rPr>
          <w:b/>
          <w:noProof/>
          <w:color w:val="92D050"/>
          <w:rPrChange w:id="480" w:author="tzolov" w:date="2023-10-15T14:58:00Z">
            <w:rPr>
              <w:b/>
              <w:noProof/>
            </w:rPr>
          </w:rPrChange>
        </w:rPr>
      </w:pPr>
      <w:r w:rsidRPr="004E0CB5">
        <w:rPr>
          <w:rFonts w:cstheme="minorHAnsi"/>
          <w:bCs/>
          <w:noProof/>
          <w:color w:val="92D050"/>
          <w:rPrChange w:id="481" w:author="tzolov" w:date="2023-10-15T14:58:00Z">
            <w:rPr>
              <w:rFonts w:cstheme="minorHAnsi"/>
              <w:bCs/>
              <w:noProof/>
            </w:rPr>
          </w:rPrChange>
        </w:rPr>
        <w:t xml:space="preserve">The </w:t>
      </w:r>
      <w:r w:rsidRPr="004E0CB5">
        <w:rPr>
          <w:rFonts w:cstheme="minorHAnsi"/>
          <w:b/>
          <w:noProof/>
          <w:color w:val="92D050"/>
          <w:rPrChange w:id="482" w:author="tzolov" w:date="2023-10-15T14:58:00Z">
            <w:rPr>
              <w:rFonts w:cstheme="minorHAnsi"/>
              <w:b/>
              <w:noProof/>
            </w:rPr>
          </w:rPrChange>
        </w:rPr>
        <w:t xml:space="preserve">need </w:t>
      </w:r>
      <w:r w:rsidRPr="004E0CB5">
        <w:rPr>
          <w:rFonts w:cstheme="minorHAnsi"/>
          <w:bCs/>
          <w:noProof/>
          <w:color w:val="92D050"/>
          <w:rPrChange w:id="483" w:author="tzolov" w:date="2023-10-15T14:58:00Z">
            <w:rPr>
              <w:rFonts w:cstheme="minorHAnsi"/>
              <w:bCs/>
              <w:noProof/>
            </w:rPr>
          </w:rPrChange>
        </w:rPr>
        <w:t xml:space="preserve">is required and should be at least </w:t>
      </w:r>
      <w:r w:rsidRPr="004E0CB5">
        <w:rPr>
          <w:rFonts w:cstheme="minorHAnsi"/>
          <w:b/>
          <w:noProof/>
          <w:color w:val="92D050"/>
          <w:rPrChange w:id="484" w:author="tzolov" w:date="2023-10-15T14:58:00Z">
            <w:rPr>
              <w:rFonts w:cstheme="minorHAnsi"/>
              <w:b/>
              <w:noProof/>
            </w:rPr>
          </w:rPrChange>
        </w:rPr>
        <w:t>3 and no longer than 20 characters.</w:t>
      </w:r>
    </w:p>
    <w:p w14:paraId="6ADF1715" w14:textId="77777777" w:rsidR="005563A6" w:rsidRPr="004E0CB5" w:rsidRDefault="005563A6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color w:val="92D050"/>
          <w:lang w:val="bg-BG"/>
          <w:rPrChange w:id="485" w:author="tzolov" w:date="2023-10-15T14:58:00Z">
            <w:rPr>
              <w:b/>
              <w:bCs/>
              <w:noProof/>
              <w:lang w:val="bg-BG"/>
            </w:rPr>
          </w:rPrChange>
        </w:rPr>
      </w:pPr>
      <w:r w:rsidRPr="004E0CB5">
        <w:rPr>
          <w:rFonts w:cstheme="minorHAnsi"/>
          <w:bCs/>
          <w:noProof/>
          <w:color w:val="92D050"/>
          <w:rPrChange w:id="486" w:author="tzolov" w:date="2023-10-15T14:58:00Z">
            <w:rPr>
              <w:rFonts w:cstheme="minorHAnsi"/>
              <w:bCs/>
              <w:noProof/>
            </w:rPr>
          </w:rPrChange>
        </w:rPr>
        <w:t xml:space="preserve">The </w:t>
      </w:r>
      <w:r w:rsidRPr="004E0CB5">
        <w:rPr>
          <w:rFonts w:cstheme="minorHAnsi"/>
          <w:b/>
          <w:noProof/>
          <w:color w:val="92D050"/>
          <w:rPrChange w:id="487" w:author="tzolov" w:date="2023-10-15T14:58:00Z">
            <w:rPr>
              <w:rFonts w:cstheme="minorHAnsi"/>
              <w:b/>
              <w:noProof/>
            </w:rPr>
          </w:rPrChange>
        </w:rPr>
        <w:t xml:space="preserve">description </w:t>
      </w:r>
      <w:r w:rsidRPr="004E0CB5">
        <w:rPr>
          <w:noProof/>
          <w:color w:val="92D050"/>
          <w:rPrChange w:id="488" w:author="tzolov" w:date="2023-10-15T14:58:00Z">
            <w:rPr>
              <w:noProof/>
            </w:rPr>
          </w:rPrChange>
        </w:rPr>
        <w:t xml:space="preserve">is required and </w:t>
      </w:r>
      <w:r w:rsidRPr="004E0CB5">
        <w:rPr>
          <w:rFonts w:cstheme="minorHAnsi"/>
          <w:bCs/>
          <w:noProof/>
          <w:color w:val="92D050"/>
          <w:rPrChange w:id="489" w:author="tzolov" w:date="2023-10-15T14:58:00Z">
            <w:rPr>
              <w:rFonts w:cstheme="minorHAnsi"/>
              <w:bCs/>
              <w:noProof/>
            </w:rPr>
          </w:rPrChange>
        </w:rPr>
        <w:t xml:space="preserve">should be at least </w:t>
      </w:r>
      <w:r w:rsidRPr="004E0CB5">
        <w:rPr>
          <w:rFonts w:cstheme="minorHAnsi"/>
          <w:b/>
          <w:noProof/>
          <w:color w:val="92D050"/>
          <w:rPrChange w:id="490" w:author="tzolov" w:date="2023-10-15T14:58:00Z">
            <w:rPr>
              <w:rFonts w:cstheme="minorHAnsi"/>
              <w:b/>
              <w:noProof/>
            </w:rPr>
          </w:rPrChange>
        </w:rPr>
        <w:t xml:space="preserve">5 </w:t>
      </w:r>
      <w:r w:rsidRPr="004E0CB5">
        <w:rPr>
          <w:b/>
          <w:noProof/>
          <w:color w:val="92D050"/>
          <w:rPrChange w:id="491" w:author="tzolov" w:date="2023-10-15T14:58:00Z">
            <w:rPr>
              <w:b/>
              <w:noProof/>
            </w:rPr>
          </w:rPrChange>
        </w:rPr>
        <w:t>and no longer than 50 characters</w:t>
      </w:r>
      <w:r w:rsidRPr="004E0CB5">
        <w:rPr>
          <w:bCs/>
          <w:noProof/>
          <w:color w:val="92D050"/>
          <w:rPrChange w:id="492" w:author="tzolov" w:date="2023-10-15T14:58:00Z">
            <w:rPr>
              <w:bCs/>
              <w:noProof/>
            </w:rPr>
          </w:rPrChange>
        </w:rPr>
        <w:t>.</w:t>
      </w:r>
    </w:p>
    <w:p w14:paraId="0B85767F" w14:textId="5F51CAE1" w:rsidR="005563A6" w:rsidRPr="004E0CB5" w:rsidRDefault="005563A6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color w:val="92D050"/>
          <w:lang w:val="bg-BG"/>
          <w:rPrChange w:id="493" w:author="tzolov" w:date="2023-10-15T14:58:00Z">
            <w:rPr>
              <w:b/>
              <w:bCs/>
              <w:noProof/>
              <w:lang w:val="bg-BG"/>
            </w:rPr>
          </w:rPrChange>
        </w:rPr>
      </w:pPr>
      <w:r w:rsidRPr="004E0CB5">
        <w:rPr>
          <w:rFonts w:cstheme="minorHAnsi"/>
          <w:bCs/>
          <w:noProof/>
          <w:color w:val="92D050"/>
          <w:rPrChange w:id="494" w:author="tzolov" w:date="2023-10-15T14:58:00Z">
            <w:rPr>
              <w:rFonts w:cstheme="minorHAnsi"/>
              <w:bCs/>
              <w:noProof/>
            </w:rPr>
          </w:rPrChange>
        </w:rPr>
        <w:t xml:space="preserve">The </w:t>
      </w:r>
      <w:r w:rsidRPr="004E0CB5">
        <w:rPr>
          <w:rFonts w:cstheme="minorHAnsi"/>
          <w:b/>
          <w:noProof/>
          <w:color w:val="92D050"/>
          <w:rPrChange w:id="495" w:author="tzolov" w:date="2023-10-15T14:58:00Z">
            <w:rPr>
              <w:rFonts w:cstheme="minorHAnsi"/>
              <w:b/>
              <w:noProof/>
            </w:rPr>
          </w:rPrChange>
        </w:rPr>
        <w:t xml:space="preserve">location </w:t>
      </w:r>
      <w:r w:rsidRPr="004E0CB5">
        <w:rPr>
          <w:noProof/>
          <w:color w:val="92D050"/>
          <w:rPrChange w:id="496" w:author="tzolov" w:date="2023-10-15T14:58:00Z">
            <w:rPr>
              <w:noProof/>
            </w:rPr>
          </w:rPrChange>
        </w:rPr>
        <w:t xml:space="preserve">is required and </w:t>
      </w:r>
      <w:r w:rsidRPr="004E0CB5">
        <w:rPr>
          <w:rFonts w:cstheme="minorHAnsi"/>
          <w:bCs/>
          <w:noProof/>
          <w:color w:val="92D050"/>
          <w:rPrChange w:id="497" w:author="tzolov" w:date="2023-10-15T14:58:00Z">
            <w:rPr>
              <w:rFonts w:cstheme="minorHAnsi"/>
              <w:bCs/>
              <w:noProof/>
            </w:rPr>
          </w:rPrChange>
        </w:rPr>
        <w:t xml:space="preserve">should be at least </w:t>
      </w:r>
      <w:r w:rsidRPr="004E0CB5">
        <w:rPr>
          <w:rFonts w:cstheme="minorHAnsi"/>
          <w:b/>
          <w:noProof/>
          <w:color w:val="92D050"/>
          <w:rPrChange w:id="498" w:author="tzolov" w:date="2023-10-15T14:58:00Z">
            <w:rPr>
              <w:rFonts w:cstheme="minorHAnsi"/>
              <w:b/>
              <w:noProof/>
            </w:rPr>
          </w:rPrChange>
        </w:rPr>
        <w:t xml:space="preserve">5 </w:t>
      </w:r>
      <w:r w:rsidRPr="004E0CB5">
        <w:rPr>
          <w:b/>
          <w:noProof/>
          <w:color w:val="92D050"/>
          <w:rPrChange w:id="499" w:author="tzolov" w:date="2023-10-15T14:58:00Z">
            <w:rPr>
              <w:b/>
              <w:noProof/>
            </w:rPr>
          </w:rPrChange>
        </w:rPr>
        <w:t xml:space="preserve">and no longer than </w:t>
      </w:r>
      <w:r w:rsidR="00F3031C" w:rsidRPr="004E0CB5">
        <w:rPr>
          <w:b/>
          <w:noProof/>
          <w:color w:val="92D050"/>
          <w:rPrChange w:id="500" w:author="tzolov" w:date="2023-10-15T14:58:00Z">
            <w:rPr>
              <w:b/>
              <w:noProof/>
            </w:rPr>
          </w:rPrChange>
        </w:rPr>
        <w:t>15</w:t>
      </w:r>
      <w:r w:rsidRPr="004E0CB5">
        <w:rPr>
          <w:b/>
          <w:noProof/>
          <w:color w:val="92D050"/>
          <w:rPrChange w:id="501" w:author="tzolov" w:date="2023-10-15T14:58:00Z">
            <w:rPr>
              <w:b/>
              <w:noProof/>
            </w:rPr>
          </w:rPrChange>
        </w:rPr>
        <w:t xml:space="preserve"> characters</w:t>
      </w:r>
      <w:r w:rsidRPr="004E0CB5">
        <w:rPr>
          <w:bCs/>
          <w:noProof/>
          <w:color w:val="92D050"/>
          <w:rPrChange w:id="502" w:author="tzolov" w:date="2023-10-15T14:58:00Z">
            <w:rPr>
              <w:bCs/>
              <w:noProof/>
            </w:rPr>
          </w:rPrChange>
        </w:rPr>
        <w:t>.</w:t>
      </w:r>
    </w:p>
    <w:p w14:paraId="47BCC012" w14:textId="78BA9C82" w:rsidR="005563A6" w:rsidRDefault="00FC66FF" w:rsidP="005563A6">
      <w:pPr>
        <w:rPr>
          <w:lang w:val="bg-BG"/>
        </w:rPr>
      </w:pPr>
      <w:r w:rsidRPr="00FC66FF">
        <w:rPr>
          <w:noProof/>
        </w:rPr>
        <w:lastRenderedPageBreak/>
        <w:drawing>
          <wp:inline distT="0" distB="0" distL="0" distR="0" wp14:anchorId="2A1325EF" wp14:editId="22503E67">
            <wp:extent cx="6626225" cy="4020820"/>
            <wp:effectExtent l="0" t="0" r="3175" b="0"/>
            <wp:docPr id="719990773" name="Картина 1" descr="Картина, която съдържа екранна снимка, Мобилен телефон, земя, на от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990773" name="Картина 1" descr="Картина, която съдържа екранна снимка, Мобилен телефон, земя, на открито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2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1CB92" w14:textId="55A8A386" w:rsidR="00FC66FF" w:rsidRDefault="00FC66FF" w:rsidP="005563A6">
      <w:pPr>
        <w:rPr>
          <w:lang w:val="bg-BG"/>
        </w:rPr>
      </w:pPr>
      <w:r w:rsidRPr="00FC66FF">
        <w:rPr>
          <w:noProof/>
        </w:rPr>
        <w:drawing>
          <wp:inline distT="0" distB="0" distL="0" distR="0" wp14:anchorId="4196387A" wp14:editId="0D164BA4">
            <wp:extent cx="6626225" cy="4020820"/>
            <wp:effectExtent l="0" t="0" r="3175" b="0"/>
            <wp:docPr id="196075965" name="Картина 1" descr="Картина, която съдържа екранна снимка, Мобилен телефон, мултимедия,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75965" name="Картина 1" descr="Картина, която съдържа екранна снимка, Мобилен телефон, мултимедия, текст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2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155AC" w14:textId="3C3C2C2C" w:rsidR="005563A6" w:rsidRDefault="005563A6">
      <w:pPr>
        <w:pStyle w:val="Heading2"/>
        <w:numPr>
          <w:ilvl w:val="0"/>
          <w:numId w:val="2"/>
        </w:numPr>
        <w:rPr>
          <w:noProof/>
        </w:rPr>
      </w:pPr>
      <w:r>
        <w:t>* Bonus</w:t>
      </w:r>
      <w:r>
        <w:rPr>
          <w:noProof/>
        </w:rPr>
        <w:t xml:space="preserve"> – </w:t>
      </w:r>
      <w:r w:rsidR="00F3031C">
        <w:rPr>
          <w:noProof/>
        </w:rPr>
        <w:t>Search</w:t>
      </w:r>
      <w:r>
        <w:rPr>
          <w:noProof/>
        </w:rPr>
        <w:t xml:space="preserve"> (</w:t>
      </w:r>
      <w:r>
        <w:t>10 Pts</w:t>
      </w:r>
      <w:r>
        <w:rPr>
          <w:noProof/>
        </w:rPr>
        <w:t>)</w:t>
      </w:r>
    </w:p>
    <w:p w14:paraId="57042DF0" w14:textId="42CDC0E1" w:rsidR="006C0156" w:rsidRPr="009E6CA9" w:rsidRDefault="006C0156" w:rsidP="006C0156">
      <w:pPr>
        <w:rPr>
          <w:color w:val="92D050"/>
          <w:rPrChange w:id="503" w:author="tzolov" w:date="2023-10-15T17:26:00Z">
            <w:rPr/>
          </w:rPrChange>
        </w:rPr>
      </w:pPr>
      <w:r w:rsidRPr="009E6CA9">
        <w:rPr>
          <w:rStyle w:val="jlqj4b"/>
          <w:color w:val="92D050"/>
          <w:lang w:val="en"/>
          <w:rPrChange w:id="504" w:author="tzolov" w:date="2023-10-15T17:26:00Z">
            <w:rPr>
              <w:rStyle w:val="jlqj4b"/>
              <w:lang w:val="en"/>
            </w:rPr>
          </w:rPrChange>
        </w:rPr>
        <w:t xml:space="preserve">Search </w:t>
      </w:r>
      <w:r w:rsidRPr="009E6CA9">
        <w:rPr>
          <w:rStyle w:val="jlqj4b"/>
          <w:b/>
          <w:color w:val="92D050"/>
          <w:lang w:val="en"/>
          <w:rPrChange w:id="505" w:author="tzolov" w:date="2023-10-15T17:26:00Z">
            <w:rPr>
              <w:rStyle w:val="jlqj4b"/>
              <w:b/>
              <w:lang w:val="en"/>
            </w:rPr>
          </w:rPrChange>
        </w:rPr>
        <w:t>for animals in need</w:t>
      </w:r>
      <w:r w:rsidRPr="009E6CA9">
        <w:rPr>
          <w:rStyle w:val="jlqj4b"/>
          <w:color w:val="92D050"/>
          <w:lang w:val="en"/>
          <w:rPrChange w:id="506" w:author="tzolov" w:date="2023-10-15T17:26:00Z">
            <w:rPr>
              <w:rStyle w:val="jlqj4b"/>
              <w:lang w:val="en"/>
            </w:rPr>
          </w:rPrChange>
        </w:rPr>
        <w:t>.</w:t>
      </w:r>
      <w:r w:rsidRPr="009E6CA9">
        <w:rPr>
          <w:rStyle w:val="viiyi"/>
          <w:color w:val="92D050"/>
          <w:lang w:val="en"/>
          <w:rPrChange w:id="507" w:author="tzolov" w:date="2023-10-15T17:26:00Z">
            <w:rPr>
              <w:rStyle w:val="viiyi"/>
              <w:lang w:val="en"/>
            </w:rPr>
          </w:rPrChange>
        </w:rPr>
        <w:t xml:space="preserve"> </w:t>
      </w:r>
      <w:r w:rsidRPr="009E6CA9">
        <w:rPr>
          <w:rStyle w:val="jlqj4b"/>
          <w:color w:val="92D050"/>
          <w:lang w:val="en"/>
          <w:rPrChange w:id="508" w:author="tzolov" w:date="2023-10-15T17:26:00Z">
            <w:rPr>
              <w:rStyle w:val="jlqj4b"/>
              <w:lang w:val="en"/>
            </w:rPr>
          </w:rPrChange>
        </w:rPr>
        <w:t xml:space="preserve">Filter all </w:t>
      </w:r>
      <w:r w:rsidRPr="009E6CA9">
        <w:rPr>
          <w:rStyle w:val="jlqj4b"/>
          <w:b/>
          <w:color w:val="92D050"/>
          <w:lang w:val="en"/>
          <w:rPrChange w:id="509" w:author="tzolov" w:date="2023-10-15T17:26:00Z">
            <w:rPr>
              <w:rStyle w:val="jlqj4b"/>
              <w:b/>
              <w:lang w:val="en"/>
            </w:rPr>
          </w:rPrChange>
        </w:rPr>
        <w:t>matches</w:t>
      </w:r>
      <w:r w:rsidRPr="009E6CA9">
        <w:rPr>
          <w:rStyle w:val="jlqj4b"/>
          <w:color w:val="92D050"/>
          <w:lang w:val="en"/>
          <w:rPrChange w:id="510" w:author="tzolov" w:date="2023-10-15T17:26:00Z">
            <w:rPr>
              <w:rStyle w:val="jlqj4b"/>
              <w:lang w:val="en"/>
            </w:rPr>
          </w:rPrChange>
        </w:rPr>
        <w:t xml:space="preserve"> by </w:t>
      </w:r>
      <w:r w:rsidRPr="009E6CA9">
        <w:rPr>
          <w:rStyle w:val="jlqj4b"/>
          <w:b/>
          <w:color w:val="92D050"/>
          <w:lang w:val="en"/>
          <w:rPrChange w:id="511" w:author="tzolov" w:date="2023-10-15T17:26:00Z">
            <w:rPr>
              <w:rStyle w:val="jlqj4b"/>
              <w:b/>
              <w:lang w:val="en"/>
            </w:rPr>
          </w:rPrChange>
        </w:rPr>
        <w:t>animal location</w:t>
      </w:r>
      <w:r w:rsidRPr="009E6CA9">
        <w:rPr>
          <w:rStyle w:val="jlqj4b"/>
          <w:color w:val="92D050"/>
          <w:lang w:val="en"/>
          <w:rPrChange w:id="512" w:author="tzolov" w:date="2023-10-15T17:26:00Z">
            <w:rPr>
              <w:rStyle w:val="jlqj4b"/>
              <w:lang w:val="en"/>
            </w:rPr>
          </w:rPrChange>
        </w:rPr>
        <w:t xml:space="preserve">, which includes a </w:t>
      </w:r>
      <w:r w:rsidRPr="009E6CA9">
        <w:rPr>
          <w:rStyle w:val="jlqj4b"/>
          <w:b/>
          <w:color w:val="92D050"/>
          <w:lang w:val="en"/>
          <w:rPrChange w:id="513" w:author="tzolov" w:date="2023-10-15T17:26:00Z">
            <w:rPr>
              <w:rStyle w:val="jlqj4b"/>
              <w:b/>
              <w:lang w:val="en"/>
            </w:rPr>
          </w:rPrChange>
        </w:rPr>
        <w:t>search string</w:t>
      </w:r>
      <w:r w:rsidRPr="009E6CA9">
        <w:rPr>
          <w:rStyle w:val="jlqj4b"/>
          <w:color w:val="92D050"/>
          <w:lang w:val="en"/>
          <w:rPrChange w:id="514" w:author="tzolov" w:date="2023-10-15T17:26:00Z">
            <w:rPr>
              <w:rStyle w:val="jlqj4b"/>
              <w:lang w:val="en"/>
            </w:rPr>
          </w:rPrChange>
        </w:rPr>
        <w:t xml:space="preserve"> (case insensitive).</w:t>
      </w:r>
    </w:p>
    <w:p w14:paraId="0AC702A6" w14:textId="64C02A69" w:rsidR="005563A6" w:rsidRDefault="00C36497" w:rsidP="005563A6">
      <w:pPr>
        <w:rPr>
          <w:noProof/>
        </w:rPr>
      </w:pPr>
      <w:r w:rsidRPr="00C36497">
        <w:rPr>
          <w:noProof/>
        </w:rPr>
        <w:lastRenderedPageBreak/>
        <w:drawing>
          <wp:inline distT="0" distB="0" distL="0" distR="0" wp14:anchorId="3B27DFC7" wp14:editId="429985CF">
            <wp:extent cx="6626225" cy="4324350"/>
            <wp:effectExtent l="0" t="0" r="3175" b="0"/>
            <wp:docPr id="19581503" name="Картина 1" descr="Картина, която съдържа текст, мечка, екранна снимка, бозай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81503" name="Картина 1" descr="Картина, която съдържа текст, мечка, екранна снимка, бозайник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8FB8F" w14:textId="55510B6B" w:rsidR="00C36497" w:rsidRPr="00835145" w:rsidRDefault="00C36497" w:rsidP="00C36497">
      <w:pPr>
        <w:rPr>
          <w:noProof/>
          <w:color w:val="92D050"/>
          <w:lang w:eastAsia="bg-BG"/>
          <w:rPrChange w:id="515" w:author="tzolov" w:date="2023-10-15T17:26:00Z">
            <w:rPr>
              <w:noProof/>
              <w:lang w:eastAsia="bg-BG"/>
            </w:rPr>
          </w:rPrChange>
        </w:rPr>
      </w:pPr>
      <w:r w:rsidRPr="00835145">
        <w:rPr>
          <w:noProof/>
          <w:color w:val="92D050"/>
          <w:lang w:eastAsia="bg-BG"/>
          <w:rPrChange w:id="516" w:author="tzolov" w:date="2023-10-15T17:26:00Z">
            <w:rPr>
              <w:noProof/>
              <w:lang w:eastAsia="bg-BG"/>
            </w:rPr>
          </w:rPrChange>
        </w:rPr>
        <w:t>After click</w:t>
      </w:r>
      <w:r w:rsidR="005043DD" w:rsidRPr="00835145">
        <w:rPr>
          <w:noProof/>
          <w:color w:val="92D050"/>
          <w:lang w:eastAsia="bg-BG"/>
          <w:rPrChange w:id="517" w:author="tzolov" w:date="2023-10-15T17:26:00Z">
            <w:rPr>
              <w:noProof/>
              <w:lang w:eastAsia="bg-BG"/>
            </w:rPr>
          </w:rPrChange>
        </w:rPr>
        <w:t>ing</w:t>
      </w:r>
      <w:r w:rsidRPr="00835145">
        <w:rPr>
          <w:noProof/>
          <w:color w:val="92D050"/>
          <w:lang w:eastAsia="bg-BG"/>
          <w:rPrChange w:id="518" w:author="tzolov" w:date="2023-10-15T17:26:00Z">
            <w:rPr>
              <w:noProof/>
              <w:lang w:eastAsia="bg-BG"/>
            </w:rPr>
          </w:rPrChange>
        </w:rPr>
        <w:t xml:space="preserve"> on </w:t>
      </w:r>
      <w:r w:rsidR="005043DD" w:rsidRPr="00835145">
        <w:rPr>
          <w:noProof/>
          <w:color w:val="92D050"/>
          <w:lang w:eastAsia="bg-BG"/>
          <w:rPrChange w:id="519" w:author="tzolov" w:date="2023-10-15T17:26:00Z">
            <w:rPr>
              <w:noProof/>
              <w:lang w:eastAsia="bg-BG"/>
            </w:rPr>
          </w:rPrChange>
        </w:rPr>
        <w:t xml:space="preserve">the </w:t>
      </w:r>
      <w:r w:rsidRPr="00835145">
        <w:rPr>
          <w:b/>
          <w:bCs/>
          <w:noProof/>
          <w:color w:val="92D050"/>
          <w:lang w:eastAsia="bg-BG"/>
          <w:rPrChange w:id="520" w:author="tzolov" w:date="2023-10-15T17:26:00Z">
            <w:rPr>
              <w:b/>
              <w:bCs/>
              <w:noProof/>
              <w:lang w:eastAsia="bg-BG"/>
            </w:rPr>
          </w:rPrChange>
        </w:rPr>
        <w:t>[Search]</w:t>
      </w:r>
      <w:r w:rsidRPr="00835145">
        <w:rPr>
          <w:noProof/>
          <w:color w:val="92D050"/>
          <w:lang w:eastAsia="bg-BG"/>
          <w:rPrChange w:id="521" w:author="tzolov" w:date="2023-10-15T17:26:00Z">
            <w:rPr>
              <w:noProof/>
              <w:lang w:eastAsia="bg-BG"/>
            </w:rPr>
          </w:rPrChange>
        </w:rPr>
        <w:t xml:space="preserve"> button </w:t>
      </w:r>
      <w:r w:rsidRPr="00835145">
        <w:rPr>
          <w:noProof/>
          <w:color w:val="92D050"/>
          <w:lang w:val="bg-BG" w:eastAsia="bg-BG"/>
          <w:rPrChange w:id="522" w:author="tzolov" w:date="2023-10-15T17:26:00Z">
            <w:rPr>
              <w:noProof/>
              <w:lang w:val="bg-BG" w:eastAsia="bg-BG"/>
            </w:rPr>
          </w:rPrChange>
        </w:rPr>
        <w:t>If there are any matching matches from the search, show each of them</w:t>
      </w:r>
      <w:r w:rsidRPr="00835145">
        <w:rPr>
          <w:noProof/>
          <w:color w:val="92D050"/>
          <w:lang w:eastAsia="bg-BG"/>
          <w:rPrChange w:id="523" w:author="tzolov" w:date="2023-10-15T17:26:00Z">
            <w:rPr>
              <w:noProof/>
              <w:lang w:eastAsia="bg-BG"/>
            </w:rPr>
          </w:rPrChange>
        </w:rPr>
        <w:t>.</w:t>
      </w:r>
    </w:p>
    <w:p w14:paraId="4336DFEA" w14:textId="4891357D" w:rsidR="00C36497" w:rsidRPr="00835145" w:rsidRDefault="00C36497" w:rsidP="005563A6">
      <w:pPr>
        <w:rPr>
          <w:noProof/>
          <w:color w:val="92D050"/>
          <w:lang w:val="bg-BG" w:eastAsia="bg-BG"/>
          <w:rPrChange w:id="524" w:author="tzolov" w:date="2023-10-15T17:27:00Z">
            <w:rPr>
              <w:noProof/>
              <w:lang w:val="bg-BG" w:eastAsia="bg-BG"/>
            </w:rPr>
          </w:rPrChange>
        </w:rPr>
      </w:pPr>
      <w:r w:rsidRPr="00C36497">
        <w:rPr>
          <w:noProof/>
        </w:rPr>
        <w:drawing>
          <wp:inline distT="0" distB="0" distL="0" distR="0" wp14:anchorId="029F3F42" wp14:editId="0FE6E32C">
            <wp:extent cx="6626225" cy="4324350"/>
            <wp:effectExtent l="0" t="0" r="3175" b="0"/>
            <wp:docPr id="1448667824" name="Картина 1" descr="Картина, която съдържа лисица, текст, бозайник, на от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8667824" name="Картина 1" descr="Картина, която съдържа лисица, текст, бозайник, на открито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36497">
        <w:rPr>
          <w:noProof/>
          <w:lang w:val="bg-BG" w:eastAsia="bg-BG"/>
        </w:rPr>
        <w:t xml:space="preserve"> </w:t>
      </w:r>
      <w:bookmarkStart w:id="525" w:name="_GoBack"/>
      <w:r w:rsidRPr="00835145">
        <w:rPr>
          <w:noProof/>
          <w:color w:val="92D050"/>
          <w:lang w:val="bg-BG" w:eastAsia="bg-BG"/>
          <w:rPrChange w:id="526" w:author="tzolov" w:date="2023-10-15T17:27:00Z">
            <w:rPr>
              <w:noProof/>
              <w:lang w:val="bg-BG" w:eastAsia="bg-BG"/>
            </w:rPr>
          </w:rPrChange>
        </w:rPr>
        <w:t xml:space="preserve">If there are </w:t>
      </w:r>
      <w:r w:rsidRPr="00835145">
        <w:rPr>
          <w:b/>
          <w:bCs/>
          <w:noProof/>
          <w:color w:val="92D050"/>
          <w:lang w:val="bg-BG" w:eastAsia="bg-BG"/>
          <w:rPrChange w:id="527" w:author="tzolov" w:date="2023-10-15T17:27:00Z">
            <w:rPr>
              <w:b/>
              <w:bCs/>
              <w:noProof/>
              <w:lang w:val="bg-BG" w:eastAsia="bg-BG"/>
            </w:rPr>
          </w:rPrChange>
        </w:rPr>
        <w:t>no</w:t>
      </w:r>
      <w:r w:rsidRPr="00835145">
        <w:rPr>
          <w:noProof/>
          <w:color w:val="92D050"/>
          <w:lang w:val="bg-BG" w:eastAsia="bg-BG"/>
          <w:rPrChange w:id="528" w:author="tzolov" w:date="2023-10-15T17:27:00Z">
            <w:rPr>
              <w:noProof/>
              <w:lang w:val="bg-BG" w:eastAsia="bg-BG"/>
            </w:rPr>
          </w:rPrChange>
        </w:rPr>
        <w:t xml:space="preserve"> search matches, display:</w:t>
      </w:r>
    </w:p>
    <w:bookmarkEnd w:id="525"/>
    <w:p w14:paraId="6EC99537" w14:textId="794B0CBF" w:rsidR="00C36497" w:rsidRDefault="00C36497" w:rsidP="005563A6">
      <w:pPr>
        <w:rPr>
          <w:noProof/>
        </w:rPr>
      </w:pPr>
      <w:r w:rsidRPr="00C36497">
        <w:rPr>
          <w:noProof/>
        </w:rPr>
        <w:lastRenderedPageBreak/>
        <w:drawing>
          <wp:inline distT="0" distB="0" distL="0" distR="0" wp14:anchorId="6B995EAF" wp14:editId="505573DF">
            <wp:extent cx="6626225" cy="3161030"/>
            <wp:effectExtent l="0" t="0" r="3175" b="1270"/>
            <wp:docPr id="363323740" name="Картина 1" descr="Картина, която съдържа бозайник, лисица, текст, на от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323740" name="Картина 1" descr="Картина, която съдържа бозайник, лисица, текст, на открито&#10;&#10;Описанието е генерирано автоматично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D4F35" w14:textId="77777777" w:rsidR="005563A6" w:rsidRDefault="005563A6">
      <w:pPr>
        <w:pStyle w:val="Heading2"/>
        <w:numPr>
          <w:ilvl w:val="0"/>
          <w:numId w:val="2"/>
        </w:numPr>
      </w:pPr>
      <w:r>
        <w:t>Submitting Your Solution</w:t>
      </w:r>
    </w:p>
    <w:p w14:paraId="6C9460DE" w14:textId="1B30F1FB" w:rsidR="005563A6" w:rsidRDefault="005563A6" w:rsidP="005563A6">
      <w:r>
        <w:t xml:space="preserve">Select all files and folders in your project folder. Exclude the </w:t>
      </w:r>
      <w:r>
        <w:rPr>
          <w:rStyle w:val="CodeChar"/>
          <w:i/>
          <w:iCs/>
        </w:rPr>
        <w:t>node_modules</w:t>
      </w:r>
      <w:r>
        <w:t xml:space="preserve"> folder. Compress the selected files and folders into </w:t>
      </w:r>
      <w:r>
        <w:rPr>
          <w:b/>
          <w:bCs/>
        </w:rPr>
        <w:t>a zipped archive folder</w:t>
      </w:r>
      <w:r>
        <w:t xml:space="preserve">. Upload the archive </w:t>
      </w:r>
      <w:r w:rsidR="001045B4">
        <w:t xml:space="preserve">in the </w:t>
      </w:r>
      <w:proofErr w:type="spellStart"/>
      <w:r w:rsidR="001045B4">
        <w:t>softuni</w:t>
      </w:r>
      <w:proofErr w:type="spellEnd"/>
      <w:r w:rsidR="001045B4">
        <w:t xml:space="preserve"> learning system: </w:t>
      </w:r>
      <w:hyperlink r:id="rId35" w:history="1">
        <w:r w:rsidR="001045B4" w:rsidRPr="00581810">
          <w:rPr>
            <w:rStyle w:val="Hyperlink"/>
          </w:rPr>
          <w:t>https://softuni.bg/trainings/3972/js-back-end-january-2023</w:t>
        </w:r>
      </w:hyperlink>
      <w:r w:rsidR="001045B4">
        <w:t xml:space="preserve"> </w:t>
      </w:r>
    </w:p>
    <w:p w14:paraId="135522D5" w14:textId="01F55C82" w:rsidR="005563A6" w:rsidRDefault="005563A6" w:rsidP="005563A6">
      <w:r>
        <w:rPr>
          <w:noProof/>
        </w:rPr>
        <w:drawing>
          <wp:inline distT="0" distB="0" distL="0" distR="0" wp14:anchorId="415A1FF9" wp14:editId="726AB02B">
            <wp:extent cx="6578600" cy="4070350"/>
            <wp:effectExtent l="190500" t="171450" r="184150" b="63500"/>
            <wp:docPr id="25" name="Картина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Картина 54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4425F45C" w14:textId="214A4752" w:rsidR="005563A6" w:rsidRDefault="005563A6" w:rsidP="005563A6"/>
    <w:p w14:paraId="6FF463C9" w14:textId="77777777" w:rsidR="005563A6" w:rsidRDefault="005563A6" w:rsidP="005563A6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lastRenderedPageBreak/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p w14:paraId="16F14743" w14:textId="78045897" w:rsidR="00CC43FA" w:rsidRPr="005563A6" w:rsidRDefault="00CC43FA" w:rsidP="005563A6"/>
    <w:sectPr w:rsidR="00CC43FA" w:rsidRPr="005563A6" w:rsidSect="009254B7">
      <w:headerReference w:type="default" r:id="rId37"/>
      <w:footerReference w:type="default" r:id="rId3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E34103" w14:textId="77777777" w:rsidR="00620E6F" w:rsidRDefault="00620E6F" w:rsidP="008068A2">
      <w:pPr>
        <w:spacing w:after="0" w:line="240" w:lineRule="auto"/>
      </w:pPr>
      <w:r>
        <w:separator/>
      </w:r>
    </w:p>
  </w:endnote>
  <w:endnote w:type="continuationSeparator" w:id="0">
    <w:p w14:paraId="49D816BB" w14:textId="77777777" w:rsidR="00620E6F" w:rsidRDefault="00620E6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C88283" w14:textId="77777777" w:rsidR="00FA6931" w:rsidRDefault="00FA6931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2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29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5DB6B8AB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5145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ins w:id="530" w:author="tzolov" w:date="2023-10-15T17:27:00Z">
                            <w:r w:rsidR="00835145">
                              <w:rPr>
                                <w:noProof/>
                                <w:sz w:val="18"/>
                                <w:szCs w:val="18"/>
                              </w:rPr>
                              <w:t>15</w:t>
                            </w:r>
                          </w:ins>
                          <w:del w:id="531" w:author="tzolov" w:date="2023-10-15T10:37:00Z">
                            <w:r w:rsidR="00BC2D43" w:rsidDel="007B584C">
                              <w:rPr>
                                <w:noProof/>
                                <w:sz w:val="18"/>
                                <w:szCs w:val="18"/>
                              </w:rPr>
                              <w:delText>15</w:delText>
                            </w:r>
                          </w:del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10452A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" filled="f" stroked="f" strokeweight=".5pt">
              <v:path arrowok="t"/>
              <v:textbox inset="0,0,0,0">
                <w:txbxContent>
                  <w:p w14:paraId="64916B8D" w14:textId="5DB6B8AB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35145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ins w:id="532" w:author="tzolov" w:date="2023-10-15T17:27:00Z">
                      <w:r w:rsidR="00835145">
                        <w:rPr>
                          <w:noProof/>
                          <w:sz w:val="18"/>
                          <w:szCs w:val="18"/>
                        </w:rPr>
                        <w:t>15</w:t>
                      </w:r>
                    </w:ins>
                    <w:del w:id="533" w:author="tzolov" w:date="2023-10-15T10:37:00Z">
                      <w:r w:rsidR="00BC2D43" w:rsidDel="007B584C">
                        <w:rPr>
                          <w:noProof/>
                          <w:sz w:val="18"/>
                          <w:szCs w:val="18"/>
                        </w:rPr>
                        <w:delText>15</w:delText>
                      </w:r>
                    </w:del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D6DE3B" w14:textId="77777777" w:rsidR="00620E6F" w:rsidRDefault="00620E6F" w:rsidP="008068A2">
      <w:pPr>
        <w:spacing w:after="0" w:line="240" w:lineRule="auto"/>
      </w:pPr>
      <w:r>
        <w:separator/>
      </w:r>
    </w:p>
  </w:footnote>
  <w:footnote w:type="continuationSeparator" w:id="0">
    <w:p w14:paraId="3EE6C700" w14:textId="77777777" w:rsidR="00620E6F" w:rsidRDefault="00620E6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6"/>
  </w:num>
  <w:num w:numId="5">
    <w:abstractNumId w:val="3"/>
  </w:num>
  <w:num w:numId="6">
    <w:abstractNumId w:val="5"/>
  </w:num>
  <w:num w:numId="7">
    <w:abstractNumId w:val="4"/>
  </w:num>
  <w:num w:numId="8">
    <w:abstractNumId w:val="7"/>
  </w:num>
  <w:num w:numId="9">
    <w:abstractNumId w:val="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zolov">
    <w15:presenceInfo w15:providerId="None" w15:userId="tzolov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Mq4FAGecfxgtAAAA"/>
  </w:docVars>
  <w:rsids>
    <w:rsidRoot w:val="008068A2"/>
    <w:rsid w:val="000006BB"/>
    <w:rsid w:val="00002C1C"/>
    <w:rsid w:val="00005BDB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4324A"/>
    <w:rsid w:val="000502F6"/>
    <w:rsid w:val="00056A6B"/>
    <w:rsid w:val="00057065"/>
    <w:rsid w:val="00064D15"/>
    <w:rsid w:val="0007045D"/>
    <w:rsid w:val="00071E2A"/>
    <w:rsid w:val="000752B9"/>
    <w:rsid w:val="0008559D"/>
    <w:rsid w:val="00086727"/>
    <w:rsid w:val="00087852"/>
    <w:rsid w:val="0009209B"/>
    <w:rsid w:val="000A6794"/>
    <w:rsid w:val="000A6B3F"/>
    <w:rsid w:val="000B39E6"/>
    <w:rsid w:val="000B45A2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0615"/>
    <w:rsid w:val="0010350C"/>
    <w:rsid w:val="00103906"/>
    <w:rsid w:val="001045B4"/>
    <w:rsid w:val="00110716"/>
    <w:rsid w:val="00111967"/>
    <w:rsid w:val="001128B4"/>
    <w:rsid w:val="00113B72"/>
    <w:rsid w:val="00113C6B"/>
    <w:rsid w:val="00114920"/>
    <w:rsid w:val="00117774"/>
    <w:rsid w:val="001275B9"/>
    <w:rsid w:val="00130695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2FD4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97452"/>
    <w:rsid w:val="001A6728"/>
    <w:rsid w:val="001B5CEB"/>
    <w:rsid w:val="001B7060"/>
    <w:rsid w:val="001B77D8"/>
    <w:rsid w:val="001C1A82"/>
    <w:rsid w:val="001C1FCD"/>
    <w:rsid w:val="001D000F"/>
    <w:rsid w:val="001D1F5F"/>
    <w:rsid w:val="001D2464"/>
    <w:rsid w:val="001D35B2"/>
    <w:rsid w:val="001D50AE"/>
    <w:rsid w:val="001E0A81"/>
    <w:rsid w:val="001E1161"/>
    <w:rsid w:val="001E1FFC"/>
    <w:rsid w:val="001E3FEF"/>
    <w:rsid w:val="001F45BB"/>
    <w:rsid w:val="001F70E2"/>
    <w:rsid w:val="00202683"/>
    <w:rsid w:val="00215FCE"/>
    <w:rsid w:val="00220E28"/>
    <w:rsid w:val="00222857"/>
    <w:rsid w:val="00224157"/>
    <w:rsid w:val="00227CF7"/>
    <w:rsid w:val="00231AD5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5FDF"/>
    <w:rsid w:val="002664E1"/>
    <w:rsid w:val="002674C4"/>
    <w:rsid w:val="00276C2C"/>
    <w:rsid w:val="002819B5"/>
    <w:rsid w:val="002853F4"/>
    <w:rsid w:val="00294048"/>
    <w:rsid w:val="00297170"/>
    <w:rsid w:val="002A0F79"/>
    <w:rsid w:val="002A2D2D"/>
    <w:rsid w:val="002A7FCA"/>
    <w:rsid w:val="002B62E1"/>
    <w:rsid w:val="002C539D"/>
    <w:rsid w:val="002C71C6"/>
    <w:rsid w:val="002D07CA"/>
    <w:rsid w:val="002D2779"/>
    <w:rsid w:val="002E5326"/>
    <w:rsid w:val="002F316D"/>
    <w:rsid w:val="002F4E86"/>
    <w:rsid w:val="003006C0"/>
    <w:rsid w:val="00300B2C"/>
    <w:rsid w:val="0030110D"/>
    <w:rsid w:val="00301AED"/>
    <w:rsid w:val="00303C4C"/>
    <w:rsid w:val="00305122"/>
    <w:rsid w:val="003057CE"/>
    <w:rsid w:val="00307DE8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35B7E"/>
    <w:rsid w:val="00344487"/>
    <w:rsid w:val="00351E01"/>
    <w:rsid w:val="00352A81"/>
    <w:rsid w:val="00356187"/>
    <w:rsid w:val="00357C76"/>
    <w:rsid w:val="00380A57"/>
    <w:rsid w:val="003810B1"/>
    <w:rsid w:val="003817EF"/>
    <w:rsid w:val="00382A45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77E7"/>
    <w:rsid w:val="003E1013"/>
    <w:rsid w:val="003E167F"/>
    <w:rsid w:val="003E28A4"/>
    <w:rsid w:val="003E2A3C"/>
    <w:rsid w:val="003E2F33"/>
    <w:rsid w:val="003E3299"/>
    <w:rsid w:val="003E6BFB"/>
    <w:rsid w:val="003F1864"/>
    <w:rsid w:val="00402936"/>
    <w:rsid w:val="004071AD"/>
    <w:rsid w:val="0041081C"/>
    <w:rsid w:val="00411C9C"/>
    <w:rsid w:val="00421602"/>
    <w:rsid w:val="00421889"/>
    <w:rsid w:val="00421F16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1E16"/>
    <w:rsid w:val="004A39CB"/>
    <w:rsid w:val="004A620F"/>
    <w:rsid w:val="004A7E77"/>
    <w:rsid w:val="004B012B"/>
    <w:rsid w:val="004B0253"/>
    <w:rsid w:val="004B33C7"/>
    <w:rsid w:val="004B5E02"/>
    <w:rsid w:val="004C0A80"/>
    <w:rsid w:val="004C2F89"/>
    <w:rsid w:val="004C5215"/>
    <w:rsid w:val="004D03E1"/>
    <w:rsid w:val="004D29A9"/>
    <w:rsid w:val="004D6C12"/>
    <w:rsid w:val="004D7FAE"/>
    <w:rsid w:val="004E0458"/>
    <w:rsid w:val="004E0CB5"/>
    <w:rsid w:val="004E0D4F"/>
    <w:rsid w:val="004E1E43"/>
    <w:rsid w:val="004E4C1E"/>
    <w:rsid w:val="0050017E"/>
    <w:rsid w:val="00501366"/>
    <w:rsid w:val="0050290E"/>
    <w:rsid w:val="00502FFA"/>
    <w:rsid w:val="00503820"/>
    <w:rsid w:val="00503E80"/>
    <w:rsid w:val="005043DD"/>
    <w:rsid w:val="005054C7"/>
    <w:rsid w:val="00507F81"/>
    <w:rsid w:val="0051228F"/>
    <w:rsid w:val="005172E9"/>
    <w:rsid w:val="00517B12"/>
    <w:rsid w:val="00520BA5"/>
    <w:rsid w:val="00524789"/>
    <w:rsid w:val="00524FD5"/>
    <w:rsid w:val="00527BE8"/>
    <w:rsid w:val="005307D5"/>
    <w:rsid w:val="00534E47"/>
    <w:rsid w:val="00536658"/>
    <w:rsid w:val="005439C9"/>
    <w:rsid w:val="00553CCB"/>
    <w:rsid w:val="005563A6"/>
    <w:rsid w:val="005563C3"/>
    <w:rsid w:val="00563DC7"/>
    <w:rsid w:val="00564029"/>
    <w:rsid w:val="00564D7B"/>
    <w:rsid w:val="0056527D"/>
    <w:rsid w:val="0056786B"/>
    <w:rsid w:val="00570461"/>
    <w:rsid w:val="0057138C"/>
    <w:rsid w:val="00575B9A"/>
    <w:rsid w:val="005803E5"/>
    <w:rsid w:val="005835D6"/>
    <w:rsid w:val="005841E3"/>
    <w:rsid w:val="00584EDB"/>
    <w:rsid w:val="0058723E"/>
    <w:rsid w:val="00587E48"/>
    <w:rsid w:val="00594821"/>
    <w:rsid w:val="00596357"/>
    <w:rsid w:val="00596AA5"/>
    <w:rsid w:val="005974E5"/>
    <w:rsid w:val="005A01C1"/>
    <w:rsid w:val="005A3698"/>
    <w:rsid w:val="005A5C94"/>
    <w:rsid w:val="005A7973"/>
    <w:rsid w:val="005B0164"/>
    <w:rsid w:val="005B2A99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5F6BE3"/>
    <w:rsid w:val="00600083"/>
    <w:rsid w:val="00604363"/>
    <w:rsid w:val="00606C8C"/>
    <w:rsid w:val="0060780F"/>
    <w:rsid w:val="006130F9"/>
    <w:rsid w:val="00620E6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339D"/>
    <w:rsid w:val="00695634"/>
    <w:rsid w:val="006A2531"/>
    <w:rsid w:val="006B04B6"/>
    <w:rsid w:val="006C0156"/>
    <w:rsid w:val="006C07B7"/>
    <w:rsid w:val="006C475D"/>
    <w:rsid w:val="006C561A"/>
    <w:rsid w:val="006C6E9B"/>
    <w:rsid w:val="006C730D"/>
    <w:rsid w:val="006D0DD7"/>
    <w:rsid w:val="006D2024"/>
    <w:rsid w:val="006D239A"/>
    <w:rsid w:val="006D2F1B"/>
    <w:rsid w:val="006E1302"/>
    <w:rsid w:val="006E2245"/>
    <w:rsid w:val="006E55B4"/>
    <w:rsid w:val="006E7E50"/>
    <w:rsid w:val="006F06AB"/>
    <w:rsid w:val="00704432"/>
    <w:rsid w:val="007051DF"/>
    <w:rsid w:val="00717D85"/>
    <w:rsid w:val="007246B6"/>
    <w:rsid w:val="00724DA4"/>
    <w:rsid w:val="00734198"/>
    <w:rsid w:val="007346D5"/>
    <w:rsid w:val="00741BB8"/>
    <w:rsid w:val="00746621"/>
    <w:rsid w:val="007470C8"/>
    <w:rsid w:val="00763912"/>
    <w:rsid w:val="00774E44"/>
    <w:rsid w:val="00782385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B584C"/>
    <w:rsid w:val="007C2C37"/>
    <w:rsid w:val="007C3E81"/>
    <w:rsid w:val="007C42AC"/>
    <w:rsid w:val="007C5053"/>
    <w:rsid w:val="007C5DB9"/>
    <w:rsid w:val="007D742F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5D2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27D4B"/>
    <w:rsid w:val="00830D44"/>
    <w:rsid w:val="008347D9"/>
    <w:rsid w:val="00835145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75D6F"/>
    <w:rsid w:val="0088080B"/>
    <w:rsid w:val="0088775A"/>
    <w:rsid w:val="00890E39"/>
    <w:rsid w:val="008912A0"/>
    <w:rsid w:val="00891FA8"/>
    <w:rsid w:val="008A2746"/>
    <w:rsid w:val="008A3F15"/>
    <w:rsid w:val="008B07D7"/>
    <w:rsid w:val="008B557F"/>
    <w:rsid w:val="008C2344"/>
    <w:rsid w:val="008C2B83"/>
    <w:rsid w:val="008C5930"/>
    <w:rsid w:val="008C7F7B"/>
    <w:rsid w:val="008D3F0A"/>
    <w:rsid w:val="008D51C2"/>
    <w:rsid w:val="008D6097"/>
    <w:rsid w:val="008E2D97"/>
    <w:rsid w:val="008E6CF3"/>
    <w:rsid w:val="008F202C"/>
    <w:rsid w:val="008F5B43"/>
    <w:rsid w:val="008F5FDB"/>
    <w:rsid w:val="008F67D3"/>
    <w:rsid w:val="00902E68"/>
    <w:rsid w:val="00906694"/>
    <w:rsid w:val="009114D4"/>
    <w:rsid w:val="00912BC6"/>
    <w:rsid w:val="009156FE"/>
    <w:rsid w:val="0091664F"/>
    <w:rsid w:val="0092145D"/>
    <w:rsid w:val="009254B7"/>
    <w:rsid w:val="00927389"/>
    <w:rsid w:val="009307D8"/>
    <w:rsid w:val="00930CEE"/>
    <w:rsid w:val="00933BA2"/>
    <w:rsid w:val="009341C0"/>
    <w:rsid w:val="009367AF"/>
    <w:rsid w:val="00937138"/>
    <w:rsid w:val="00941FFF"/>
    <w:rsid w:val="00947F6A"/>
    <w:rsid w:val="009516F5"/>
    <w:rsid w:val="009535EC"/>
    <w:rsid w:val="00954A89"/>
    <w:rsid w:val="00955312"/>
    <w:rsid w:val="00955691"/>
    <w:rsid w:val="009564A2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A06D1"/>
    <w:rsid w:val="009B026F"/>
    <w:rsid w:val="009B1099"/>
    <w:rsid w:val="009B4BFA"/>
    <w:rsid w:val="009B4FB4"/>
    <w:rsid w:val="009C0C39"/>
    <w:rsid w:val="009D0207"/>
    <w:rsid w:val="009D1805"/>
    <w:rsid w:val="009E1A09"/>
    <w:rsid w:val="009E2018"/>
    <w:rsid w:val="009E6CA9"/>
    <w:rsid w:val="009F2DA6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2937"/>
    <w:rsid w:val="00A45076"/>
    <w:rsid w:val="00A45A89"/>
    <w:rsid w:val="00A47F12"/>
    <w:rsid w:val="00A508CE"/>
    <w:rsid w:val="00A52327"/>
    <w:rsid w:val="00A556BD"/>
    <w:rsid w:val="00A66DE2"/>
    <w:rsid w:val="00A70227"/>
    <w:rsid w:val="00A76DA9"/>
    <w:rsid w:val="00A80BA2"/>
    <w:rsid w:val="00A847D3"/>
    <w:rsid w:val="00A90DAC"/>
    <w:rsid w:val="00A9154F"/>
    <w:rsid w:val="00A9214A"/>
    <w:rsid w:val="00A945FB"/>
    <w:rsid w:val="00A94C0F"/>
    <w:rsid w:val="00A94DD6"/>
    <w:rsid w:val="00A97D09"/>
    <w:rsid w:val="00AA1D30"/>
    <w:rsid w:val="00AA26B6"/>
    <w:rsid w:val="00AA3532"/>
    <w:rsid w:val="00AA3772"/>
    <w:rsid w:val="00AA55AD"/>
    <w:rsid w:val="00AB106E"/>
    <w:rsid w:val="00AB2224"/>
    <w:rsid w:val="00AB48DC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04E10"/>
    <w:rsid w:val="00B10489"/>
    <w:rsid w:val="00B148DD"/>
    <w:rsid w:val="00B20F0E"/>
    <w:rsid w:val="00B2472A"/>
    <w:rsid w:val="00B47869"/>
    <w:rsid w:val="00B51150"/>
    <w:rsid w:val="00B5175E"/>
    <w:rsid w:val="00B54590"/>
    <w:rsid w:val="00B554A1"/>
    <w:rsid w:val="00B567F6"/>
    <w:rsid w:val="00B56DF3"/>
    <w:rsid w:val="00B57A5C"/>
    <w:rsid w:val="00B61219"/>
    <w:rsid w:val="00B6185B"/>
    <w:rsid w:val="00B62E41"/>
    <w:rsid w:val="00B63653"/>
    <w:rsid w:val="00B638EB"/>
    <w:rsid w:val="00B63DED"/>
    <w:rsid w:val="00B65CF1"/>
    <w:rsid w:val="00B753E7"/>
    <w:rsid w:val="00B76728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35C31"/>
    <w:rsid w:val="00C35CF5"/>
    <w:rsid w:val="00C36497"/>
    <w:rsid w:val="00C40B49"/>
    <w:rsid w:val="00C414C5"/>
    <w:rsid w:val="00C43B64"/>
    <w:rsid w:val="00C46CB5"/>
    <w:rsid w:val="00C47A50"/>
    <w:rsid w:val="00C53C5B"/>
    <w:rsid w:val="00C53F37"/>
    <w:rsid w:val="00C5499A"/>
    <w:rsid w:val="00C555D9"/>
    <w:rsid w:val="00C55D2A"/>
    <w:rsid w:val="00C56977"/>
    <w:rsid w:val="00C62A0F"/>
    <w:rsid w:val="00C64EA8"/>
    <w:rsid w:val="00C663EE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18C"/>
    <w:rsid w:val="00CB7B2D"/>
    <w:rsid w:val="00CC43FA"/>
    <w:rsid w:val="00CD28A9"/>
    <w:rsid w:val="00CD5181"/>
    <w:rsid w:val="00CD7485"/>
    <w:rsid w:val="00CE2360"/>
    <w:rsid w:val="00CE236C"/>
    <w:rsid w:val="00CF0047"/>
    <w:rsid w:val="00CF6530"/>
    <w:rsid w:val="00D1292E"/>
    <w:rsid w:val="00D218E4"/>
    <w:rsid w:val="00D22895"/>
    <w:rsid w:val="00D23300"/>
    <w:rsid w:val="00D24CAF"/>
    <w:rsid w:val="00D25A61"/>
    <w:rsid w:val="00D27676"/>
    <w:rsid w:val="00D3404A"/>
    <w:rsid w:val="00D4354E"/>
    <w:rsid w:val="00D43F69"/>
    <w:rsid w:val="00D45415"/>
    <w:rsid w:val="00D50F79"/>
    <w:rsid w:val="00D53C1A"/>
    <w:rsid w:val="00D54664"/>
    <w:rsid w:val="00D56267"/>
    <w:rsid w:val="00D5726B"/>
    <w:rsid w:val="00D738A6"/>
    <w:rsid w:val="00D73957"/>
    <w:rsid w:val="00D8395C"/>
    <w:rsid w:val="00D841E5"/>
    <w:rsid w:val="00D910AA"/>
    <w:rsid w:val="00D93B6C"/>
    <w:rsid w:val="00DA028F"/>
    <w:rsid w:val="00DA0806"/>
    <w:rsid w:val="00DA2C3A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375A7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29A3"/>
    <w:rsid w:val="00EA3B29"/>
    <w:rsid w:val="00EA3E79"/>
    <w:rsid w:val="00EA4939"/>
    <w:rsid w:val="00EB07F0"/>
    <w:rsid w:val="00EB283D"/>
    <w:rsid w:val="00EB5CC5"/>
    <w:rsid w:val="00EB7421"/>
    <w:rsid w:val="00EC23FB"/>
    <w:rsid w:val="00EC36F5"/>
    <w:rsid w:val="00EC56E7"/>
    <w:rsid w:val="00EC5A4D"/>
    <w:rsid w:val="00ED0DEA"/>
    <w:rsid w:val="00ED32A8"/>
    <w:rsid w:val="00ED6D4E"/>
    <w:rsid w:val="00ED73C4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3031C"/>
    <w:rsid w:val="00F4044A"/>
    <w:rsid w:val="00F41F41"/>
    <w:rsid w:val="00F4265D"/>
    <w:rsid w:val="00F42D5E"/>
    <w:rsid w:val="00F46918"/>
    <w:rsid w:val="00F46DDE"/>
    <w:rsid w:val="00F5404A"/>
    <w:rsid w:val="00F651AD"/>
    <w:rsid w:val="00F655ED"/>
    <w:rsid w:val="00F7033C"/>
    <w:rsid w:val="00F85A14"/>
    <w:rsid w:val="00F951FA"/>
    <w:rsid w:val="00F96D0D"/>
    <w:rsid w:val="00F976AD"/>
    <w:rsid w:val="00FA5A8E"/>
    <w:rsid w:val="00FA6461"/>
    <w:rsid w:val="00FA6931"/>
    <w:rsid w:val="00FB1B9A"/>
    <w:rsid w:val="00FB705D"/>
    <w:rsid w:val="00FB72DF"/>
    <w:rsid w:val="00FC5861"/>
    <w:rsid w:val="00FC66FF"/>
    <w:rsid w:val="00FC71BF"/>
    <w:rsid w:val="00FE038F"/>
    <w:rsid w:val="00FE55DD"/>
    <w:rsid w:val="00FF472F"/>
    <w:rsid w:val="00FF5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uiPriority w:val="99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63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63A6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563A6"/>
    <w:rPr>
      <w:sz w:val="16"/>
      <w:szCs w:val="16"/>
    </w:rPr>
  </w:style>
  <w:style w:type="paragraph" w:styleId="Revision">
    <w:name w:val="Revision"/>
    <w:hidden/>
    <w:uiPriority w:val="99"/>
    <w:semiHidden/>
    <w:rsid w:val="009516F5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1E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1E1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5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23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77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72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12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7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npmjs.com/package/bcrypt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fontTable" Target="fontTable.xml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ongoosejs.com/docs/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header" Target="header1.xml"/><Relationship Id="rId40" Type="http://schemas.microsoft.com/office/2011/relationships/people" Target="peop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2.png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hyperlink" Target="https://softuni.bg/trainings/3972/js-back-end-january-2023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npmjs.com/package/express-handlebars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8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2.png"/><Relationship Id="rId21" Type="http://schemas.openxmlformats.org/officeDocument/2006/relationships/image" Target="media/image230.png"/><Relationship Id="rId34" Type="http://schemas.openxmlformats.org/officeDocument/2006/relationships/image" Target="media/image29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0.png"/><Relationship Id="rId25" Type="http://schemas.openxmlformats.org/officeDocument/2006/relationships/image" Target="media/image25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10.png"/><Relationship Id="rId2" Type="http://schemas.openxmlformats.org/officeDocument/2006/relationships/image" Target="media/image2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5.png"/><Relationship Id="rId11" Type="http://schemas.openxmlformats.org/officeDocument/2006/relationships/image" Target="media/image27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8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9.png"/><Relationship Id="rId23" Type="http://schemas.openxmlformats.org/officeDocument/2006/relationships/image" Target="media/image24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0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1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60.png"/><Relationship Id="rId30" Type="http://schemas.openxmlformats.org/officeDocument/2006/relationships/image" Target="media/image27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6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d855c8-bca0-4e16-91a1-d4c9599150e6">
      <Terms xmlns="http://schemas.microsoft.com/office/infopath/2007/PartnerControls"/>
    </lcf76f155ced4ddcb4097134ff3c332f>
    <TaxCatchAll xmlns="15f2d363-9578-414d-9784-0bd5cce4df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24B8AE632E6943856CB2ABE3BFB5AF" ma:contentTypeVersion="12" ma:contentTypeDescription="Create a new document." ma:contentTypeScope="" ma:versionID="f0ac14acf6fa89cf78652470d7ded778">
  <xsd:schema xmlns:xsd="http://www.w3.org/2001/XMLSchema" xmlns:xs="http://www.w3.org/2001/XMLSchema" xmlns:p="http://schemas.microsoft.com/office/2006/metadata/properties" xmlns:ns2="e8d855c8-bca0-4e16-91a1-d4c9599150e6" xmlns:ns3="15f2d363-9578-414d-9784-0bd5cce4df86" targetNamespace="http://schemas.microsoft.com/office/2006/metadata/properties" ma:root="true" ma:fieldsID="aa2e03f836c1c633bb82c8ab4d49b4dc" ns2:_="" ns3:_="">
    <xsd:import namespace="e8d855c8-bca0-4e16-91a1-d4c9599150e6"/>
    <xsd:import namespace="15f2d363-9578-414d-9784-0bd5cce4df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855c8-bca0-4e16-91a1-d4c9599150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2d363-9578-414d-9784-0bd5cce4df86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0484d12-a852-4100-bc4a-76381eea8523}" ma:internalName="TaxCatchAll" ma:showField="CatchAllData" ma:web="15f2d363-9578-414d-9784-0bd5cce4df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4D97AC-EFA0-4DFD-9B0F-30E2517EE0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D23FBE-4F75-4B3F-BEEF-2195D4646A8B}">
  <ds:schemaRefs>
    <ds:schemaRef ds:uri="http://schemas.microsoft.com/office/2006/metadata/properties"/>
    <ds:schemaRef ds:uri="http://schemas.microsoft.com/office/infopath/2007/PartnerControls"/>
    <ds:schemaRef ds:uri="e8d855c8-bca0-4e16-91a1-d4c9599150e6"/>
    <ds:schemaRef ds:uri="15f2d363-9578-414d-9784-0bd5cce4df86"/>
  </ds:schemaRefs>
</ds:datastoreItem>
</file>

<file path=customXml/itemProps3.xml><?xml version="1.0" encoding="utf-8"?>
<ds:datastoreItem xmlns:ds="http://schemas.openxmlformats.org/officeDocument/2006/customXml" ds:itemID="{0258BDE5-1974-453D-9D17-963514036E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855c8-bca0-4e16-91a1-d4c9599150e6"/>
    <ds:schemaRef ds:uri="15f2d363-9578-414d-9784-0bd5cce4df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19BC23-041D-4983-AF49-98B228304F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73</TotalTime>
  <Pages>1</Pages>
  <Words>1400</Words>
  <Characters>7980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9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zolov</cp:lastModifiedBy>
  <cp:revision>261</cp:revision>
  <cp:lastPrinted>2015-10-26T22:35:00Z</cp:lastPrinted>
  <dcterms:created xsi:type="dcterms:W3CDTF">2021-08-03T05:48:00Z</dcterms:created>
  <dcterms:modified xsi:type="dcterms:W3CDTF">2023-10-15T14:27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0af0f43242998ca2a143035395843fc0558b934ee56435e2858b9bdf7f91bb</vt:lpwstr>
  </property>
  <property fmtid="{D5CDD505-2E9C-101B-9397-08002B2CF9AE}" pid="3" name="ContentTypeId">
    <vt:lpwstr>0x0101002224B8AE632E6943856CB2ABE3BFB5AF</vt:lpwstr>
  </property>
</Properties>
</file>